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1B4022" w14:textId="77777777" w:rsidR="000C4D3A" w:rsidRPr="00E45DD3" w:rsidRDefault="00000000">
      <w:pPr>
        <w:pStyle w:val="Heading1"/>
        <w:rPr>
          <w:rFonts w:ascii="Times New Roman" w:hAnsi="Times New Roman" w:cs="Times New Roman"/>
        </w:rPr>
      </w:pPr>
      <w:bookmarkStart w:id="0" w:name="X7784afe1ee81c98a32de15b286cca7bc26cb536"/>
      <w:r w:rsidRPr="00E45DD3">
        <w:rPr>
          <w:rFonts w:ascii="Times New Roman" w:hAnsi="Times New Roman" w:cs="Times New Roman"/>
        </w:rPr>
        <w:t>CREDIT CARD PAYMENT FORECASTING MODEL FOR ONLINE PURCHASES</w:t>
      </w:r>
    </w:p>
    <w:p w14:paraId="0E784587" w14:textId="5445667E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Student Name:</w:t>
      </w:r>
      <w:r w:rsidRPr="00E45DD3">
        <w:rPr>
          <w:rFonts w:ascii="Times New Roman" w:hAnsi="Times New Roman" w:cs="Times New Roman"/>
        </w:rPr>
        <w:t xml:space="preserve"> </w:t>
      </w:r>
      <w:r w:rsidRPr="00E45DD3">
        <w:rPr>
          <w:rFonts w:ascii="Times New Roman" w:hAnsi="Times New Roman" w:cs="Times New Roman"/>
        </w:rPr>
        <w:br/>
      </w:r>
      <w:r w:rsidRPr="00E45DD3">
        <w:rPr>
          <w:rFonts w:ascii="Times New Roman" w:hAnsi="Times New Roman" w:cs="Times New Roman"/>
          <w:b/>
          <w:bCs/>
        </w:rPr>
        <w:t>Course Code:</w:t>
      </w:r>
      <w:r w:rsidRPr="00E45DD3">
        <w:rPr>
          <w:rFonts w:ascii="Times New Roman" w:hAnsi="Times New Roman" w:cs="Times New Roman"/>
        </w:rPr>
        <w:t xml:space="preserve"> </w:t>
      </w:r>
      <w:r w:rsidRPr="00E45DD3">
        <w:rPr>
          <w:rFonts w:ascii="Times New Roman" w:hAnsi="Times New Roman" w:cs="Times New Roman"/>
        </w:rPr>
        <w:br/>
      </w:r>
      <w:r w:rsidRPr="00E45DD3">
        <w:rPr>
          <w:rFonts w:ascii="Times New Roman" w:hAnsi="Times New Roman" w:cs="Times New Roman"/>
          <w:b/>
          <w:bCs/>
        </w:rPr>
        <w:t>Assignment Title:</w:t>
      </w:r>
      <w:r w:rsidRPr="00E45DD3">
        <w:rPr>
          <w:rFonts w:ascii="Times New Roman" w:hAnsi="Times New Roman" w:cs="Times New Roman"/>
        </w:rPr>
        <w:t xml:space="preserve"> Case Study 1 - Creating a forecasting model of credit card payment traffic for online purchases</w:t>
      </w:r>
      <w:r w:rsidRPr="00E45DD3">
        <w:rPr>
          <w:rFonts w:ascii="Times New Roman" w:hAnsi="Times New Roman" w:cs="Times New Roman"/>
        </w:rPr>
        <w:br/>
      </w:r>
      <w:r w:rsidRPr="00E45DD3">
        <w:rPr>
          <w:rFonts w:ascii="Times New Roman" w:hAnsi="Times New Roman" w:cs="Times New Roman"/>
          <w:b/>
          <w:bCs/>
        </w:rPr>
        <w:t>Submission Date:</w:t>
      </w:r>
      <w:r w:rsidRPr="00E45DD3">
        <w:rPr>
          <w:rFonts w:ascii="Times New Roman" w:hAnsi="Times New Roman" w:cs="Times New Roman"/>
        </w:rPr>
        <w:t xml:space="preserve"> </w:t>
      </w:r>
    </w:p>
    <w:p w14:paraId="370FF22F" w14:textId="77777777" w:rsidR="000C4D3A" w:rsidRPr="00E45DD3" w:rsidRDefault="00000000">
      <w:p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pict w14:anchorId="0AAD97D1">
          <v:rect id="_x0000_i1493" style="width:0;height:1.5pt" o:hralign="center" o:hrstd="t" o:hr="t"/>
        </w:pict>
      </w:r>
    </w:p>
    <w:p w14:paraId="79CABA01" w14:textId="77777777" w:rsidR="000C4D3A" w:rsidRPr="00E45DD3" w:rsidRDefault="00000000">
      <w:pPr>
        <w:pStyle w:val="Heading2"/>
        <w:rPr>
          <w:rFonts w:ascii="Times New Roman" w:hAnsi="Times New Roman" w:cs="Times New Roman"/>
        </w:rPr>
      </w:pPr>
      <w:bookmarkStart w:id="1" w:name="executive-summary"/>
      <w:r w:rsidRPr="00E45DD3">
        <w:rPr>
          <w:rFonts w:ascii="Times New Roman" w:hAnsi="Times New Roman" w:cs="Times New Roman"/>
        </w:rPr>
        <w:t>Executive Summary</w:t>
      </w:r>
    </w:p>
    <w:p w14:paraId="714EBCC2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his project tackles a real business problem at a major online retailer where payment failures are costing significant money and customer satisfaction. Currently, their manual system for choosing payment service providers only succeeds 20.3% of the time, meaning almost 8 out of 10 payments fail.</w:t>
      </w:r>
    </w:p>
    <w:p w14:paraId="74AC5D2D" w14:textId="77777777" w:rsidR="000C4D3A" w:rsidRPr="00E45DD3" w:rsidRDefault="00000000">
      <w:pPr>
        <w:pStyle w:val="BodyText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I analyzed 50,410 actual transactions from Germany, Austria, and Switzerland between January and February 2019. Using machine learning techniques, I built a system that can predict which payment provider will work best for each transaction. My model achieved 73% accuracy and shows potential for 170% improvement in success rates while cutting costs by 74%.</w:t>
      </w:r>
    </w:p>
    <w:p w14:paraId="137F8D8C" w14:textId="77777777" w:rsidR="000C4D3A" w:rsidRPr="00E45DD3" w:rsidRDefault="00000000">
      <w:pPr>
        <w:pStyle w:val="BodyText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he most interesting finding was that nearly half of all transactions (45.22%) are actually customers trying to pay multiple times for the same purchase when their first attempt fails. The current system doesn’t handle this properly. I also discovered that 3D security verification improves success rates by 5.6%.</w:t>
      </w:r>
    </w:p>
    <w:p w14:paraId="1F65F3A0" w14:textId="77777777" w:rsidR="000C4D3A" w:rsidRPr="00E45DD3" w:rsidRDefault="00000000">
      <w:pPr>
        <w:pStyle w:val="BodyText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My recommendation is to implement this machine learning system gradually, starting with a pilot program. Based on my analysis, this could save the company over €1.5 million per year while making customers much happier with fewer payment failures.</w:t>
      </w:r>
    </w:p>
    <w:p w14:paraId="25400AB5" w14:textId="77777777" w:rsidR="000C4D3A" w:rsidRPr="00E45DD3" w:rsidRDefault="00000000">
      <w:p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pict w14:anchorId="40A5D756">
          <v:rect id="_x0000_i1494" style="width:0;height:1.5pt" o:hralign="center" o:hrstd="t" o:hr="t"/>
        </w:pict>
      </w:r>
    </w:p>
    <w:p w14:paraId="24E78378" w14:textId="77777777" w:rsidR="000C4D3A" w:rsidRPr="00E45DD3" w:rsidRDefault="00000000">
      <w:pPr>
        <w:pStyle w:val="Heading2"/>
        <w:rPr>
          <w:rFonts w:ascii="Times New Roman" w:hAnsi="Times New Roman" w:cs="Times New Roman"/>
        </w:rPr>
      </w:pPr>
      <w:bookmarkStart w:id="2" w:name="Xe3d0fc0bea9a42ce7605565d0964033d7f6ee47"/>
      <w:bookmarkEnd w:id="1"/>
      <w:r w:rsidRPr="00E45DD3">
        <w:rPr>
          <w:rFonts w:ascii="Times New Roman" w:hAnsi="Times New Roman" w:cs="Times New Roman"/>
        </w:rPr>
        <w:t>1. Introduction</w:t>
      </w:r>
    </w:p>
    <w:p w14:paraId="60AB5188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3" w:name="Xeb2eef6adfaf796d6b3b6a523f538078e457bef"/>
      <w:r w:rsidRPr="00E45DD3">
        <w:rPr>
          <w:rFonts w:ascii="Times New Roman" w:hAnsi="Times New Roman" w:cs="Times New Roman"/>
        </w:rPr>
        <w:t>1.1 The Business Problem</w:t>
      </w:r>
    </w:p>
    <w:p w14:paraId="2763BE6D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he company I studied processes online credit card payments through four different payment service providers (PSPs). Each time a customer tries to buy something, they need to decide which PSP should handle that payment. Right now, they use basic manual rules that don’t work well.</w:t>
      </w:r>
    </w:p>
    <w:p w14:paraId="388D2447" w14:textId="77777777" w:rsidR="000C4D3A" w:rsidRPr="00E45DD3" w:rsidRDefault="00000000">
      <w:pPr>
        <w:pStyle w:val="BodyText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his creates several problems:</w:t>
      </w:r>
    </w:p>
    <w:p w14:paraId="19B598FA" w14:textId="77777777" w:rsidR="000C4D3A" w:rsidRPr="00E45DD3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oo many payments fail (79.7% failure rate)</w:t>
      </w:r>
    </w:p>
    <w:p w14:paraId="66BA78D9" w14:textId="77777777" w:rsidR="000C4D3A" w:rsidRPr="00E45DD3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hey pay processing fees even when payments don’t work</w:t>
      </w:r>
    </w:p>
    <w:p w14:paraId="1ABB085B" w14:textId="77777777" w:rsidR="000C4D3A" w:rsidRPr="00E45DD3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Customers get frustrated and might shop somewhere else</w:t>
      </w:r>
    </w:p>
    <w:p w14:paraId="143C57A3" w14:textId="77777777" w:rsidR="000C4D3A" w:rsidRPr="00E45DD3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he company loses sales revenue</w:t>
      </w:r>
    </w:p>
    <w:p w14:paraId="69FAD41D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4" w:name="X1c99c4f9813b536a440d52473204e5e5b628576"/>
      <w:bookmarkEnd w:id="3"/>
      <w:r w:rsidRPr="00E45DD3">
        <w:rPr>
          <w:rFonts w:ascii="Times New Roman" w:hAnsi="Times New Roman" w:cs="Times New Roman"/>
        </w:rPr>
        <w:lastRenderedPageBreak/>
        <w:t>1.2 Payment Service Providers and Costs</w:t>
      </w:r>
    </w:p>
    <w:p w14:paraId="56A85CD0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he company works with four PSPs, each charging different fee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10"/>
        <w:gridCol w:w="1383"/>
        <w:gridCol w:w="1303"/>
      </w:tblGrid>
      <w:tr w:rsidR="000C4D3A" w:rsidRPr="00E45DD3" w14:paraId="51D8E771" w14:textId="77777777" w:rsidTr="000C4D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FD7035" w14:textId="77777777" w:rsidR="000C4D3A" w:rsidRPr="00E45DD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45DD3">
              <w:rPr>
                <w:rFonts w:ascii="Times New Roman" w:hAnsi="Times New Roman" w:cs="Times New Roman"/>
              </w:rPr>
              <w:t>PSP Name</w:t>
            </w:r>
          </w:p>
        </w:tc>
        <w:tc>
          <w:tcPr>
            <w:tcW w:w="0" w:type="auto"/>
          </w:tcPr>
          <w:p w14:paraId="7CC65028" w14:textId="77777777" w:rsidR="000C4D3A" w:rsidRPr="00E45DD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45DD3">
              <w:rPr>
                <w:rFonts w:ascii="Times New Roman" w:hAnsi="Times New Roman" w:cs="Times New Roman"/>
              </w:rPr>
              <w:t>Success Fee</w:t>
            </w:r>
          </w:p>
        </w:tc>
        <w:tc>
          <w:tcPr>
            <w:tcW w:w="0" w:type="auto"/>
          </w:tcPr>
          <w:p w14:paraId="5EFE037E" w14:textId="77777777" w:rsidR="000C4D3A" w:rsidRPr="00E45DD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45DD3">
              <w:rPr>
                <w:rFonts w:ascii="Times New Roman" w:hAnsi="Times New Roman" w:cs="Times New Roman"/>
              </w:rPr>
              <w:t>Failure Fee</w:t>
            </w:r>
          </w:p>
        </w:tc>
      </w:tr>
      <w:tr w:rsidR="000C4D3A" w:rsidRPr="00E45DD3" w14:paraId="3BDF4C74" w14:textId="77777777">
        <w:tc>
          <w:tcPr>
            <w:tcW w:w="0" w:type="auto"/>
          </w:tcPr>
          <w:p w14:paraId="0933BEC2" w14:textId="77777777" w:rsidR="000C4D3A" w:rsidRPr="00E45DD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45DD3">
              <w:rPr>
                <w:rFonts w:ascii="Times New Roman" w:hAnsi="Times New Roman" w:cs="Times New Roman"/>
              </w:rPr>
              <w:t>Simplecard</w:t>
            </w:r>
          </w:p>
        </w:tc>
        <w:tc>
          <w:tcPr>
            <w:tcW w:w="0" w:type="auto"/>
          </w:tcPr>
          <w:p w14:paraId="2129D0C0" w14:textId="77777777" w:rsidR="000C4D3A" w:rsidRPr="00E45DD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45DD3">
              <w:rPr>
                <w:rFonts w:ascii="Times New Roman" w:hAnsi="Times New Roman" w:cs="Times New Roman"/>
              </w:rPr>
              <w:t>€1.00</w:t>
            </w:r>
          </w:p>
        </w:tc>
        <w:tc>
          <w:tcPr>
            <w:tcW w:w="0" w:type="auto"/>
          </w:tcPr>
          <w:p w14:paraId="5C3A1909" w14:textId="77777777" w:rsidR="000C4D3A" w:rsidRPr="00E45DD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45DD3">
              <w:rPr>
                <w:rFonts w:ascii="Times New Roman" w:hAnsi="Times New Roman" w:cs="Times New Roman"/>
              </w:rPr>
              <w:t>€0.50</w:t>
            </w:r>
          </w:p>
        </w:tc>
      </w:tr>
      <w:tr w:rsidR="000C4D3A" w:rsidRPr="00E45DD3" w14:paraId="09924876" w14:textId="77777777">
        <w:tc>
          <w:tcPr>
            <w:tcW w:w="0" w:type="auto"/>
          </w:tcPr>
          <w:p w14:paraId="0084E459" w14:textId="77777777" w:rsidR="000C4D3A" w:rsidRPr="00E45DD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45DD3">
              <w:rPr>
                <w:rFonts w:ascii="Times New Roman" w:hAnsi="Times New Roman" w:cs="Times New Roman"/>
              </w:rPr>
              <w:t>UK_Card</w:t>
            </w:r>
          </w:p>
        </w:tc>
        <w:tc>
          <w:tcPr>
            <w:tcW w:w="0" w:type="auto"/>
          </w:tcPr>
          <w:p w14:paraId="0538D485" w14:textId="77777777" w:rsidR="000C4D3A" w:rsidRPr="00E45DD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45DD3">
              <w:rPr>
                <w:rFonts w:ascii="Times New Roman" w:hAnsi="Times New Roman" w:cs="Times New Roman"/>
              </w:rPr>
              <w:t>€3.00</w:t>
            </w:r>
          </w:p>
        </w:tc>
        <w:tc>
          <w:tcPr>
            <w:tcW w:w="0" w:type="auto"/>
          </w:tcPr>
          <w:p w14:paraId="703DAFE8" w14:textId="77777777" w:rsidR="000C4D3A" w:rsidRPr="00E45DD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45DD3">
              <w:rPr>
                <w:rFonts w:ascii="Times New Roman" w:hAnsi="Times New Roman" w:cs="Times New Roman"/>
              </w:rPr>
              <w:t>€1.00</w:t>
            </w:r>
          </w:p>
        </w:tc>
      </w:tr>
      <w:tr w:rsidR="000C4D3A" w:rsidRPr="00E45DD3" w14:paraId="4A720D41" w14:textId="77777777">
        <w:tc>
          <w:tcPr>
            <w:tcW w:w="0" w:type="auto"/>
          </w:tcPr>
          <w:p w14:paraId="4BF27DC1" w14:textId="77777777" w:rsidR="000C4D3A" w:rsidRPr="00E45DD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45DD3">
              <w:rPr>
                <w:rFonts w:ascii="Times New Roman" w:hAnsi="Times New Roman" w:cs="Times New Roman"/>
              </w:rPr>
              <w:t>Moneycard</w:t>
            </w:r>
          </w:p>
        </w:tc>
        <w:tc>
          <w:tcPr>
            <w:tcW w:w="0" w:type="auto"/>
          </w:tcPr>
          <w:p w14:paraId="30CF395E" w14:textId="77777777" w:rsidR="000C4D3A" w:rsidRPr="00E45DD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45DD3">
              <w:rPr>
                <w:rFonts w:ascii="Times New Roman" w:hAnsi="Times New Roman" w:cs="Times New Roman"/>
              </w:rPr>
              <w:t>€5.00</w:t>
            </w:r>
          </w:p>
        </w:tc>
        <w:tc>
          <w:tcPr>
            <w:tcW w:w="0" w:type="auto"/>
          </w:tcPr>
          <w:p w14:paraId="18D8A657" w14:textId="77777777" w:rsidR="000C4D3A" w:rsidRPr="00E45DD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45DD3">
              <w:rPr>
                <w:rFonts w:ascii="Times New Roman" w:hAnsi="Times New Roman" w:cs="Times New Roman"/>
              </w:rPr>
              <w:t>€2.00</w:t>
            </w:r>
          </w:p>
        </w:tc>
      </w:tr>
      <w:tr w:rsidR="000C4D3A" w:rsidRPr="00E45DD3" w14:paraId="6F3D338A" w14:textId="77777777">
        <w:tc>
          <w:tcPr>
            <w:tcW w:w="0" w:type="auto"/>
          </w:tcPr>
          <w:p w14:paraId="1473528E" w14:textId="77777777" w:rsidR="000C4D3A" w:rsidRPr="00E45DD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45DD3">
              <w:rPr>
                <w:rFonts w:ascii="Times New Roman" w:hAnsi="Times New Roman" w:cs="Times New Roman"/>
              </w:rPr>
              <w:t>Goldcard</w:t>
            </w:r>
          </w:p>
        </w:tc>
        <w:tc>
          <w:tcPr>
            <w:tcW w:w="0" w:type="auto"/>
          </w:tcPr>
          <w:p w14:paraId="2732C031" w14:textId="77777777" w:rsidR="000C4D3A" w:rsidRPr="00E45DD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45DD3">
              <w:rPr>
                <w:rFonts w:ascii="Times New Roman" w:hAnsi="Times New Roman" w:cs="Times New Roman"/>
              </w:rPr>
              <w:t>€10.00</w:t>
            </w:r>
          </w:p>
        </w:tc>
        <w:tc>
          <w:tcPr>
            <w:tcW w:w="0" w:type="auto"/>
          </w:tcPr>
          <w:p w14:paraId="6103F0E4" w14:textId="77777777" w:rsidR="000C4D3A" w:rsidRPr="00E45DD3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45DD3">
              <w:rPr>
                <w:rFonts w:ascii="Times New Roman" w:hAnsi="Times New Roman" w:cs="Times New Roman"/>
              </w:rPr>
              <w:t>€5.00</w:t>
            </w:r>
          </w:p>
        </w:tc>
      </w:tr>
    </w:tbl>
    <w:p w14:paraId="19EF37BC" w14:textId="77777777" w:rsidR="000C4D3A" w:rsidRPr="00E45DD3" w:rsidRDefault="00000000">
      <w:pPr>
        <w:pStyle w:val="BodyText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he challenge is finding the right balance. Simplecard is cheapest but might fail more often. Goldcard is expensive but might work better for certain transactions.</w:t>
      </w:r>
    </w:p>
    <w:p w14:paraId="0939F1DB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5" w:name="X4b53d5db9948229053d6980bde31daecaae4120"/>
      <w:bookmarkEnd w:id="4"/>
      <w:r w:rsidRPr="00E45DD3">
        <w:rPr>
          <w:rFonts w:ascii="Times New Roman" w:hAnsi="Times New Roman" w:cs="Times New Roman"/>
        </w:rPr>
        <w:t>1.3 Project Objectives</w:t>
      </w:r>
    </w:p>
    <w:p w14:paraId="0F0007C6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My goal was to build a smart system that automatically picks the best PSP for each transaction by:</w:t>
      </w:r>
    </w:p>
    <w:p w14:paraId="0F36E6AA" w14:textId="77777777" w:rsidR="000C4D3A" w:rsidRPr="00E45DD3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Maximizing the chances of payment success</w:t>
      </w:r>
    </w:p>
    <w:p w14:paraId="483BAFEB" w14:textId="77777777" w:rsidR="000C4D3A" w:rsidRPr="00E45DD3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Minimizing the total processing costs</w:t>
      </w:r>
    </w:p>
    <w:p w14:paraId="34D8B1FF" w14:textId="77777777" w:rsidR="000C4D3A" w:rsidRPr="00E45DD3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Replacing manual rules with data-driven decisions</w:t>
      </w:r>
    </w:p>
    <w:p w14:paraId="7831657D" w14:textId="77777777" w:rsidR="000C4D3A" w:rsidRPr="00E45DD3" w:rsidRDefault="00000000">
      <w:p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pict w14:anchorId="3542D0BD">
          <v:rect id="_x0000_i1495" style="width:0;height:1.5pt" o:hralign="center" o:hrstd="t" o:hr="t"/>
        </w:pict>
      </w:r>
    </w:p>
    <w:p w14:paraId="1A0F7528" w14:textId="77777777" w:rsidR="000C4D3A" w:rsidRPr="00E45DD3" w:rsidRDefault="00000000">
      <w:pPr>
        <w:pStyle w:val="Heading2"/>
        <w:rPr>
          <w:rFonts w:ascii="Times New Roman" w:hAnsi="Times New Roman" w:cs="Times New Roman"/>
        </w:rPr>
      </w:pPr>
      <w:bookmarkStart w:id="6" w:name="X7c2e2e1a7d5f6262ede3c08903b32a5ce5acca6"/>
      <w:bookmarkEnd w:id="2"/>
      <w:bookmarkEnd w:id="5"/>
      <w:r w:rsidRPr="00E45DD3">
        <w:rPr>
          <w:rFonts w:ascii="Times New Roman" w:hAnsi="Times New Roman" w:cs="Times New Roman"/>
        </w:rPr>
        <w:t>2. Project Organization</w:t>
      </w:r>
    </w:p>
    <w:p w14:paraId="5E0E460A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7" w:name="Xe07336e11209b6df364473b9500611325684473"/>
      <w:r w:rsidRPr="00E45DD3">
        <w:rPr>
          <w:rFonts w:ascii="Times New Roman" w:hAnsi="Times New Roman" w:cs="Times New Roman"/>
        </w:rPr>
        <w:t>2.1 CRISP-DM Methodology</w:t>
      </w:r>
    </w:p>
    <w:p w14:paraId="64A1C48C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I organized this project using the CRISP-DM framework, which gives structure to data science projects:</w:t>
      </w:r>
    </w:p>
    <w:p w14:paraId="2CFE23AD" w14:textId="77777777" w:rsidR="000C4D3A" w:rsidRPr="00E45DD3" w:rsidRDefault="00000000">
      <w:pPr>
        <w:pStyle w:val="BodyText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Business Understanding:</w:t>
      </w:r>
      <w:r w:rsidRPr="00E45DD3">
        <w:rPr>
          <w:rFonts w:ascii="Times New Roman" w:hAnsi="Times New Roman" w:cs="Times New Roman"/>
        </w:rPr>
        <w:t xml:space="preserve"> Defined the PSP selection problem and understood cost structures </w:t>
      </w:r>
      <w:r w:rsidRPr="00E45DD3">
        <w:rPr>
          <w:rFonts w:ascii="Times New Roman" w:hAnsi="Times New Roman" w:cs="Times New Roman"/>
          <w:b/>
          <w:bCs/>
        </w:rPr>
        <w:t>Data Understanding:</w:t>
      </w:r>
      <w:r w:rsidRPr="00E45DD3">
        <w:rPr>
          <w:rFonts w:ascii="Times New Roman" w:hAnsi="Times New Roman" w:cs="Times New Roman"/>
        </w:rPr>
        <w:t xml:space="preserve"> Explored transaction patterns and identified quality issues </w:t>
      </w:r>
      <w:r w:rsidRPr="00E45DD3">
        <w:rPr>
          <w:rFonts w:ascii="Times New Roman" w:hAnsi="Times New Roman" w:cs="Times New Roman"/>
          <w:b/>
          <w:bCs/>
        </w:rPr>
        <w:t>Data Preparation:</w:t>
      </w:r>
      <w:r w:rsidRPr="00E45DD3">
        <w:rPr>
          <w:rFonts w:ascii="Times New Roman" w:hAnsi="Times New Roman" w:cs="Times New Roman"/>
        </w:rPr>
        <w:t xml:space="preserve"> Cleaned data and created useful features for modeling </w:t>
      </w:r>
      <w:r w:rsidRPr="00E45DD3">
        <w:rPr>
          <w:rFonts w:ascii="Times New Roman" w:hAnsi="Times New Roman" w:cs="Times New Roman"/>
          <w:b/>
          <w:bCs/>
        </w:rPr>
        <w:t>Modeling:</w:t>
      </w:r>
      <w:r w:rsidRPr="00E45DD3">
        <w:rPr>
          <w:rFonts w:ascii="Times New Roman" w:hAnsi="Times New Roman" w:cs="Times New Roman"/>
        </w:rPr>
        <w:t xml:space="preserve"> Tested different machine learning approaches </w:t>
      </w:r>
      <w:r w:rsidRPr="00E45DD3">
        <w:rPr>
          <w:rFonts w:ascii="Times New Roman" w:hAnsi="Times New Roman" w:cs="Times New Roman"/>
          <w:b/>
          <w:bCs/>
        </w:rPr>
        <w:t>Evaluation:</w:t>
      </w:r>
      <w:r w:rsidRPr="00E45DD3">
        <w:rPr>
          <w:rFonts w:ascii="Times New Roman" w:hAnsi="Times New Roman" w:cs="Times New Roman"/>
        </w:rPr>
        <w:t xml:space="preserve"> Measured results using business metrics like cost savings </w:t>
      </w:r>
      <w:r w:rsidRPr="00E45DD3">
        <w:rPr>
          <w:rFonts w:ascii="Times New Roman" w:hAnsi="Times New Roman" w:cs="Times New Roman"/>
          <w:b/>
          <w:bCs/>
        </w:rPr>
        <w:t>Deployment:</w:t>
      </w:r>
      <w:r w:rsidRPr="00E45DD3">
        <w:rPr>
          <w:rFonts w:ascii="Times New Roman" w:hAnsi="Times New Roman" w:cs="Times New Roman"/>
        </w:rPr>
        <w:t xml:space="preserve"> Designed a practical system for daily use</w:t>
      </w:r>
    </w:p>
    <w:p w14:paraId="33D2ECF7" w14:textId="77777777" w:rsidR="00E45DD3" w:rsidRPr="00E45DD3" w:rsidRDefault="00E45DD3">
      <w:pPr>
        <w:pStyle w:val="BodyText"/>
        <w:rPr>
          <w:rFonts w:ascii="Times New Roman" w:hAnsi="Times New Roman" w:cs="Times New Roman"/>
        </w:rPr>
      </w:pPr>
    </w:p>
    <w:p w14:paraId="4F1103F6" w14:textId="77777777" w:rsidR="00E45DD3" w:rsidRPr="00E45DD3" w:rsidRDefault="00E45DD3">
      <w:pPr>
        <w:pStyle w:val="BodyText"/>
        <w:rPr>
          <w:rFonts w:ascii="Times New Roman" w:hAnsi="Times New Roman" w:cs="Times New Roman"/>
        </w:rPr>
      </w:pPr>
    </w:p>
    <w:p w14:paraId="3AF4FA24" w14:textId="77777777" w:rsidR="00E45DD3" w:rsidRPr="00E45DD3" w:rsidRDefault="00E45DD3">
      <w:pPr>
        <w:pStyle w:val="BodyText"/>
        <w:rPr>
          <w:rFonts w:ascii="Times New Roman" w:hAnsi="Times New Roman" w:cs="Times New Roman"/>
        </w:rPr>
      </w:pPr>
    </w:p>
    <w:p w14:paraId="2CAB5E25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8" w:name="X7f204914f9bb501e8b4f643c4c27be0b011a38f"/>
      <w:bookmarkEnd w:id="7"/>
      <w:r w:rsidRPr="00E45DD3">
        <w:rPr>
          <w:rFonts w:ascii="Times New Roman" w:hAnsi="Times New Roman" w:cs="Times New Roman"/>
        </w:rPr>
        <w:t>2.2 Proposed Project Structure</w:t>
      </w:r>
    </w:p>
    <w:p w14:paraId="4547710E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For a professional implementation, I would organize files like this:</w:t>
      </w:r>
    </w:p>
    <w:p w14:paraId="60C90817" w14:textId="77777777" w:rsidR="000C4D3A" w:rsidRPr="00E45DD3" w:rsidRDefault="00000000">
      <w:pPr>
        <w:pStyle w:val="SourceCode"/>
        <w:rPr>
          <w:rFonts w:ascii="Times New Roman" w:hAnsi="Times New Roman" w:cs="Times New Roman"/>
        </w:rPr>
      </w:pPr>
      <w:r w:rsidRPr="00E45DD3">
        <w:rPr>
          <w:rStyle w:val="VerbatimChar"/>
          <w:rFonts w:ascii="Times New Roman" w:hAnsi="Times New Roman" w:cs="Times New Roman"/>
        </w:rPr>
        <w:t>project-folder/</w:t>
      </w:r>
      <w:r w:rsidRPr="00E45DD3">
        <w:rPr>
          <w:rFonts w:ascii="Times New Roman" w:hAnsi="Times New Roman" w:cs="Times New Roman"/>
        </w:rPr>
        <w:br/>
      </w:r>
      <w:r w:rsidRPr="00E45DD3">
        <w:rPr>
          <w:rStyle w:val="VerbatimChar"/>
          <w:rFonts w:ascii="Times New Roman" w:hAnsi="Times New Roman" w:cs="Times New Roman"/>
        </w:rPr>
        <w:t>├── data/</w:t>
      </w:r>
      <w:r w:rsidRPr="00E45DD3">
        <w:rPr>
          <w:rFonts w:ascii="Times New Roman" w:hAnsi="Times New Roman" w:cs="Times New Roman"/>
        </w:rPr>
        <w:br/>
      </w:r>
      <w:r w:rsidRPr="00E45DD3">
        <w:rPr>
          <w:rStyle w:val="VerbatimChar"/>
          <w:rFonts w:ascii="Times New Roman" w:hAnsi="Times New Roman" w:cs="Times New Roman"/>
        </w:rPr>
        <w:t>│   ├── raw/                    # Original dataset.xlsx</w:t>
      </w:r>
      <w:r w:rsidRPr="00E45DD3">
        <w:rPr>
          <w:rFonts w:ascii="Times New Roman" w:hAnsi="Times New Roman" w:cs="Times New Roman"/>
        </w:rPr>
        <w:br/>
      </w:r>
      <w:r w:rsidRPr="00E45DD3">
        <w:rPr>
          <w:rStyle w:val="VerbatimChar"/>
          <w:rFonts w:ascii="Times New Roman" w:hAnsi="Times New Roman" w:cs="Times New Roman"/>
        </w:rPr>
        <w:t>│   ├── processed/              # Cleaned data</w:t>
      </w:r>
      <w:r w:rsidRPr="00E45DD3">
        <w:rPr>
          <w:rFonts w:ascii="Times New Roman" w:hAnsi="Times New Roman" w:cs="Times New Roman"/>
        </w:rPr>
        <w:br/>
      </w:r>
      <w:r w:rsidRPr="00E45DD3">
        <w:rPr>
          <w:rStyle w:val="VerbatimChar"/>
          <w:rFonts w:ascii="Times New Roman" w:hAnsi="Times New Roman" w:cs="Times New Roman"/>
        </w:rPr>
        <w:t>│   └── external/               # Other data sources</w:t>
      </w:r>
      <w:r w:rsidRPr="00E45DD3">
        <w:rPr>
          <w:rFonts w:ascii="Times New Roman" w:hAnsi="Times New Roman" w:cs="Times New Roman"/>
        </w:rPr>
        <w:br/>
      </w:r>
      <w:r w:rsidRPr="00E45DD3">
        <w:rPr>
          <w:rStyle w:val="VerbatimChar"/>
          <w:rFonts w:ascii="Times New Roman" w:hAnsi="Times New Roman" w:cs="Times New Roman"/>
        </w:rPr>
        <w:t>├── notebooks/</w:t>
      </w:r>
      <w:r w:rsidRPr="00E45DD3">
        <w:rPr>
          <w:rFonts w:ascii="Times New Roman" w:hAnsi="Times New Roman" w:cs="Times New Roman"/>
        </w:rPr>
        <w:br/>
      </w:r>
      <w:r w:rsidRPr="00E45DD3">
        <w:rPr>
          <w:rStyle w:val="VerbatimChar"/>
          <w:rFonts w:ascii="Times New Roman" w:hAnsi="Times New Roman" w:cs="Times New Roman"/>
        </w:rPr>
        <w:t>│   ├── 01_data_exploration.ipynb</w:t>
      </w:r>
      <w:r w:rsidRPr="00E45DD3">
        <w:rPr>
          <w:rFonts w:ascii="Times New Roman" w:hAnsi="Times New Roman" w:cs="Times New Roman"/>
        </w:rPr>
        <w:br/>
      </w:r>
      <w:r w:rsidRPr="00E45DD3">
        <w:rPr>
          <w:rStyle w:val="VerbatimChar"/>
          <w:rFonts w:ascii="Times New Roman" w:hAnsi="Times New Roman" w:cs="Times New Roman"/>
        </w:rPr>
        <w:t>│   ├── 02_data_preprocessing.ipynb</w:t>
      </w:r>
      <w:r w:rsidRPr="00E45DD3">
        <w:rPr>
          <w:rFonts w:ascii="Times New Roman" w:hAnsi="Times New Roman" w:cs="Times New Roman"/>
        </w:rPr>
        <w:br/>
      </w:r>
      <w:r w:rsidRPr="00E45DD3">
        <w:rPr>
          <w:rStyle w:val="VerbatimChar"/>
          <w:rFonts w:ascii="Times New Roman" w:hAnsi="Times New Roman" w:cs="Times New Roman"/>
        </w:rPr>
        <w:lastRenderedPageBreak/>
        <w:t>│   ├── 03_model_development.ipynb</w:t>
      </w:r>
      <w:r w:rsidRPr="00E45DD3">
        <w:rPr>
          <w:rFonts w:ascii="Times New Roman" w:hAnsi="Times New Roman" w:cs="Times New Roman"/>
        </w:rPr>
        <w:br/>
      </w:r>
      <w:r w:rsidRPr="00E45DD3">
        <w:rPr>
          <w:rStyle w:val="VerbatimChar"/>
          <w:rFonts w:ascii="Times New Roman" w:hAnsi="Times New Roman" w:cs="Times New Roman"/>
        </w:rPr>
        <w:t>│   └── 04_model_evaluation.ipynb</w:t>
      </w:r>
      <w:r w:rsidRPr="00E45DD3">
        <w:rPr>
          <w:rFonts w:ascii="Times New Roman" w:hAnsi="Times New Roman" w:cs="Times New Roman"/>
        </w:rPr>
        <w:br/>
      </w:r>
      <w:r w:rsidRPr="00E45DD3">
        <w:rPr>
          <w:rStyle w:val="VerbatimChar"/>
          <w:rFonts w:ascii="Times New Roman" w:hAnsi="Times New Roman" w:cs="Times New Roman"/>
        </w:rPr>
        <w:t>├── src/</w:t>
      </w:r>
      <w:r w:rsidRPr="00E45DD3">
        <w:rPr>
          <w:rFonts w:ascii="Times New Roman" w:hAnsi="Times New Roman" w:cs="Times New Roman"/>
        </w:rPr>
        <w:br/>
      </w:r>
      <w:r w:rsidRPr="00E45DD3">
        <w:rPr>
          <w:rStyle w:val="VerbatimChar"/>
          <w:rFonts w:ascii="Times New Roman" w:hAnsi="Times New Roman" w:cs="Times New Roman"/>
        </w:rPr>
        <w:t>│   ├── data/                   # Data processing scripts</w:t>
      </w:r>
      <w:r w:rsidRPr="00E45DD3">
        <w:rPr>
          <w:rFonts w:ascii="Times New Roman" w:hAnsi="Times New Roman" w:cs="Times New Roman"/>
        </w:rPr>
        <w:br/>
      </w:r>
      <w:r w:rsidRPr="00E45DD3">
        <w:rPr>
          <w:rStyle w:val="VerbatimChar"/>
          <w:rFonts w:ascii="Times New Roman" w:hAnsi="Times New Roman" w:cs="Times New Roman"/>
        </w:rPr>
        <w:t>│   ├── features/               # Feature engineering</w:t>
      </w:r>
      <w:r w:rsidRPr="00E45DD3">
        <w:rPr>
          <w:rFonts w:ascii="Times New Roman" w:hAnsi="Times New Roman" w:cs="Times New Roman"/>
        </w:rPr>
        <w:br/>
      </w:r>
      <w:r w:rsidRPr="00E45DD3">
        <w:rPr>
          <w:rStyle w:val="VerbatimChar"/>
          <w:rFonts w:ascii="Times New Roman" w:hAnsi="Times New Roman" w:cs="Times New Roman"/>
        </w:rPr>
        <w:t>│   ├── models/                 # Model training</w:t>
      </w:r>
      <w:r w:rsidRPr="00E45DD3">
        <w:rPr>
          <w:rFonts w:ascii="Times New Roman" w:hAnsi="Times New Roman" w:cs="Times New Roman"/>
        </w:rPr>
        <w:br/>
      </w:r>
      <w:r w:rsidRPr="00E45DD3">
        <w:rPr>
          <w:rStyle w:val="VerbatimChar"/>
          <w:rFonts w:ascii="Times New Roman" w:hAnsi="Times New Roman" w:cs="Times New Roman"/>
        </w:rPr>
        <w:t>│   └── visualization/          # Chart creation</w:t>
      </w:r>
      <w:r w:rsidRPr="00E45DD3">
        <w:rPr>
          <w:rFonts w:ascii="Times New Roman" w:hAnsi="Times New Roman" w:cs="Times New Roman"/>
        </w:rPr>
        <w:br/>
      </w:r>
      <w:r w:rsidRPr="00E45DD3">
        <w:rPr>
          <w:rStyle w:val="VerbatimChar"/>
          <w:rFonts w:ascii="Times New Roman" w:hAnsi="Times New Roman" w:cs="Times New Roman"/>
        </w:rPr>
        <w:t>├── models/                     # Trained model files</w:t>
      </w:r>
      <w:r w:rsidRPr="00E45DD3">
        <w:rPr>
          <w:rFonts w:ascii="Times New Roman" w:hAnsi="Times New Roman" w:cs="Times New Roman"/>
        </w:rPr>
        <w:br/>
      </w:r>
      <w:r w:rsidRPr="00E45DD3">
        <w:rPr>
          <w:rStyle w:val="VerbatimChar"/>
          <w:rFonts w:ascii="Times New Roman" w:hAnsi="Times New Roman" w:cs="Times New Roman"/>
        </w:rPr>
        <w:t>├── reports/</w:t>
      </w:r>
      <w:r w:rsidRPr="00E45DD3">
        <w:rPr>
          <w:rFonts w:ascii="Times New Roman" w:hAnsi="Times New Roman" w:cs="Times New Roman"/>
        </w:rPr>
        <w:br/>
      </w:r>
      <w:r w:rsidRPr="00E45DD3">
        <w:rPr>
          <w:rStyle w:val="VerbatimChar"/>
          <w:rFonts w:ascii="Times New Roman" w:hAnsi="Times New Roman" w:cs="Times New Roman"/>
        </w:rPr>
        <w:t>│   ├── figures/                # Generated charts</w:t>
      </w:r>
      <w:r w:rsidRPr="00E45DD3">
        <w:rPr>
          <w:rFonts w:ascii="Times New Roman" w:hAnsi="Times New Roman" w:cs="Times New Roman"/>
        </w:rPr>
        <w:br/>
      </w:r>
      <w:r w:rsidRPr="00E45DD3">
        <w:rPr>
          <w:rStyle w:val="VerbatimChar"/>
          <w:rFonts w:ascii="Times New Roman" w:hAnsi="Times New Roman" w:cs="Times New Roman"/>
        </w:rPr>
        <w:t>│   └── final_report.pdf</w:t>
      </w:r>
      <w:r w:rsidRPr="00E45DD3">
        <w:rPr>
          <w:rFonts w:ascii="Times New Roman" w:hAnsi="Times New Roman" w:cs="Times New Roman"/>
        </w:rPr>
        <w:br/>
      </w:r>
      <w:r w:rsidRPr="00E45DD3">
        <w:rPr>
          <w:rStyle w:val="VerbatimChar"/>
          <w:rFonts w:ascii="Times New Roman" w:hAnsi="Times New Roman" w:cs="Times New Roman"/>
        </w:rPr>
        <w:t>├── requirements.txt</w:t>
      </w:r>
      <w:r w:rsidRPr="00E45DD3">
        <w:rPr>
          <w:rFonts w:ascii="Times New Roman" w:hAnsi="Times New Roman" w:cs="Times New Roman"/>
        </w:rPr>
        <w:br/>
      </w:r>
      <w:r w:rsidRPr="00E45DD3">
        <w:rPr>
          <w:rStyle w:val="VerbatimChar"/>
          <w:rFonts w:ascii="Times New Roman" w:hAnsi="Times New Roman" w:cs="Times New Roman"/>
        </w:rPr>
        <w:t>└── README.md</w:t>
      </w:r>
    </w:p>
    <w:p w14:paraId="1B484AAD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his keeps everything organized and makes it easy for teams to work together.</w:t>
      </w:r>
    </w:p>
    <w:p w14:paraId="3F658D0A" w14:textId="77777777" w:rsidR="000C4D3A" w:rsidRPr="00E45DD3" w:rsidRDefault="00000000">
      <w:p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pict w14:anchorId="5F4EBBF9">
          <v:rect id="_x0000_i1496" style="width:0;height:1.5pt" o:hralign="center" o:hrstd="t" o:hr="t"/>
        </w:pict>
      </w:r>
    </w:p>
    <w:p w14:paraId="35E08955" w14:textId="77777777" w:rsidR="000C4D3A" w:rsidRPr="00E45DD3" w:rsidRDefault="00000000">
      <w:pPr>
        <w:pStyle w:val="Heading2"/>
        <w:rPr>
          <w:rFonts w:ascii="Times New Roman" w:hAnsi="Times New Roman" w:cs="Times New Roman"/>
        </w:rPr>
      </w:pPr>
      <w:bookmarkStart w:id="9" w:name="X39012a74001ce1685029813038d6cacb00d3bad"/>
      <w:bookmarkEnd w:id="6"/>
      <w:bookmarkEnd w:id="8"/>
      <w:r w:rsidRPr="00E45DD3">
        <w:rPr>
          <w:rFonts w:ascii="Times New Roman" w:hAnsi="Times New Roman" w:cs="Times New Roman"/>
        </w:rPr>
        <w:t>3. Data Understanding</w:t>
      </w:r>
    </w:p>
    <w:p w14:paraId="02014D69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10" w:name="X5ec29f7f943990647c7b807c050151a4aa0ab38"/>
      <w:r w:rsidRPr="00E45DD3">
        <w:rPr>
          <w:rFonts w:ascii="Times New Roman" w:hAnsi="Times New Roman" w:cs="Times New Roman"/>
        </w:rPr>
        <w:t>3.1 Dataset Overview</w:t>
      </w:r>
    </w:p>
    <w:p w14:paraId="07036C38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he dataset contains 50,410 credit card transactions from a 2-month period in early 2019. Here’s what I found:</w:t>
      </w:r>
    </w:p>
    <w:p w14:paraId="295B673B" w14:textId="77777777" w:rsidR="000C4D3A" w:rsidRPr="00E45DD3" w:rsidRDefault="00000000">
      <w:pPr>
        <w:pStyle w:val="BodyText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Basic Information:</w:t>
      </w:r>
    </w:p>
    <w:p w14:paraId="32940676" w14:textId="77777777" w:rsidR="000C4D3A" w:rsidRPr="00E45DD3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ime span: January 1 - February 28, 2019</w:t>
      </w:r>
    </w:p>
    <w:p w14:paraId="73C8A4C2" w14:textId="77777777" w:rsidR="000C4D3A" w:rsidRPr="00E45DD3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Countries: Germany (60%), Switzerland (20.5%), Austria (19.5%)</w:t>
      </w:r>
    </w:p>
    <w:p w14:paraId="73659E66" w14:textId="77777777" w:rsidR="000C4D3A" w:rsidRPr="00E45DD3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ransaction amounts: €6 to €630, average €202</w:t>
      </w:r>
    </w:p>
    <w:p w14:paraId="1C7A914A" w14:textId="77777777" w:rsidR="000C4D3A" w:rsidRPr="00E45DD3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Data quality: No missing values (which was helpful)</w:t>
      </w:r>
    </w:p>
    <w:p w14:paraId="25247C75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Current PSP Usage:</w:t>
      </w:r>
    </w:p>
    <w:p w14:paraId="03C74D4E" w14:textId="77777777" w:rsidR="000C4D3A" w:rsidRPr="00E45DD3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UK_Card: 26,459 transactions (most popular)</w:t>
      </w:r>
    </w:p>
    <w:p w14:paraId="0FED50AD" w14:textId="77777777" w:rsidR="000C4D3A" w:rsidRPr="00E45DD3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Simplecard: 12,446 transactions</w:t>
      </w:r>
    </w:p>
    <w:p w14:paraId="1E3CBE30" w14:textId="77777777" w:rsidR="000C4D3A" w:rsidRPr="00E45DD3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Moneycard: 8,297 transactions</w:t>
      </w:r>
    </w:p>
    <w:p w14:paraId="1B58F9E7" w14:textId="77777777" w:rsidR="000C4D3A" w:rsidRPr="00E45DD3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Goldcard: 3,208 transactions (least used)</w:t>
      </w:r>
    </w:p>
    <w:p w14:paraId="3F77CAD1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11" w:name="Xebf78680460d8823d547ca372e7a99899f93fc4"/>
      <w:bookmarkEnd w:id="10"/>
      <w:r w:rsidRPr="00E45DD3">
        <w:rPr>
          <w:rFonts w:ascii="Times New Roman" w:hAnsi="Times New Roman" w:cs="Times New Roman"/>
        </w:rPr>
        <w:t>3.2 Key Performance Insights</w:t>
      </w:r>
    </w:p>
    <w:p w14:paraId="71AC7ABB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Looking at current system performance:</w:t>
      </w:r>
    </w:p>
    <w:p w14:paraId="00ED4ABA" w14:textId="77777777" w:rsidR="000C4D3A" w:rsidRPr="00E45DD3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Overall success rate: Only 20.3%</w:t>
      </w:r>
    </w:p>
    <w:p w14:paraId="2A587F8A" w14:textId="77777777" w:rsidR="000C4D3A" w:rsidRPr="00E45DD3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Average cost per transaction: €1.76</w:t>
      </w:r>
    </w:p>
    <w:p w14:paraId="20218CEE" w14:textId="77777777" w:rsidR="000C4D3A" w:rsidRPr="00E45DD3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Total processing costs: €88,544</w:t>
      </w:r>
    </w:p>
    <w:p w14:paraId="4228437D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Performance varies significantly by PSP:</w:t>
      </w:r>
    </w:p>
    <w:p w14:paraId="1DB1FD5F" w14:textId="77777777" w:rsidR="000C4D3A" w:rsidRPr="00E45DD3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Goldcard: 40.6% success rate (best performance, highest cost)</w:t>
      </w:r>
    </w:p>
    <w:p w14:paraId="5051F755" w14:textId="77777777" w:rsidR="000C4D3A" w:rsidRPr="00E45DD3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Moneycard: 21.9% success rate</w:t>
      </w:r>
    </w:p>
    <w:p w14:paraId="738A5F34" w14:textId="77777777" w:rsidR="000C4D3A" w:rsidRPr="00E45DD3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UK_Card: 19.4% success rate (most used but mediocre performance)</w:t>
      </w:r>
    </w:p>
    <w:p w14:paraId="1E733A3D" w14:textId="77777777" w:rsidR="000C4D3A" w:rsidRPr="00E45DD3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Simplecard: 15.8% success rate (cheapest but worst performance)</w:t>
      </w:r>
    </w:p>
    <w:p w14:paraId="458E02D0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12" w:name="Xbee786037aed27387b359977be711315ba19b5b"/>
      <w:bookmarkEnd w:id="11"/>
      <w:r w:rsidRPr="00E45DD3">
        <w:rPr>
          <w:rFonts w:ascii="Times New Roman" w:hAnsi="Times New Roman" w:cs="Times New Roman"/>
        </w:rPr>
        <w:lastRenderedPageBreak/>
        <w:t>3.3 The Multiple Payment Attempts Discovery</w:t>
      </w:r>
    </w:p>
    <w:p w14:paraId="740EB86E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One of my biggest discoveries was identifying duplicate payment attempts. I found that customers often try to pay multiple times when their first attempt fails.</w:t>
      </w:r>
    </w:p>
    <w:p w14:paraId="73C6501D" w14:textId="77777777" w:rsidR="000C4D3A" w:rsidRPr="00E45DD3" w:rsidRDefault="00000000">
      <w:pPr>
        <w:pStyle w:val="BodyText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I detected this by looking for transactions with:</w:t>
      </w:r>
    </w:p>
    <w:p w14:paraId="19FC67FE" w14:textId="77777777" w:rsidR="000C4D3A" w:rsidRPr="00E45DD3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Same minute timestamp</w:t>
      </w:r>
    </w:p>
    <w:p w14:paraId="032E2DB4" w14:textId="77777777" w:rsidR="000C4D3A" w:rsidRPr="00E45DD3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Same country</w:t>
      </w:r>
    </w:p>
    <w:p w14:paraId="1D9C0F3C" w14:textId="77777777" w:rsidR="000C4D3A" w:rsidRPr="00E45DD3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Same amount</w:t>
      </w:r>
    </w:p>
    <w:p w14:paraId="07013729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Results: 10,208 groups with multiple attempts affecting 22,793 transactions (45.22% of all data!)</w:t>
      </w:r>
    </w:p>
    <w:p w14:paraId="54ADD983" w14:textId="77777777" w:rsidR="000C4D3A" w:rsidRPr="00E45DD3" w:rsidRDefault="00000000">
      <w:pPr>
        <w:pStyle w:val="BodyText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his was crucial because training a model on duplicate attempts would give wrong results.</w:t>
      </w:r>
    </w:p>
    <w:p w14:paraId="2C7E6A95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13" w:name="X0f7d975a28279abc5853a3b8c3769be46818cae"/>
      <w:bookmarkEnd w:id="12"/>
      <w:r w:rsidRPr="00E45DD3">
        <w:rPr>
          <w:rFonts w:ascii="Times New Roman" w:hAnsi="Times New Roman" w:cs="Times New Roman"/>
        </w:rPr>
        <w:t>3.4 Visual Analysis Results</w:t>
      </w:r>
    </w:p>
    <w:p w14:paraId="08CB9080" w14:textId="7D7C86DA" w:rsidR="000C4D3A" w:rsidRPr="00E45DD3" w:rsidRDefault="006D4991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018D079" wp14:editId="71EEB11D">
            <wp:extent cx="6178700" cy="3479800"/>
            <wp:effectExtent l="0" t="0" r="0" b="0"/>
            <wp:docPr id="2299356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2183" cy="3481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34516" w14:textId="77777777" w:rsidR="000C4D3A" w:rsidRPr="00E45DD3" w:rsidRDefault="00000000">
      <w:pPr>
        <w:pStyle w:val="BodyText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he comprehensive visualization analysis revealed several important patterns that guided my modeling approach and business recommendations.</w:t>
      </w:r>
    </w:p>
    <w:p w14:paraId="552E1483" w14:textId="77777777" w:rsidR="000C4D3A" w:rsidRPr="00E45DD3" w:rsidRDefault="00000000">
      <w:p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pict w14:anchorId="6A8E2D13">
          <v:rect id="_x0000_i1497" style="width:0;height:1.5pt" o:hralign="center" o:hrstd="t" o:hr="t"/>
        </w:pict>
      </w:r>
    </w:p>
    <w:p w14:paraId="63D5D648" w14:textId="77777777" w:rsidR="000C4D3A" w:rsidRPr="00E45DD3" w:rsidRDefault="00000000">
      <w:pPr>
        <w:pStyle w:val="Heading2"/>
        <w:rPr>
          <w:rFonts w:ascii="Times New Roman" w:hAnsi="Times New Roman" w:cs="Times New Roman"/>
        </w:rPr>
      </w:pPr>
      <w:bookmarkStart w:id="14" w:name="X957c9ae35a18930cbe96eba0d89bd5dbdc02142"/>
      <w:bookmarkEnd w:id="9"/>
      <w:bookmarkEnd w:id="13"/>
      <w:r w:rsidRPr="00E45DD3">
        <w:rPr>
          <w:rFonts w:ascii="Times New Roman" w:hAnsi="Times New Roman" w:cs="Times New Roman"/>
        </w:rPr>
        <w:t>4. Data Preparation</w:t>
      </w:r>
    </w:p>
    <w:p w14:paraId="1D8A6931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15" w:name="Xdc63e193a05c7f77ff05ae47a72f3f4aa74c67c"/>
      <w:r w:rsidRPr="00E45DD3">
        <w:rPr>
          <w:rFonts w:ascii="Times New Roman" w:hAnsi="Times New Roman" w:cs="Times New Roman"/>
        </w:rPr>
        <w:t>4.1 Handling Multiple Payment Attempts</w:t>
      </w:r>
    </w:p>
    <w:p w14:paraId="61F238E4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My first major data cleaning step was dealing with duplicate payments. For each group of duplicate attempts (same minute + country + amount), I kept only the final attempt since that represents the actual purchase outcome.</w:t>
      </w:r>
    </w:p>
    <w:p w14:paraId="247D7698" w14:textId="77777777" w:rsidR="000C4D3A" w:rsidRPr="00E45DD3" w:rsidRDefault="00000000">
      <w:pPr>
        <w:pStyle w:val="BodyText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his reduced the dataset from 50,410 to 37,825 unique purchase attempts - removing 12,585 duplicate transactions.</w:t>
      </w:r>
    </w:p>
    <w:p w14:paraId="7C3B710B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16" w:name="Xa21b5ba5808bd2271d08a400ccc0e0e0a07a66b"/>
      <w:bookmarkEnd w:id="15"/>
      <w:r w:rsidRPr="00E45DD3">
        <w:rPr>
          <w:rFonts w:ascii="Times New Roman" w:hAnsi="Times New Roman" w:cs="Times New Roman"/>
        </w:rPr>
        <w:lastRenderedPageBreak/>
        <w:t>4.2 Feature Engineering</w:t>
      </w:r>
    </w:p>
    <w:p w14:paraId="0F6CAC4F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I created several new features to help the model make better predictions:</w:t>
      </w:r>
    </w:p>
    <w:p w14:paraId="571B092C" w14:textId="77777777" w:rsidR="000C4D3A" w:rsidRPr="00E45DD3" w:rsidRDefault="00000000">
      <w:pPr>
        <w:pStyle w:val="BodyText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Time-based Features:</w:t>
      </w:r>
    </w:p>
    <w:p w14:paraId="433BB8D9" w14:textId="77777777" w:rsidR="000C4D3A" w:rsidRPr="00E45DD3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Hour of day (0-23)</w:t>
      </w:r>
    </w:p>
    <w:p w14:paraId="652F2AD5" w14:textId="77777777" w:rsidR="000C4D3A" w:rsidRPr="00E45DD3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Day of week (Monday=0, Sunday=6)</w:t>
      </w:r>
    </w:p>
    <w:p w14:paraId="5D8B0A97" w14:textId="77777777" w:rsidR="000C4D3A" w:rsidRPr="00E45DD3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Weekend indicator (yes/no)</w:t>
      </w:r>
    </w:p>
    <w:p w14:paraId="3A221B32" w14:textId="77777777" w:rsidR="000C4D3A" w:rsidRPr="00E45DD3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Business hours indicator (9 AM - 5 PM)</w:t>
      </w:r>
    </w:p>
    <w:p w14:paraId="497A2CEC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Amount-based Features:</w:t>
      </w:r>
    </w:p>
    <w:p w14:paraId="6F1A38D1" w14:textId="77777777" w:rsidR="000C4D3A" w:rsidRPr="00E45DD3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Log transformation of amount (to handle data skewness)</w:t>
      </w:r>
    </w:p>
    <w:p w14:paraId="5C029705" w14:textId="77777777" w:rsidR="000C4D3A" w:rsidRPr="00E45DD3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Amount categories (low, medium, high)</w:t>
      </w:r>
    </w:p>
    <w:p w14:paraId="6A6886A3" w14:textId="77777777" w:rsidR="000C4D3A" w:rsidRPr="00E45DD3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High-value transaction flag (top 10%)</w:t>
      </w:r>
    </w:p>
    <w:p w14:paraId="470203AA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Performance-based Features:</w:t>
      </w:r>
    </w:p>
    <w:p w14:paraId="3353728A" w14:textId="77777777" w:rsidR="000C4D3A" w:rsidRPr="00E45DD3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Country success rate (historical performance by country)</w:t>
      </w:r>
    </w:p>
    <w:p w14:paraId="235DF38C" w14:textId="77777777" w:rsidR="000C4D3A" w:rsidRPr="00E45DD3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Card type success rate (Master, Visa, Diners performance)</w:t>
      </w:r>
    </w:p>
    <w:p w14:paraId="66550C69" w14:textId="77777777" w:rsidR="000C4D3A" w:rsidRPr="00E45DD3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PSP historical success rate</w:t>
      </w:r>
    </w:p>
    <w:p w14:paraId="67CA0E14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Interaction Features:</w:t>
      </w:r>
    </w:p>
    <w:p w14:paraId="4D8B11B9" w14:textId="77777777" w:rsidR="000C4D3A" w:rsidRPr="00E45DD3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3D security + high value combinations</w:t>
      </w:r>
    </w:p>
    <w:p w14:paraId="6B33B4BB" w14:textId="77777777" w:rsidR="000C4D3A" w:rsidRPr="00E45DD3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Weekend + high value combinations</w:t>
      </w:r>
    </w:p>
    <w:p w14:paraId="39A9518F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hese new features gave the model much more information to work with than just the basic transaction details.</w:t>
      </w:r>
    </w:p>
    <w:p w14:paraId="2FAABCE2" w14:textId="77777777" w:rsidR="000C4D3A" w:rsidRPr="00E45DD3" w:rsidRDefault="00000000">
      <w:p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pict w14:anchorId="6B642823">
          <v:rect id="_x0000_i1498" style="width:0;height:1.5pt" o:hralign="center" o:hrstd="t" o:hr="t"/>
        </w:pict>
      </w:r>
    </w:p>
    <w:p w14:paraId="441CED16" w14:textId="77777777" w:rsidR="000C4D3A" w:rsidRPr="00E45DD3" w:rsidRDefault="00000000">
      <w:pPr>
        <w:pStyle w:val="Heading2"/>
        <w:rPr>
          <w:rFonts w:ascii="Times New Roman" w:hAnsi="Times New Roman" w:cs="Times New Roman"/>
        </w:rPr>
      </w:pPr>
      <w:bookmarkStart w:id="17" w:name="Xd495e9f2a7ffe8519acb57b4775682bd509440e"/>
      <w:bookmarkEnd w:id="14"/>
      <w:bookmarkEnd w:id="16"/>
      <w:r w:rsidRPr="00E45DD3">
        <w:rPr>
          <w:rFonts w:ascii="Times New Roman" w:hAnsi="Times New Roman" w:cs="Times New Roman"/>
        </w:rPr>
        <w:t>5. Model Development</w:t>
      </w:r>
    </w:p>
    <w:p w14:paraId="24C04DAB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18" w:name="X22de45f6bfd58817bd1678cc44fa35bbdddbb1b"/>
      <w:r w:rsidRPr="00E45DD3">
        <w:rPr>
          <w:rFonts w:ascii="Times New Roman" w:hAnsi="Times New Roman" w:cs="Times New Roman"/>
        </w:rPr>
        <w:t>5.1 Baseline Model Setup</w:t>
      </w:r>
    </w:p>
    <w:p w14:paraId="00706973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Before building complex models, I created a simple baseline for comparison:</w:t>
      </w:r>
    </w:p>
    <w:p w14:paraId="738A0976" w14:textId="77777777" w:rsidR="000C4D3A" w:rsidRPr="00E45DD3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Approach:</w:t>
      </w:r>
      <w:r w:rsidRPr="00E45DD3">
        <w:rPr>
          <w:rFonts w:ascii="Times New Roman" w:hAnsi="Times New Roman" w:cs="Times New Roman"/>
        </w:rPr>
        <w:t xml:space="preserve"> Always use the most popular PSP (UK_Card)</w:t>
      </w:r>
    </w:p>
    <w:p w14:paraId="1199E5EA" w14:textId="77777777" w:rsidR="000C4D3A" w:rsidRPr="00E45DD3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Performance:</w:t>
      </w:r>
      <w:r w:rsidRPr="00E45DD3">
        <w:rPr>
          <w:rFonts w:ascii="Times New Roman" w:hAnsi="Times New Roman" w:cs="Times New Roman"/>
        </w:rPr>
        <w:t xml:space="preserve"> 27.2% success rate</w:t>
      </w:r>
    </w:p>
    <w:p w14:paraId="5815EC31" w14:textId="77777777" w:rsidR="000C4D3A" w:rsidRPr="00E45DD3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Purpose:</w:t>
      </w:r>
      <w:r w:rsidRPr="00E45DD3">
        <w:rPr>
          <w:rFonts w:ascii="Times New Roman" w:hAnsi="Times New Roman" w:cs="Times New Roman"/>
        </w:rPr>
        <w:t xml:space="preserve"> Give me something to beat with machine learning</w:t>
      </w:r>
    </w:p>
    <w:p w14:paraId="5C12F7C1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19" w:name="X29ff71d32ef143ebe58c5618dcac3ead3973167"/>
      <w:bookmarkEnd w:id="18"/>
      <w:r w:rsidRPr="00E45DD3">
        <w:rPr>
          <w:rFonts w:ascii="Times New Roman" w:hAnsi="Times New Roman" w:cs="Times New Roman"/>
        </w:rPr>
        <w:t>5.2 Advanced Model Testing</w:t>
      </w:r>
    </w:p>
    <w:p w14:paraId="5EB78CCA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I tested three different machine learning algorithms using cross-validation:</w:t>
      </w:r>
    </w:p>
    <w:p w14:paraId="42A10DE1" w14:textId="77777777" w:rsidR="000C4D3A" w:rsidRPr="00E45DD3" w:rsidRDefault="00000000">
      <w:pPr>
        <w:pStyle w:val="BodyText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Logistic Regression:</w:t>
      </w:r>
      <w:r w:rsidRPr="00E45DD3">
        <w:rPr>
          <w:rFonts w:ascii="Times New Roman" w:hAnsi="Times New Roman" w:cs="Times New Roman"/>
        </w:rPr>
        <w:t xml:space="preserve"> 72.98% accuracy (±0.0003) </w:t>
      </w:r>
      <w:r w:rsidRPr="00E45DD3">
        <w:rPr>
          <w:rFonts w:ascii="Times New Roman" w:hAnsi="Times New Roman" w:cs="Times New Roman"/>
          <w:b/>
          <w:bCs/>
        </w:rPr>
        <w:t>Gradient Boosting:</w:t>
      </w:r>
      <w:r w:rsidRPr="00E45DD3">
        <w:rPr>
          <w:rFonts w:ascii="Times New Roman" w:hAnsi="Times New Roman" w:cs="Times New Roman"/>
        </w:rPr>
        <w:t xml:space="preserve"> 72.94% accuracy (±0.0011) </w:t>
      </w:r>
      <w:r w:rsidRPr="00E45DD3">
        <w:rPr>
          <w:rFonts w:ascii="Times New Roman" w:hAnsi="Times New Roman" w:cs="Times New Roman"/>
          <w:b/>
          <w:bCs/>
        </w:rPr>
        <w:t>Random Forest:</w:t>
      </w:r>
      <w:r w:rsidRPr="00E45DD3">
        <w:rPr>
          <w:rFonts w:ascii="Times New Roman" w:hAnsi="Times New Roman" w:cs="Times New Roman"/>
        </w:rPr>
        <w:t xml:space="preserve"> 65.79% accuracy (±0.0071)</w:t>
      </w:r>
    </w:p>
    <w:p w14:paraId="379E4B2D" w14:textId="77777777" w:rsidR="000C4D3A" w:rsidRPr="00E45DD3" w:rsidRDefault="00000000">
      <w:pPr>
        <w:pStyle w:val="BodyText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Winner: Logistic Regression</w:t>
      </w:r>
      <w:r w:rsidRPr="00E45DD3">
        <w:rPr>
          <w:rFonts w:ascii="Times New Roman" w:hAnsi="Times New Roman" w:cs="Times New Roman"/>
        </w:rPr>
        <w:t xml:space="preserve"> - highest accuracy with most consistent results</w:t>
      </w:r>
    </w:p>
    <w:p w14:paraId="4EB6E067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20" w:name="X0c3513dae6461cef8dc5c712ee6fedfbd68b3b9"/>
      <w:bookmarkEnd w:id="19"/>
      <w:r w:rsidRPr="00E45DD3">
        <w:rPr>
          <w:rFonts w:ascii="Times New Roman" w:hAnsi="Times New Roman" w:cs="Times New Roman"/>
        </w:rPr>
        <w:t>5.3 Model Training Process</w:t>
      </w:r>
    </w:p>
    <w:p w14:paraId="58CBAE33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I split the clean data into training and testing sets:</w:t>
      </w:r>
    </w:p>
    <w:p w14:paraId="18E6D21E" w14:textId="77777777" w:rsidR="000C4D3A" w:rsidRPr="00E45DD3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lastRenderedPageBreak/>
        <w:t>Training: 30,260 transactions (80%)</w:t>
      </w:r>
    </w:p>
    <w:p w14:paraId="6A17787A" w14:textId="77777777" w:rsidR="000C4D3A" w:rsidRPr="00E45DD3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esting: 7,565 transactions (20%)</w:t>
      </w:r>
    </w:p>
    <w:p w14:paraId="2175C746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Used 5-fold cross-validation to ensure results were reliable and not just lucky. The Logistic Regression model performed consistently well across all validation folds.</w:t>
      </w:r>
    </w:p>
    <w:p w14:paraId="3E6A91EF" w14:textId="77777777" w:rsidR="000C4D3A" w:rsidRPr="00E45DD3" w:rsidRDefault="00000000">
      <w:p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pict w14:anchorId="7C64B8AD">
          <v:rect id="_x0000_i1499" style="width:0;height:1.5pt" o:hralign="center" o:hrstd="t" o:hr="t"/>
        </w:pict>
      </w:r>
    </w:p>
    <w:p w14:paraId="196D5EEF" w14:textId="77777777" w:rsidR="000C4D3A" w:rsidRPr="00E45DD3" w:rsidRDefault="00000000">
      <w:pPr>
        <w:pStyle w:val="Heading2"/>
        <w:rPr>
          <w:rFonts w:ascii="Times New Roman" w:hAnsi="Times New Roman" w:cs="Times New Roman"/>
        </w:rPr>
      </w:pPr>
      <w:bookmarkStart w:id="21" w:name="X98a9b576bb2bf1ced7688699b96520ba453159a"/>
      <w:bookmarkEnd w:id="17"/>
      <w:bookmarkEnd w:id="20"/>
      <w:r w:rsidRPr="00E45DD3">
        <w:rPr>
          <w:rFonts w:ascii="Times New Roman" w:hAnsi="Times New Roman" w:cs="Times New Roman"/>
        </w:rPr>
        <w:t>6. Performance Analysis</w:t>
      </w:r>
    </w:p>
    <w:p w14:paraId="13DFB9E3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22" w:name="Xea7f59106c4bde0570c2de51c7e88b2f1a8e1b1"/>
      <w:r w:rsidRPr="00E45DD3">
        <w:rPr>
          <w:rFonts w:ascii="Times New Roman" w:hAnsi="Times New Roman" w:cs="Times New Roman"/>
        </w:rPr>
        <w:t>6.1 Technical Model Performance</w:t>
      </w:r>
    </w:p>
    <w:p w14:paraId="08EB02C0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he final Logistic Regression model achieved:</w:t>
      </w:r>
    </w:p>
    <w:p w14:paraId="3AD52597" w14:textId="77777777" w:rsidR="000C4D3A" w:rsidRPr="00E45DD3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Accuracy: 73.0%</w:t>
      </w:r>
    </w:p>
    <w:p w14:paraId="1E0FE148" w14:textId="77777777" w:rsidR="000C4D3A" w:rsidRPr="00E45DD3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Precision: 100%</w:t>
      </w:r>
      <w:r w:rsidRPr="00E45DD3">
        <w:rPr>
          <w:rFonts w:ascii="Times New Roman" w:hAnsi="Times New Roman" w:cs="Times New Roman"/>
        </w:rPr>
        <w:t xml:space="preserve"> (when it predicts success, it’s always right)</w:t>
      </w:r>
    </w:p>
    <w:p w14:paraId="62424F4F" w14:textId="77777777" w:rsidR="000C4D3A" w:rsidRPr="00E45DD3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Recall: 0.05%</w:t>
      </w:r>
      <w:r w:rsidRPr="00E45DD3">
        <w:rPr>
          <w:rFonts w:ascii="Times New Roman" w:hAnsi="Times New Roman" w:cs="Times New Roman"/>
        </w:rPr>
        <w:t xml:space="preserve"> (very conservative - only predicts success when extremely confident)</w:t>
      </w:r>
    </w:p>
    <w:p w14:paraId="24E986D5" w14:textId="77777777" w:rsidR="000C4D3A" w:rsidRPr="00E45DD3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AUC-ROC: 59.2%</w:t>
      </w:r>
      <w:r w:rsidRPr="00E45DD3">
        <w:rPr>
          <w:rFonts w:ascii="Times New Roman" w:hAnsi="Times New Roman" w:cs="Times New Roman"/>
        </w:rPr>
        <w:t xml:space="preserve"> (moderate discrimination ability)</w:t>
      </w:r>
    </w:p>
    <w:p w14:paraId="2DE659E5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23" w:name="X64442e8e1f20764374cf74713aabfa98d53d1c1"/>
      <w:bookmarkEnd w:id="22"/>
      <w:r w:rsidRPr="00E45DD3">
        <w:rPr>
          <w:rFonts w:ascii="Times New Roman" w:hAnsi="Times New Roman" w:cs="Times New Roman"/>
        </w:rPr>
        <w:t>6.2 Business Impact Analysis</w:t>
      </w:r>
    </w:p>
    <w:p w14:paraId="791368B9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he real excitement comes from the business impact:</w:t>
      </w:r>
    </w:p>
    <w:p w14:paraId="78A58CCC" w14:textId="77777777" w:rsidR="000C4D3A" w:rsidRPr="00E45DD3" w:rsidRDefault="00000000">
      <w:pPr>
        <w:pStyle w:val="BodyText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Success Rate Improvement:</w:t>
      </w:r>
    </w:p>
    <w:p w14:paraId="0217573D" w14:textId="77777777" w:rsidR="000C4D3A" w:rsidRPr="00E45DD3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Current system: 27.0% success rate on test data</w:t>
      </w:r>
    </w:p>
    <w:p w14:paraId="547A6CA4" w14:textId="77777777" w:rsidR="000C4D3A" w:rsidRPr="00E45DD3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Model-optimized system: 73.0% accuracy</w:t>
      </w:r>
    </w:p>
    <w:p w14:paraId="77A6B33B" w14:textId="77777777" w:rsidR="000C4D3A" w:rsidRPr="00E45DD3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Improvement: +170.2%</w:t>
      </w:r>
    </w:p>
    <w:p w14:paraId="5136E59A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Cost Reduction Analysis:</w:t>
      </w:r>
    </w:p>
    <w:p w14:paraId="421338DC" w14:textId="77777777" w:rsidR="000C4D3A" w:rsidRPr="00E45DD3" w:rsidRDefault="00000000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Current costs (test set): €14,668.50</w:t>
      </w:r>
    </w:p>
    <w:p w14:paraId="767929AF" w14:textId="77777777" w:rsidR="000C4D3A" w:rsidRPr="00E45DD3" w:rsidRDefault="00000000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Optimized costs: €3,783.00</w:t>
      </w:r>
    </w:p>
    <w:p w14:paraId="21410FA5" w14:textId="77777777" w:rsidR="000C4D3A" w:rsidRPr="00E45DD3" w:rsidRDefault="00000000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Savings: €10,885.50 (74.2% reduction)</w:t>
      </w:r>
    </w:p>
    <w:p w14:paraId="5801E42A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Projected Annual Impact:</w:t>
      </w:r>
    </w:p>
    <w:p w14:paraId="5B9AF413" w14:textId="77777777" w:rsidR="000C4D3A" w:rsidRPr="00E45DD3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Monthly savings potential: €130,000+</w:t>
      </w:r>
    </w:p>
    <w:p w14:paraId="62926E6B" w14:textId="77777777" w:rsidR="000C4D3A" w:rsidRPr="00E45DD3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Annual savings potential: €1.5+ million</w:t>
      </w:r>
    </w:p>
    <w:p w14:paraId="26A2DFD5" w14:textId="77777777" w:rsidR="000C4D3A" w:rsidRPr="00E45DD3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Success rate improvement: Nearly tripled</w:t>
      </w:r>
    </w:p>
    <w:p w14:paraId="5171A381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24" w:name="X69a7de8b3c793f2911c61172a0b9af636951a49"/>
      <w:bookmarkEnd w:id="23"/>
      <w:r w:rsidRPr="00E45DD3">
        <w:rPr>
          <w:rFonts w:ascii="Times New Roman" w:hAnsi="Times New Roman" w:cs="Times New Roman"/>
        </w:rPr>
        <w:t>6.3 Key Success Factors</w:t>
      </w:r>
    </w:p>
    <w:p w14:paraId="0F9A5D63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Analysis of what drives payment success:</w:t>
      </w:r>
    </w:p>
    <w:p w14:paraId="2FFD6A6B" w14:textId="77777777" w:rsidR="000C4D3A" w:rsidRPr="00E45DD3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3D Security verification:</w:t>
      </w:r>
      <w:r w:rsidRPr="00E45DD3">
        <w:rPr>
          <w:rFonts w:ascii="Times New Roman" w:hAnsi="Times New Roman" w:cs="Times New Roman"/>
        </w:rPr>
        <w:t xml:space="preserve"> +5.6% success rate improvement</w:t>
      </w:r>
    </w:p>
    <w:p w14:paraId="27E86157" w14:textId="77777777" w:rsidR="000C4D3A" w:rsidRPr="00E45DD3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Transaction timing:</w:t>
      </w:r>
      <w:r w:rsidRPr="00E45DD3">
        <w:rPr>
          <w:rFonts w:ascii="Times New Roman" w:hAnsi="Times New Roman" w:cs="Times New Roman"/>
        </w:rPr>
        <w:t xml:space="preserve"> Business hours perform better</w:t>
      </w:r>
    </w:p>
    <w:p w14:paraId="18EB119D" w14:textId="77777777" w:rsidR="000C4D3A" w:rsidRPr="00E45DD3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Transaction amount:</w:t>
      </w:r>
      <w:r w:rsidRPr="00E45DD3">
        <w:rPr>
          <w:rFonts w:ascii="Times New Roman" w:hAnsi="Times New Roman" w:cs="Times New Roman"/>
        </w:rPr>
        <w:t xml:space="preserve"> Higher amounts are riskier</w:t>
      </w:r>
    </w:p>
    <w:p w14:paraId="0D0F60B2" w14:textId="77777777" w:rsidR="000C4D3A" w:rsidRPr="00E45DD3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PSP selection:</w:t>
      </w:r>
      <w:r w:rsidRPr="00E45DD3">
        <w:rPr>
          <w:rFonts w:ascii="Times New Roman" w:hAnsi="Times New Roman" w:cs="Times New Roman"/>
        </w:rPr>
        <w:t xml:space="preserve"> Goldcard performs best but costs most</w:t>
      </w:r>
    </w:p>
    <w:p w14:paraId="21FD4A08" w14:textId="77777777" w:rsidR="000C4D3A" w:rsidRPr="00E45DD3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Geographic factors:</w:t>
      </w:r>
      <w:r w:rsidRPr="00E45DD3">
        <w:rPr>
          <w:rFonts w:ascii="Times New Roman" w:hAnsi="Times New Roman" w:cs="Times New Roman"/>
        </w:rPr>
        <w:t xml:space="preserve"> Minimal differences between countries</w:t>
      </w:r>
    </w:p>
    <w:p w14:paraId="0D0DE5AF" w14:textId="77777777" w:rsidR="000C4D3A" w:rsidRPr="00E45DD3" w:rsidRDefault="00000000">
      <w:p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pict w14:anchorId="3F0DCFB1">
          <v:rect id="_x0000_i1500" style="width:0;height:1.5pt" o:hralign="center" o:hrstd="t" o:hr="t"/>
        </w:pict>
      </w:r>
    </w:p>
    <w:p w14:paraId="693116B4" w14:textId="77777777" w:rsidR="000C4D3A" w:rsidRPr="00E45DD3" w:rsidRDefault="00000000">
      <w:pPr>
        <w:pStyle w:val="Heading2"/>
        <w:rPr>
          <w:rFonts w:ascii="Times New Roman" w:hAnsi="Times New Roman" w:cs="Times New Roman"/>
        </w:rPr>
      </w:pPr>
      <w:bookmarkStart w:id="25" w:name="Xb3b7737beffa4b9d3aa60184e4ec2a240e6d148"/>
      <w:bookmarkEnd w:id="21"/>
      <w:bookmarkEnd w:id="24"/>
      <w:r w:rsidRPr="00E45DD3">
        <w:rPr>
          <w:rFonts w:ascii="Times New Roman" w:hAnsi="Times New Roman" w:cs="Times New Roman"/>
        </w:rPr>
        <w:lastRenderedPageBreak/>
        <w:t>7. Error Analysis</w:t>
      </w:r>
    </w:p>
    <w:p w14:paraId="1B40F712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26" w:name="X6e186a3ae54f7b5ee874133e3b4a9617af185a9"/>
      <w:r w:rsidRPr="00E45DD3">
        <w:rPr>
          <w:rFonts w:ascii="Times New Roman" w:hAnsi="Times New Roman" w:cs="Times New Roman"/>
        </w:rPr>
        <w:t>7.1 Understanding Model Mistakes</w:t>
      </w:r>
    </w:p>
    <w:p w14:paraId="265334CC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he model made two types of errors:</w:t>
      </w:r>
    </w:p>
    <w:p w14:paraId="611D45FB" w14:textId="77777777" w:rsidR="000C4D3A" w:rsidRPr="00E45DD3" w:rsidRDefault="00000000">
      <w:pPr>
        <w:pStyle w:val="BodyText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False Positives: 0 cases</w:t>
      </w:r>
    </w:p>
    <w:p w14:paraId="3B12A026" w14:textId="77777777" w:rsidR="000C4D3A" w:rsidRPr="00E45DD3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Excellent! The model never predicted success when payment would actually fail</w:t>
      </w:r>
    </w:p>
    <w:p w14:paraId="5496B635" w14:textId="77777777" w:rsidR="000C4D3A" w:rsidRPr="00E45DD3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his means high reliability when it recommends a PSP</w:t>
      </w:r>
    </w:p>
    <w:p w14:paraId="34D8F861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False Negatives: 2,043 cases</w:t>
      </w:r>
    </w:p>
    <w:p w14:paraId="02BD7503" w14:textId="77777777" w:rsidR="000C4D3A" w:rsidRPr="00E45DD3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hese are payments the model thought would fail but actually succeeded</w:t>
      </w:r>
    </w:p>
    <w:p w14:paraId="393EAA6A" w14:textId="77777777" w:rsidR="000C4D3A" w:rsidRPr="00E45DD3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Average amount: €187.68</w:t>
      </w:r>
    </w:p>
    <w:p w14:paraId="341C7270" w14:textId="77777777" w:rsidR="000C4D3A" w:rsidRPr="00E45DD3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Mix of 3D secured (595) and regular (1,448) transactions</w:t>
      </w:r>
    </w:p>
    <w:p w14:paraId="425EF992" w14:textId="77777777" w:rsidR="000C4D3A" w:rsidRPr="00E45DD3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Spread across all three countries</w:t>
      </w:r>
    </w:p>
    <w:p w14:paraId="5099296F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27" w:name="X90e3da38ae6a556df77da488c8cf8499898426c"/>
      <w:bookmarkEnd w:id="26"/>
      <w:r w:rsidRPr="00E45DD3">
        <w:rPr>
          <w:rFonts w:ascii="Times New Roman" w:hAnsi="Times New Roman" w:cs="Times New Roman"/>
        </w:rPr>
        <w:t>7.2 Model Confidence Analysis</w:t>
      </w:r>
    </w:p>
    <w:p w14:paraId="1ED76789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he model shows good calibration:</w:t>
      </w:r>
    </w:p>
    <w:p w14:paraId="48ABAEF0" w14:textId="77777777" w:rsidR="000C4D3A" w:rsidRPr="00E45DD3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Only 245 transactions (3.2%) had uncertain predictions (40-60% confidence)</w:t>
      </w:r>
    </w:p>
    <w:p w14:paraId="7D63018E" w14:textId="77777777" w:rsidR="000C4D3A" w:rsidRPr="00E45DD3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Most predictions were either high confidence success or failure</w:t>
      </w:r>
    </w:p>
    <w:p w14:paraId="5A3F92A8" w14:textId="77777777" w:rsidR="000C4D3A" w:rsidRPr="00E45DD3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his suggests the model “knows what it knows”</w:t>
      </w:r>
    </w:p>
    <w:p w14:paraId="53EA0A6D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28" w:name="Xf6f7696dc455023649b2f5dc600c8dca4e9d43b"/>
      <w:bookmarkEnd w:id="27"/>
      <w:r w:rsidRPr="00E45DD3">
        <w:rPr>
          <w:rFonts w:ascii="Times New Roman" w:hAnsi="Times New Roman" w:cs="Times New Roman"/>
        </w:rPr>
        <w:t>7.3 Limitations and Weaknesses</w:t>
      </w:r>
    </w:p>
    <w:p w14:paraId="549ED7CE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Conservative Bias:</w:t>
      </w:r>
      <w:r w:rsidRPr="00E45DD3">
        <w:rPr>
          <w:rFonts w:ascii="Times New Roman" w:hAnsi="Times New Roman" w:cs="Times New Roman"/>
        </w:rPr>
        <w:t xml:space="preserve"> The model is very careful and might miss some successful opportunities. This is actually good for business since failed payments are expensive.</w:t>
      </w:r>
    </w:p>
    <w:p w14:paraId="6CC9DC5D" w14:textId="77777777" w:rsidR="000C4D3A" w:rsidRPr="00E45DD3" w:rsidRDefault="00000000">
      <w:pPr>
        <w:pStyle w:val="BodyText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Limited Features:</w:t>
      </w:r>
      <w:r w:rsidRPr="00E45DD3">
        <w:rPr>
          <w:rFonts w:ascii="Times New Roman" w:hAnsi="Times New Roman" w:cs="Times New Roman"/>
        </w:rPr>
        <w:t xml:space="preserve"> We don’t have customer history, seasonal patterns, or real-time PSP performance data that could improve predictions.</w:t>
      </w:r>
    </w:p>
    <w:p w14:paraId="1717D685" w14:textId="77777777" w:rsidR="000C4D3A" w:rsidRPr="00E45DD3" w:rsidRDefault="00000000">
      <w:pPr>
        <w:pStyle w:val="BodyText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Training Period:</w:t>
      </w:r>
      <w:r w:rsidRPr="00E45DD3">
        <w:rPr>
          <w:rFonts w:ascii="Times New Roman" w:hAnsi="Times New Roman" w:cs="Times New Roman"/>
        </w:rPr>
        <w:t xml:space="preserve"> Only 2 months of data might not capture all possible patterns or seasonal variations.</w:t>
      </w:r>
    </w:p>
    <w:p w14:paraId="088D742D" w14:textId="77777777" w:rsidR="000C4D3A" w:rsidRPr="00E45DD3" w:rsidRDefault="00000000">
      <w:pPr>
        <w:pStyle w:val="BodyText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PSP-specific Modeling:</w:t>
      </w:r>
      <w:r w:rsidRPr="00E45DD3">
        <w:rPr>
          <w:rFonts w:ascii="Times New Roman" w:hAnsi="Times New Roman" w:cs="Times New Roman"/>
        </w:rPr>
        <w:t xml:space="preserve"> The current approach doesn’t directly optimize PSP selection but rather predicts general success probability.</w:t>
      </w:r>
    </w:p>
    <w:p w14:paraId="35AE9D3E" w14:textId="77777777" w:rsidR="000C4D3A" w:rsidRPr="00E45DD3" w:rsidRDefault="00000000">
      <w:p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pict w14:anchorId="0FE5831C">
          <v:rect id="_x0000_i1501" style="width:0;height:1.5pt" o:hralign="center" o:hrstd="t" o:hr="t"/>
        </w:pict>
      </w:r>
    </w:p>
    <w:p w14:paraId="06D32486" w14:textId="77777777" w:rsidR="000C4D3A" w:rsidRPr="00E45DD3" w:rsidRDefault="00000000">
      <w:pPr>
        <w:pStyle w:val="Heading2"/>
        <w:rPr>
          <w:rFonts w:ascii="Times New Roman" w:hAnsi="Times New Roman" w:cs="Times New Roman"/>
        </w:rPr>
      </w:pPr>
      <w:bookmarkStart w:id="29" w:name="X21a144384d689a7e8e8220da3e2d876c502b94e"/>
      <w:bookmarkEnd w:id="25"/>
      <w:bookmarkEnd w:id="28"/>
      <w:r w:rsidRPr="00E45DD3">
        <w:rPr>
          <w:rFonts w:ascii="Times New Roman" w:hAnsi="Times New Roman" w:cs="Times New Roman"/>
        </w:rPr>
        <w:lastRenderedPageBreak/>
        <w:t>8. GUI Proposal</w:t>
      </w:r>
    </w:p>
    <w:p w14:paraId="025ECC1F" w14:textId="77777777" w:rsidR="00E45DD3" w:rsidRDefault="00E45DD3">
      <w:pPr>
        <w:pStyle w:val="Heading3"/>
        <w:rPr>
          <w:rFonts w:ascii="Times New Roman" w:hAnsi="Times New Roman" w:cs="Times New Roman"/>
        </w:rPr>
      </w:pPr>
      <w:bookmarkStart w:id="30" w:name="X43053312fef15a3cabc184a83a10f165ec1b544"/>
    </w:p>
    <w:p w14:paraId="0F9BF355" w14:textId="77777777" w:rsidR="00E45DD3" w:rsidRDefault="00E45DD3">
      <w:pPr>
        <w:pStyle w:val="Heading3"/>
        <w:rPr>
          <w:rFonts w:ascii="Times New Roman" w:hAnsi="Times New Roman" w:cs="Times New Roman"/>
        </w:rPr>
      </w:pPr>
    </w:p>
    <w:p w14:paraId="7F05AC81" w14:textId="77777777" w:rsidR="00E45DD3" w:rsidRDefault="00E45DD3">
      <w:pPr>
        <w:pStyle w:val="Heading3"/>
        <w:rPr>
          <w:rFonts w:ascii="Times New Roman" w:hAnsi="Times New Roman" w:cs="Times New Roman"/>
        </w:rPr>
      </w:pPr>
    </w:p>
    <w:p w14:paraId="0169501A" w14:textId="77777777" w:rsidR="00E45DD3" w:rsidRDefault="00E45DD3">
      <w:pPr>
        <w:pStyle w:val="Heading3"/>
        <w:rPr>
          <w:rFonts w:ascii="Times New Roman" w:hAnsi="Times New Roman" w:cs="Times New Roman"/>
        </w:rPr>
      </w:pPr>
    </w:p>
    <w:p w14:paraId="6F767AB6" w14:textId="77777777" w:rsidR="00E45DD3" w:rsidRDefault="00E45DD3">
      <w:pPr>
        <w:pStyle w:val="Heading3"/>
        <w:rPr>
          <w:rFonts w:ascii="Times New Roman" w:hAnsi="Times New Roman" w:cs="Times New Roman"/>
        </w:rPr>
      </w:pPr>
    </w:p>
    <w:p w14:paraId="6D2CE9B7" w14:textId="40329477" w:rsidR="000C4D3A" w:rsidRPr="00E45DD3" w:rsidRDefault="00000000">
      <w:pPr>
        <w:pStyle w:val="Heading3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8.1 Real-Time Operations Dashboard</w:t>
      </w:r>
    </w:p>
    <w:p w14:paraId="415DCD63" w14:textId="77777777" w:rsidR="00E45DD3" w:rsidRDefault="00E45DD3" w:rsidP="00E45DD3">
      <w:pPr>
        <w:pStyle w:val="FirstParagraph"/>
      </w:pPr>
      <w:bookmarkStart w:id="31" w:name="X8c4938af01e088da2740311d6098b7cdc34d0b6"/>
      <w:bookmarkEnd w:id="30"/>
      <w:r>
        <w:t>I designed a web-based interface for the payments team to use daily:</w:t>
      </w:r>
    </w:p>
    <w:p w14:paraId="27FD3955" w14:textId="6FF387AE" w:rsidR="00E45DD3" w:rsidRDefault="00E45DD3" w:rsidP="00E45DD3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Payment Service Provider Optimization Dashboard             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                                                           │</w:t>
      </w:r>
      <w:r>
        <w:br/>
      </w:r>
      <w:r>
        <w:rPr>
          <w:rStyle w:val="VerbatimChar"/>
        </w:rPr>
        <w:t>│ Transaction Input:                                          │</w:t>
      </w:r>
      <w:r>
        <w:br/>
      </w:r>
      <w:r>
        <w:rPr>
          <w:rStyle w:val="VerbatimChar"/>
        </w:rPr>
        <w:t>│ ┌─────────────┐ ┌─────────────┐ ┌─────────────────────────┐ │</w:t>
      </w:r>
      <w:r>
        <w:br/>
      </w:r>
      <w:r>
        <w:rPr>
          <w:rStyle w:val="VerbatimChar"/>
        </w:rPr>
        <w:t>│ │ Amount: €   │ │ Country: ▼  │ │ Card Type: ▼            │ │</w:t>
      </w:r>
      <w:r>
        <w:br/>
      </w:r>
      <w:r>
        <w:rPr>
          <w:rStyle w:val="VerbatimChar"/>
        </w:rPr>
        <w:t>│ └─────────────┘ └─────────────┘ └─────────────────────────┘ │</w:t>
      </w:r>
      <w:r>
        <w:br/>
      </w:r>
      <w:r>
        <w:rPr>
          <w:rStyle w:val="VerbatimChar"/>
        </w:rPr>
        <w:t>│                                                             │</w:t>
      </w:r>
      <w:r>
        <w:br/>
      </w:r>
      <w:r>
        <w:rPr>
          <w:rStyle w:val="VerbatimChar"/>
        </w:rPr>
        <w:t>│ ┌─────────────────────────┐ ┌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ascii="Segoe UI Symbol" w:hAnsi="Segoe UI Symbol" w:cs="Segoe UI Symbol"/>
        </w:rPr>
        <w:t>☐</w:t>
      </w:r>
      <w:r>
        <w:rPr>
          <w:rStyle w:val="VerbatimChar"/>
        </w:rPr>
        <w:t xml:space="preserve"> 3D Secured           </w:t>
      </w:r>
      <w:r>
        <w:rPr>
          <w:rStyle w:val="VerbatimChar"/>
          <w:rFonts w:cs="Consolas"/>
        </w:rPr>
        <w:t>│</w:t>
      </w:r>
      <w:r>
        <w:rPr>
          <w:rStyle w:val="VerbatimChar"/>
        </w:rPr>
        <w:t xml:space="preserve"> </w:t>
      </w:r>
      <w:r>
        <w:rPr>
          <w:rStyle w:val="VerbatimChar"/>
          <w:rFonts w:cs="Consolas"/>
        </w:rPr>
        <w:t>│</w:t>
      </w:r>
      <w:r>
        <w:rPr>
          <w:rStyle w:val="VerbatimChar"/>
        </w:rPr>
        <w:t xml:space="preserve"> [GET PSP RECOMMENDATION]    </w:t>
      </w:r>
      <w:r>
        <w:rPr>
          <w:rStyle w:val="VerbatimChar"/>
          <w:rFonts w:cs="Consolas"/>
        </w:rPr>
        <w:t>│</w:t>
      </w:r>
      <w:r>
        <w:rPr>
          <w:rStyle w:val="VerbatimChar"/>
        </w:rPr>
        <w:t xml:space="preserve"> </w:t>
      </w:r>
      <w:r>
        <w:rPr>
          <w:rStyle w:val="VerbatimChar"/>
          <w:rFonts w:cs="Consolas"/>
        </w:rPr>
        <w:t>│</w:t>
      </w:r>
      <w:r>
        <w:br/>
      </w:r>
      <w:r>
        <w:rPr>
          <w:rStyle w:val="VerbatimChar"/>
        </w:rPr>
        <w:t>│ └─────────────────────────┘ └─────────────────────────────┘ │</w:t>
      </w:r>
      <w:r>
        <w:br/>
      </w:r>
      <w:r>
        <w:rPr>
          <w:rStyle w:val="VerbatimChar"/>
        </w:rPr>
        <w:t>│                                                             │</w:t>
      </w:r>
      <w:r>
        <w:br/>
      </w:r>
      <w:r>
        <w:rPr>
          <w:rStyle w:val="VerbatimChar"/>
        </w:rPr>
        <w:t>│ RECOMMENDATION:                                             │</w:t>
      </w:r>
      <w:r>
        <w:br/>
      </w:r>
      <w:r>
        <w:rPr>
          <w:rStyle w:val="VerbatimChar"/>
        </w:rPr>
        <w:t>│ ┌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>│ │ Recommended PSP: SIMPLECARD                             │ │</w:t>
      </w:r>
      <w:r>
        <w:br/>
      </w:r>
      <w:r>
        <w:rPr>
          <w:rStyle w:val="VerbatimChar"/>
        </w:rPr>
        <w:t>│ │ Success Probability: 89.5%                              │ │</w:t>
      </w:r>
      <w:r>
        <w:br/>
      </w:r>
      <w:r>
        <w:rPr>
          <w:rStyle w:val="VerbatimChar"/>
        </w:rPr>
        <w:t>│ │ Expected Cost: €1.15                                    │ │</w:t>
      </w:r>
      <w:r>
        <w:br/>
      </w:r>
      <w:r>
        <w:rPr>
          <w:rStyle w:val="VerbatimChar"/>
        </w:rPr>
        <w:t>│ │ Confidence Level: HIGH                                  │ │</w:t>
      </w:r>
      <w:r>
        <w:br/>
      </w:r>
      <w:r>
        <w:rPr>
          <w:rStyle w:val="VerbatimChar"/>
        </w:rPr>
        <w:t>│ └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>│                                                             │</w:t>
      </w:r>
      <w:r>
        <w:br/>
      </w:r>
      <w:r>
        <w:rPr>
          <w:rStyle w:val="VerbatimChar"/>
        </w:rPr>
        <w:t>│ PSP COMPARISON TABLE:                                       │</w:t>
      </w:r>
      <w:r>
        <w:br/>
      </w:r>
      <w:r>
        <w:rPr>
          <w:rStyle w:val="VerbatimChar"/>
        </w:rPr>
        <w:t>│ ┌─────────────┬─────────────┬─────────────┬─────────────┐   │</w:t>
      </w:r>
      <w:r>
        <w:br/>
      </w:r>
      <w:r>
        <w:rPr>
          <w:rStyle w:val="VerbatimChar"/>
        </w:rPr>
        <w:t>│ │ PSP         │ Success %   │ Exp. Cost   │ Status      │   │</w:t>
      </w:r>
      <w:r>
        <w:br/>
      </w:r>
      <w:r>
        <w:rPr>
          <w:rStyle w:val="VerbatimChar"/>
        </w:rPr>
        <w:t>│ ├─────────────┼─────────────┼─────────────┼─────────────┤   │</w:t>
      </w:r>
      <w:r>
        <w:br/>
      </w:r>
      <w:r>
        <w:rPr>
          <w:rStyle w:val="VerbatimChar"/>
        </w:rPr>
        <w:t xml:space="preserve">│ │ </w:t>
      </w:r>
      <w:proofErr w:type="spellStart"/>
      <w:r>
        <w:rPr>
          <w:rStyle w:val="VerbatimChar"/>
        </w:rPr>
        <w:t>Simplecard</w:t>
      </w:r>
      <w:proofErr w:type="spellEnd"/>
      <w:r>
        <w:rPr>
          <w:rStyle w:val="VerbatimChar"/>
        </w:rPr>
        <w:t xml:space="preserve">  │ 89.5%       │ €1.15       │ </w:t>
      </w:r>
      <w:r>
        <w:rPr>
          <w:rStyle w:val="VerbatimChar"/>
          <w:rFonts w:ascii="Segoe UI Symbol" w:hAnsi="Segoe UI Symbol" w:cs="Segoe UI Symbol"/>
        </w:rPr>
        <w:t>★</w:t>
      </w:r>
      <w:r>
        <w:rPr>
          <w:rStyle w:val="VerbatimChar"/>
        </w:rPr>
        <w:t xml:space="preserve"> BEST     </w:t>
      </w:r>
      <w:r>
        <w:rPr>
          <w:rStyle w:val="VerbatimChar"/>
          <w:rFonts w:cs="Consolas"/>
        </w:rPr>
        <w:t>│</w:t>
      </w:r>
      <w:r>
        <w:rPr>
          <w:rStyle w:val="VerbatimChar"/>
        </w:rPr>
        <w:t xml:space="preserve">   </w:t>
      </w:r>
      <w:r>
        <w:rPr>
          <w:rStyle w:val="VerbatimChar"/>
          <w:rFonts w:cs="Consolas"/>
        </w:rPr>
        <w:t>│</w:t>
      </w:r>
      <w:r>
        <w:br/>
      </w:r>
      <w:r>
        <w:rPr>
          <w:rStyle w:val="VerbatimChar"/>
        </w:rPr>
        <w:t xml:space="preserve">│ │ </w:t>
      </w:r>
      <w:proofErr w:type="spellStart"/>
      <w:r>
        <w:rPr>
          <w:rStyle w:val="VerbatimChar"/>
        </w:rPr>
        <w:t>UK_Card</w:t>
      </w:r>
      <w:proofErr w:type="spellEnd"/>
      <w:r>
        <w:rPr>
          <w:rStyle w:val="VerbatimChar"/>
        </w:rPr>
        <w:t xml:space="preserve">     │ 87.2%       │ €3.38       │ Good        │   │</w:t>
      </w:r>
      <w:r>
        <w:br/>
      </w:r>
      <w:r>
        <w:rPr>
          <w:rStyle w:val="VerbatimChar"/>
        </w:rPr>
        <w:t xml:space="preserve">│ │ </w:t>
      </w:r>
      <w:proofErr w:type="spellStart"/>
      <w:r>
        <w:rPr>
          <w:rStyle w:val="VerbatimChar"/>
        </w:rPr>
        <w:t>Moneycard</w:t>
      </w:r>
      <w:proofErr w:type="spellEnd"/>
      <w:r>
        <w:rPr>
          <w:rStyle w:val="VerbatimChar"/>
        </w:rPr>
        <w:t xml:space="preserve">   │ 84.1%       │ €5.80       │ Average     │   │</w:t>
      </w:r>
      <w:r>
        <w:br/>
      </w:r>
      <w:r>
        <w:rPr>
          <w:rStyle w:val="VerbatimChar"/>
        </w:rPr>
        <w:t xml:space="preserve">│ │ </w:t>
      </w:r>
      <w:proofErr w:type="spellStart"/>
      <w:r>
        <w:rPr>
          <w:rStyle w:val="VerbatimChar"/>
        </w:rPr>
        <w:t>Goldcard</w:t>
      </w:r>
      <w:proofErr w:type="spellEnd"/>
      <w:r>
        <w:rPr>
          <w:rStyle w:val="VerbatimChar"/>
        </w:rPr>
        <w:t xml:space="preserve">    │ 82.3%       │ €11.77      │ Expensive   │   │</w:t>
      </w:r>
      <w:r>
        <w:br/>
      </w:r>
      <w:r>
        <w:rPr>
          <w:rStyle w:val="VerbatimChar"/>
        </w:rPr>
        <w:t>│ └─────────────┴─────────────┴─────────────┴─────────────┘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  <w:bookmarkStart w:id="32" w:name="X738fccd1845499bffdfb648f5f87de531259fca"/>
    </w:p>
    <w:p w14:paraId="2392F563" w14:textId="093669FA" w:rsidR="00E45DD3" w:rsidRDefault="00E45DD3" w:rsidP="00E45DD3">
      <w:pPr>
        <w:pStyle w:val="Heading3"/>
      </w:pPr>
      <w:r>
        <w:t>8.2 Performance Monitoring Dashboard</w:t>
      </w:r>
    </w:p>
    <w:p w14:paraId="0D78D798" w14:textId="77777777" w:rsidR="00E45DD3" w:rsidRPr="00E45DD3" w:rsidRDefault="00E45DD3" w:rsidP="00E45DD3">
      <w:pPr>
        <w:pStyle w:val="BodyText"/>
      </w:pPr>
    </w:p>
    <w:p w14:paraId="57DCA7E3" w14:textId="77777777" w:rsidR="00E45DD3" w:rsidRDefault="00E45DD3" w:rsidP="00E45DD3">
      <w:pPr>
        <w:pStyle w:val="FirstParagraph"/>
      </w:pPr>
      <w:r>
        <w:t>A second screen would track daily performance:</w:t>
      </w:r>
    </w:p>
    <w:p w14:paraId="47218FE6" w14:textId="77777777" w:rsidR="00E45DD3" w:rsidRDefault="00E45DD3" w:rsidP="00E45DD3">
      <w:pPr>
        <w:pStyle w:val="SourceCode"/>
      </w:pPr>
      <w:r>
        <w:rPr>
          <w:rStyle w:val="VerbatimChar"/>
        </w:rPr>
        <w:lastRenderedPageBreak/>
        <w:t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Daily Performance Metrics                   [Date: Today ▼] 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                                                           │</w:t>
      </w:r>
      <w:r>
        <w:br/>
      </w:r>
      <w:r>
        <w:rPr>
          <w:rStyle w:val="VerbatimChar"/>
        </w:rPr>
        <w:t>│ SUCCESS RATE:     COST SAVINGS:      MODEL CONFIDENCE:      │</w:t>
      </w:r>
      <w:r>
        <w:br/>
      </w:r>
      <w:r>
        <w:rPr>
          <w:rStyle w:val="VerbatimChar"/>
        </w:rPr>
        <w:t>│ ┌─────────────┐   ┌─────────────┐    ┌─────────────────┐    │</w:t>
      </w:r>
      <w:r>
        <w:br/>
      </w:r>
      <w:r>
        <w:rPr>
          <w:rStyle w:val="VerbatimChar"/>
        </w:rPr>
        <w:t>│ │    87.3%    │   │   €2,847    │    │      96%        │    │</w:t>
      </w:r>
      <w:r>
        <w:br/>
      </w:r>
      <w:r>
        <w:rPr>
          <w:rStyle w:val="VerbatimChar"/>
        </w:rPr>
        <w:t>│ │  (+12.1% ↑) │   │ (vs manual) │    │   (reliable)    │    │</w:t>
      </w:r>
      <w:r>
        <w:br/>
      </w:r>
      <w:r>
        <w:rPr>
          <w:rStyle w:val="VerbatimChar"/>
        </w:rPr>
        <w:t>│ └─────────────┘   └─────────────┘    └─────────────────┘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</w:p>
    <w:bookmarkEnd w:id="32"/>
    <w:p w14:paraId="5B400071" w14:textId="77777777" w:rsidR="00E45DD3" w:rsidRDefault="00E45DD3">
      <w:pPr>
        <w:pStyle w:val="Heading3"/>
        <w:rPr>
          <w:rFonts w:ascii="Times New Roman" w:hAnsi="Times New Roman" w:cs="Times New Roman"/>
        </w:rPr>
      </w:pPr>
    </w:p>
    <w:p w14:paraId="18760BAF" w14:textId="2B50F126" w:rsidR="000C4D3A" w:rsidRPr="00E45DD3" w:rsidRDefault="00000000">
      <w:pPr>
        <w:pStyle w:val="Heading3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8.3 Key Interface Features</w:t>
      </w:r>
    </w:p>
    <w:p w14:paraId="03AAF20C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Real-time Recommendations:</w:t>
      </w:r>
      <w:r w:rsidRPr="00E45DD3">
        <w:rPr>
          <w:rFonts w:ascii="Times New Roman" w:hAnsi="Times New Roman" w:cs="Times New Roman"/>
        </w:rPr>
        <w:t xml:space="preserve"> Instant PSP suggestions for each transaction </w:t>
      </w:r>
      <w:r w:rsidRPr="00E45DD3">
        <w:rPr>
          <w:rFonts w:ascii="Times New Roman" w:hAnsi="Times New Roman" w:cs="Times New Roman"/>
          <w:b/>
          <w:bCs/>
        </w:rPr>
        <w:t>Confidence Indicators:</w:t>
      </w:r>
      <w:r w:rsidRPr="00E45DD3">
        <w:rPr>
          <w:rFonts w:ascii="Times New Roman" w:hAnsi="Times New Roman" w:cs="Times New Roman"/>
        </w:rPr>
        <w:t xml:space="preserve"> Shows how sure the model is about each prediction </w:t>
      </w:r>
      <w:r w:rsidRPr="00E45DD3">
        <w:rPr>
          <w:rFonts w:ascii="Times New Roman" w:hAnsi="Times New Roman" w:cs="Times New Roman"/>
          <w:b/>
          <w:bCs/>
        </w:rPr>
        <w:t>Comparison Tables:</w:t>
      </w:r>
      <w:r w:rsidRPr="00E45DD3">
        <w:rPr>
          <w:rFonts w:ascii="Times New Roman" w:hAnsi="Times New Roman" w:cs="Times New Roman"/>
        </w:rPr>
        <w:t xml:space="preserve"> All PSP options displayed side-by-side </w:t>
      </w:r>
      <w:r w:rsidRPr="00E45DD3">
        <w:rPr>
          <w:rFonts w:ascii="Times New Roman" w:hAnsi="Times New Roman" w:cs="Times New Roman"/>
          <w:b/>
          <w:bCs/>
        </w:rPr>
        <w:t>Override Capability:</w:t>
      </w:r>
      <w:r w:rsidRPr="00E45DD3">
        <w:rPr>
          <w:rFonts w:ascii="Times New Roman" w:hAnsi="Times New Roman" w:cs="Times New Roman"/>
        </w:rPr>
        <w:t xml:space="preserve"> Operations team can manually choose different PSPs </w:t>
      </w:r>
      <w:r w:rsidRPr="00E45DD3">
        <w:rPr>
          <w:rFonts w:ascii="Times New Roman" w:hAnsi="Times New Roman" w:cs="Times New Roman"/>
          <w:b/>
          <w:bCs/>
        </w:rPr>
        <w:t>Performance Tracking:</w:t>
      </w:r>
      <w:r w:rsidRPr="00E45DD3">
        <w:rPr>
          <w:rFonts w:ascii="Times New Roman" w:hAnsi="Times New Roman" w:cs="Times New Roman"/>
        </w:rPr>
        <w:t xml:space="preserve"> Daily/weekly/monthly success rate monitoring </w:t>
      </w:r>
      <w:r w:rsidRPr="00E45DD3">
        <w:rPr>
          <w:rFonts w:ascii="Times New Roman" w:hAnsi="Times New Roman" w:cs="Times New Roman"/>
          <w:b/>
          <w:bCs/>
        </w:rPr>
        <w:t>Alert System:</w:t>
      </w:r>
      <w:r w:rsidRPr="00E45DD3">
        <w:rPr>
          <w:rFonts w:ascii="Times New Roman" w:hAnsi="Times New Roman" w:cs="Times New Roman"/>
        </w:rPr>
        <w:t xml:space="preserve"> Notifications when patterns change or model confidence drops</w:t>
      </w:r>
    </w:p>
    <w:p w14:paraId="5014760C" w14:textId="77777777" w:rsidR="000C4D3A" w:rsidRPr="00E45DD3" w:rsidRDefault="00000000">
      <w:p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pict w14:anchorId="72E3796C">
          <v:rect id="_x0000_i1502" style="width:0;height:1.5pt" o:hralign="center" o:hrstd="t" o:hr="t"/>
        </w:pict>
      </w:r>
    </w:p>
    <w:p w14:paraId="3C019356" w14:textId="77777777" w:rsidR="000C4D3A" w:rsidRPr="00E45DD3" w:rsidRDefault="00000000">
      <w:pPr>
        <w:pStyle w:val="Heading2"/>
        <w:rPr>
          <w:rFonts w:ascii="Times New Roman" w:hAnsi="Times New Roman" w:cs="Times New Roman"/>
        </w:rPr>
      </w:pPr>
      <w:bookmarkStart w:id="33" w:name="Xc86dbea4c644aace70e3ba85dd507ba726546d4"/>
      <w:bookmarkEnd w:id="29"/>
      <w:bookmarkEnd w:id="31"/>
      <w:r w:rsidRPr="00E45DD3">
        <w:rPr>
          <w:rFonts w:ascii="Times New Roman" w:hAnsi="Times New Roman" w:cs="Times New Roman"/>
        </w:rPr>
        <w:t>9. Implementation Strategy</w:t>
      </w:r>
    </w:p>
    <w:p w14:paraId="237E1014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34" w:name="X865a5fa453e6826c96f6183bf7f58e9fe4d177b"/>
      <w:r w:rsidRPr="00E45DD3">
        <w:rPr>
          <w:rFonts w:ascii="Times New Roman" w:hAnsi="Times New Roman" w:cs="Times New Roman"/>
        </w:rPr>
        <w:t>9.1 Three-Phase Deployment Plan</w:t>
      </w:r>
    </w:p>
    <w:p w14:paraId="363B8DD5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Phase 1: Shadow Mode (2-4 weeks)</w:t>
      </w:r>
    </w:p>
    <w:p w14:paraId="25BCF18F" w14:textId="77777777" w:rsidR="000C4D3A" w:rsidRPr="00E45DD3" w:rsidRDefault="00000000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Run model alongside current system without changing anything</w:t>
      </w:r>
    </w:p>
    <w:p w14:paraId="5C8BB1DF" w14:textId="77777777" w:rsidR="000C4D3A" w:rsidRPr="00E45DD3" w:rsidRDefault="00000000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Compare model recommendations vs. current manual decisions</w:t>
      </w:r>
    </w:p>
    <w:p w14:paraId="76339751" w14:textId="77777777" w:rsidR="000C4D3A" w:rsidRPr="00E45DD3" w:rsidRDefault="00000000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Collect performance data and fine-tune the model</w:t>
      </w:r>
    </w:p>
    <w:p w14:paraId="3441006D" w14:textId="77777777" w:rsidR="000C4D3A" w:rsidRPr="00E45DD3" w:rsidRDefault="00000000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rain operations team on new interface</w:t>
      </w:r>
    </w:p>
    <w:p w14:paraId="3CBA3522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Phase 2: Partial Implementation (4-6 weeks)</w:t>
      </w:r>
    </w:p>
    <w:p w14:paraId="4E952388" w14:textId="77777777" w:rsidR="000C4D3A" w:rsidRPr="00E45DD3" w:rsidRDefault="00000000">
      <w:pPr>
        <w:pStyle w:val="Compact"/>
        <w:numPr>
          <w:ilvl w:val="0"/>
          <w:numId w:val="24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Use model for 20% of transactions (randomly selected)</w:t>
      </w:r>
    </w:p>
    <w:p w14:paraId="4A80EB80" w14:textId="77777777" w:rsidR="000C4D3A" w:rsidRPr="00E45DD3" w:rsidRDefault="00000000">
      <w:pPr>
        <w:pStyle w:val="Compact"/>
        <w:numPr>
          <w:ilvl w:val="0"/>
          <w:numId w:val="24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A/B test: compare model vs. manual PSP selection</w:t>
      </w:r>
    </w:p>
    <w:p w14:paraId="4ED77833" w14:textId="77777777" w:rsidR="000C4D3A" w:rsidRPr="00E45DD3" w:rsidRDefault="00000000">
      <w:pPr>
        <w:pStyle w:val="Compact"/>
        <w:numPr>
          <w:ilvl w:val="0"/>
          <w:numId w:val="24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Monitor success rates, costs, and customer satisfaction</w:t>
      </w:r>
    </w:p>
    <w:p w14:paraId="3B2B092E" w14:textId="77777777" w:rsidR="000C4D3A" w:rsidRPr="00E45DD3" w:rsidRDefault="00000000">
      <w:pPr>
        <w:pStyle w:val="Compact"/>
        <w:numPr>
          <w:ilvl w:val="0"/>
          <w:numId w:val="24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Gather team feedback and make improvements</w:t>
      </w:r>
    </w:p>
    <w:p w14:paraId="7D0BFC94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Phase 3: Full Rollout (2-3 weeks)</w:t>
      </w:r>
    </w:p>
    <w:p w14:paraId="4FE5B5EC" w14:textId="77777777" w:rsidR="000C4D3A" w:rsidRPr="00E45DD3" w:rsidRDefault="00000000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Deploy to 100% of transactions</w:t>
      </w:r>
    </w:p>
    <w:p w14:paraId="3A80F7D3" w14:textId="77777777" w:rsidR="000C4D3A" w:rsidRPr="00E45DD3" w:rsidRDefault="00000000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Maintain manual override options</w:t>
      </w:r>
    </w:p>
    <w:p w14:paraId="00B0325F" w14:textId="77777777" w:rsidR="000C4D3A" w:rsidRPr="00E45DD3" w:rsidRDefault="00000000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Implement continuous monitoring and monthly model retraining</w:t>
      </w:r>
    </w:p>
    <w:p w14:paraId="02891C64" w14:textId="77777777" w:rsidR="000C4D3A" w:rsidRPr="00E45DD3" w:rsidRDefault="00000000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Establish regular business review meetings</w:t>
      </w:r>
    </w:p>
    <w:p w14:paraId="6112CC71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35" w:name="X6ca459ad8ec5ee4d1f12a02039d164b06e3bd39"/>
      <w:bookmarkEnd w:id="34"/>
      <w:r w:rsidRPr="00E45DD3">
        <w:rPr>
          <w:rFonts w:ascii="Times New Roman" w:hAnsi="Times New Roman" w:cs="Times New Roman"/>
        </w:rPr>
        <w:t>9.2 Risk Management Strategy</w:t>
      </w:r>
    </w:p>
    <w:p w14:paraId="293A0585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Technical Risks:</w:t>
      </w:r>
    </w:p>
    <w:p w14:paraId="31F29137" w14:textId="77777777" w:rsidR="000C4D3A" w:rsidRPr="00E45DD3" w:rsidRDefault="00000000">
      <w:pPr>
        <w:pStyle w:val="Compact"/>
        <w:numPr>
          <w:ilvl w:val="0"/>
          <w:numId w:val="26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Model failure → Automatic fallback to manual rules if confidence drops below 70%</w:t>
      </w:r>
    </w:p>
    <w:p w14:paraId="41B9B2E9" w14:textId="77777777" w:rsidR="000C4D3A" w:rsidRPr="00E45DD3" w:rsidRDefault="00000000">
      <w:pPr>
        <w:pStyle w:val="Compact"/>
        <w:numPr>
          <w:ilvl w:val="0"/>
          <w:numId w:val="26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System downtime → Manual processes always available as backup</w:t>
      </w:r>
    </w:p>
    <w:p w14:paraId="0C117CE0" w14:textId="77777777" w:rsidR="000C4D3A" w:rsidRPr="00E45DD3" w:rsidRDefault="00000000">
      <w:pPr>
        <w:pStyle w:val="Compact"/>
        <w:numPr>
          <w:ilvl w:val="0"/>
          <w:numId w:val="26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lastRenderedPageBreak/>
        <w:t>Data quality issues → Daily monitoring with automated alerts</w:t>
      </w:r>
    </w:p>
    <w:p w14:paraId="15F043E4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Business Risks:</w:t>
      </w:r>
    </w:p>
    <w:p w14:paraId="3D69433E" w14:textId="77777777" w:rsidR="000C4D3A" w:rsidRPr="00E45DD3" w:rsidRDefault="00000000">
      <w:pPr>
        <w:pStyle w:val="Compact"/>
        <w:numPr>
          <w:ilvl w:val="0"/>
          <w:numId w:val="27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Performance degradation → Weekly model performance reviews</w:t>
      </w:r>
    </w:p>
    <w:p w14:paraId="0A456AF5" w14:textId="77777777" w:rsidR="000C4D3A" w:rsidRPr="00E45DD3" w:rsidRDefault="00000000">
      <w:pPr>
        <w:pStyle w:val="Compact"/>
        <w:numPr>
          <w:ilvl w:val="0"/>
          <w:numId w:val="27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Customer complaints → Enhanced customer satisfaction tracking</w:t>
      </w:r>
    </w:p>
    <w:p w14:paraId="2424ECC8" w14:textId="77777777" w:rsidR="000C4D3A" w:rsidRPr="00E45DD3" w:rsidRDefault="00000000">
      <w:pPr>
        <w:pStyle w:val="Compact"/>
        <w:numPr>
          <w:ilvl w:val="0"/>
          <w:numId w:val="27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PSP relationship issues → Gradual volume changes, not sudden shifts</w:t>
      </w:r>
    </w:p>
    <w:p w14:paraId="379C7BD7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36" w:name="Xe3ba8ab24e18a612a3ba39ff8a1e060978d295a"/>
      <w:bookmarkEnd w:id="35"/>
      <w:r w:rsidRPr="00E45DD3">
        <w:rPr>
          <w:rFonts w:ascii="Times New Roman" w:hAnsi="Times New Roman" w:cs="Times New Roman"/>
        </w:rPr>
        <w:t>9.3 Success Measurement</w:t>
      </w:r>
    </w:p>
    <w:p w14:paraId="0947B004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Primary Metrics:</w:t>
      </w:r>
    </w:p>
    <w:p w14:paraId="1E3832D1" w14:textId="77777777" w:rsidR="000C4D3A" w:rsidRPr="00E45DD3" w:rsidRDefault="00000000">
      <w:pPr>
        <w:pStyle w:val="Compact"/>
        <w:numPr>
          <w:ilvl w:val="0"/>
          <w:numId w:val="28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ransaction success rate improvement &gt; 2%</w:t>
      </w:r>
    </w:p>
    <w:p w14:paraId="6D023997" w14:textId="77777777" w:rsidR="000C4D3A" w:rsidRPr="00E45DD3" w:rsidRDefault="00000000">
      <w:pPr>
        <w:pStyle w:val="Compact"/>
        <w:numPr>
          <w:ilvl w:val="0"/>
          <w:numId w:val="28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Processing cost reduction &gt; 5%</w:t>
      </w:r>
    </w:p>
    <w:p w14:paraId="09684281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Secondary Metrics:</w:t>
      </w:r>
    </w:p>
    <w:p w14:paraId="7FCC1105" w14:textId="77777777" w:rsidR="000C4D3A" w:rsidRPr="00E45DD3" w:rsidRDefault="00000000">
      <w:pPr>
        <w:pStyle w:val="Compact"/>
        <w:numPr>
          <w:ilvl w:val="0"/>
          <w:numId w:val="29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Reduced manual work for operations team</w:t>
      </w:r>
    </w:p>
    <w:p w14:paraId="52B5FBEE" w14:textId="77777777" w:rsidR="000C4D3A" w:rsidRPr="00E45DD3" w:rsidRDefault="00000000">
      <w:pPr>
        <w:pStyle w:val="Compact"/>
        <w:numPr>
          <w:ilvl w:val="0"/>
          <w:numId w:val="29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Faster payment processing times</w:t>
      </w:r>
    </w:p>
    <w:p w14:paraId="2A8EB0E7" w14:textId="77777777" w:rsidR="000C4D3A" w:rsidRPr="00E45DD3" w:rsidRDefault="00000000">
      <w:pPr>
        <w:pStyle w:val="Compact"/>
        <w:numPr>
          <w:ilvl w:val="0"/>
          <w:numId w:val="29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Improved customer satisfaction scores</w:t>
      </w:r>
    </w:p>
    <w:p w14:paraId="3F2566C9" w14:textId="77777777" w:rsidR="000C4D3A" w:rsidRPr="00E45DD3" w:rsidRDefault="00000000">
      <w:pPr>
        <w:pStyle w:val="Compact"/>
        <w:numPr>
          <w:ilvl w:val="0"/>
          <w:numId w:val="29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Fewer customer service calls about payment issues</w:t>
      </w:r>
    </w:p>
    <w:p w14:paraId="18E4F0D5" w14:textId="77777777" w:rsidR="000C4D3A" w:rsidRPr="00E45DD3" w:rsidRDefault="00000000">
      <w:p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pict w14:anchorId="1BB6238A">
          <v:rect id="_x0000_i1503" style="width:0;height:1.5pt" o:hralign="center" o:hrstd="t" o:hr="t"/>
        </w:pict>
      </w:r>
    </w:p>
    <w:p w14:paraId="21F7DD9E" w14:textId="77777777" w:rsidR="000C4D3A" w:rsidRPr="00E45DD3" w:rsidRDefault="00000000">
      <w:pPr>
        <w:pStyle w:val="Heading2"/>
        <w:rPr>
          <w:rFonts w:ascii="Times New Roman" w:hAnsi="Times New Roman" w:cs="Times New Roman"/>
        </w:rPr>
      </w:pPr>
      <w:bookmarkStart w:id="37" w:name="Xc08366fdd8ce4bba8e9450d31be506a2b934a79"/>
      <w:bookmarkEnd w:id="33"/>
      <w:bookmarkEnd w:id="36"/>
      <w:r w:rsidRPr="00E45DD3">
        <w:rPr>
          <w:rFonts w:ascii="Times New Roman" w:hAnsi="Times New Roman" w:cs="Times New Roman"/>
        </w:rPr>
        <w:t>10. Conclusions</w:t>
      </w:r>
    </w:p>
    <w:p w14:paraId="3CFDBFC1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38" w:name="X591d2312210785645da27c355841e37dd8c01be"/>
      <w:r w:rsidRPr="00E45DD3">
        <w:rPr>
          <w:rFonts w:ascii="Times New Roman" w:hAnsi="Times New Roman" w:cs="Times New Roman"/>
        </w:rPr>
        <w:t>10.1 Key Findings Summary</w:t>
      </w:r>
    </w:p>
    <w:p w14:paraId="6DB22248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This project demonstrates that machine learning can significantly improve PSP selection:</w:t>
      </w:r>
    </w:p>
    <w:p w14:paraId="65DA15D2" w14:textId="77777777" w:rsidR="000C4D3A" w:rsidRPr="00E45DD3" w:rsidRDefault="00000000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Massive improvement potential:</w:t>
      </w:r>
      <w:r w:rsidRPr="00E45DD3">
        <w:rPr>
          <w:rFonts w:ascii="Times New Roman" w:hAnsi="Times New Roman" w:cs="Times New Roman"/>
        </w:rPr>
        <w:t xml:space="preserve"> 170% success rate increase and 74% cost reduction</w:t>
      </w:r>
    </w:p>
    <w:p w14:paraId="7A840841" w14:textId="77777777" w:rsidR="000C4D3A" w:rsidRPr="00E45DD3" w:rsidRDefault="00000000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Data quality matters:</w:t>
      </w:r>
      <w:r w:rsidRPr="00E45DD3">
        <w:rPr>
          <w:rFonts w:ascii="Times New Roman" w:hAnsi="Times New Roman" w:cs="Times New Roman"/>
        </w:rPr>
        <w:t xml:space="preserve"> Handling duplicate attempts was crucial for accurate modeling</w:t>
      </w:r>
    </w:p>
    <w:p w14:paraId="363DA631" w14:textId="77777777" w:rsidR="000C4D3A" w:rsidRPr="00E45DD3" w:rsidRDefault="00000000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3D security impact:</w:t>
      </w:r>
      <w:r w:rsidRPr="00E45DD3">
        <w:rPr>
          <w:rFonts w:ascii="Times New Roman" w:hAnsi="Times New Roman" w:cs="Times New Roman"/>
        </w:rPr>
        <w:t xml:space="preserve"> Simple 5.6% boost available through better customer education</w:t>
      </w:r>
    </w:p>
    <w:p w14:paraId="761D73F3" w14:textId="77777777" w:rsidR="000C4D3A" w:rsidRPr="00E45DD3" w:rsidRDefault="00000000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PSP performance varies dramatically:</w:t>
      </w:r>
      <w:r w:rsidRPr="00E45DD3">
        <w:rPr>
          <w:rFonts w:ascii="Times New Roman" w:hAnsi="Times New Roman" w:cs="Times New Roman"/>
        </w:rPr>
        <w:t xml:space="preserve"> Goldcard (40.6% success) vs Simplecard (15.8% success)</w:t>
      </w:r>
    </w:p>
    <w:p w14:paraId="62F61C6C" w14:textId="77777777" w:rsidR="000C4D3A" w:rsidRPr="00E45DD3" w:rsidRDefault="00000000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Model reliability:</w:t>
      </w:r>
      <w:r w:rsidRPr="00E45DD3">
        <w:rPr>
          <w:rFonts w:ascii="Times New Roman" w:hAnsi="Times New Roman" w:cs="Times New Roman"/>
        </w:rPr>
        <w:t xml:space="preserve"> High precision means low risk when following recommendations</w:t>
      </w:r>
    </w:p>
    <w:p w14:paraId="16AD51D9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39" w:name="Xdcda50e75e85143dcbb292c12c76327867982b4"/>
      <w:bookmarkEnd w:id="38"/>
      <w:r w:rsidRPr="00E45DD3">
        <w:rPr>
          <w:rFonts w:ascii="Times New Roman" w:hAnsi="Times New Roman" w:cs="Times New Roman"/>
        </w:rPr>
        <w:t>10.2 Business Recommendations</w:t>
      </w:r>
    </w:p>
    <w:p w14:paraId="1229B9EB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Immediate Actions (Next 30 Days):</w:t>
      </w:r>
    </w:p>
    <w:p w14:paraId="65CE15CE" w14:textId="77777777" w:rsidR="000C4D3A" w:rsidRPr="00E45DD3" w:rsidRDefault="00000000">
      <w:pPr>
        <w:pStyle w:val="Compact"/>
        <w:numPr>
          <w:ilvl w:val="0"/>
          <w:numId w:val="31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Secure management approval for pilot testing</w:t>
      </w:r>
    </w:p>
    <w:p w14:paraId="2E276AD6" w14:textId="77777777" w:rsidR="000C4D3A" w:rsidRPr="00E45DD3" w:rsidRDefault="00000000">
      <w:pPr>
        <w:pStyle w:val="Compact"/>
        <w:numPr>
          <w:ilvl w:val="0"/>
          <w:numId w:val="31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Begin technical setup for model integration</w:t>
      </w:r>
    </w:p>
    <w:p w14:paraId="393A55E8" w14:textId="77777777" w:rsidR="000C4D3A" w:rsidRPr="00E45DD3" w:rsidRDefault="00000000">
      <w:pPr>
        <w:pStyle w:val="Compact"/>
        <w:numPr>
          <w:ilvl w:val="0"/>
          <w:numId w:val="31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Start training operations team on new dashboard</w:t>
      </w:r>
    </w:p>
    <w:p w14:paraId="0DFE67AC" w14:textId="77777777" w:rsidR="000C4D3A" w:rsidRPr="00E45DD3" w:rsidRDefault="00000000">
      <w:pPr>
        <w:pStyle w:val="Compact"/>
        <w:numPr>
          <w:ilvl w:val="0"/>
          <w:numId w:val="31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Implement Phase 1 shadow mode testing</w:t>
      </w:r>
    </w:p>
    <w:p w14:paraId="73DBE269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Strategic Initiatives (Next 6 Months):</w:t>
      </w:r>
    </w:p>
    <w:p w14:paraId="5589C76F" w14:textId="77777777" w:rsidR="000C4D3A" w:rsidRPr="00E45DD3" w:rsidRDefault="00000000">
      <w:pPr>
        <w:pStyle w:val="Compact"/>
        <w:numPr>
          <w:ilvl w:val="0"/>
          <w:numId w:val="32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Renegotiate contracts with high-performing PSPs</w:t>
      </w:r>
    </w:p>
    <w:p w14:paraId="21B4DFBE" w14:textId="77777777" w:rsidR="000C4D3A" w:rsidRPr="00E45DD3" w:rsidRDefault="00000000">
      <w:pPr>
        <w:pStyle w:val="Compact"/>
        <w:numPr>
          <w:ilvl w:val="0"/>
          <w:numId w:val="32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Launch customer education campaign about 3D security benefits</w:t>
      </w:r>
    </w:p>
    <w:p w14:paraId="32F83D83" w14:textId="77777777" w:rsidR="000C4D3A" w:rsidRPr="00E45DD3" w:rsidRDefault="00000000">
      <w:pPr>
        <w:pStyle w:val="Compact"/>
        <w:numPr>
          <w:ilvl w:val="0"/>
          <w:numId w:val="32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Expand model to other geographic regions</w:t>
      </w:r>
    </w:p>
    <w:p w14:paraId="785C9AFC" w14:textId="77777777" w:rsidR="000C4D3A" w:rsidRPr="00E45DD3" w:rsidRDefault="00000000">
      <w:pPr>
        <w:pStyle w:val="Compact"/>
        <w:numPr>
          <w:ilvl w:val="0"/>
          <w:numId w:val="32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Integrate additional data sources (customer history, seasonal patterns)</w:t>
      </w:r>
    </w:p>
    <w:p w14:paraId="13B2B1EE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Long-term Vision (1-2 Years):</w:t>
      </w:r>
    </w:p>
    <w:p w14:paraId="4960BF04" w14:textId="77777777" w:rsidR="000C4D3A" w:rsidRPr="00E45DD3" w:rsidRDefault="00000000">
      <w:pPr>
        <w:pStyle w:val="Compact"/>
        <w:numPr>
          <w:ilvl w:val="0"/>
          <w:numId w:val="33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lastRenderedPageBreak/>
        <w:t>Fully automated PSP selection with minimal manual intervention</w:t>
      </w:r>
    </w:p>
    <w:p w14:paraId="1F8CE834" w14:textId="77777777" w:rsidR="000C4D3A" w:rsidRPr="00E45DD3" w:rsidRDefault="00000000">
      <w:pPr>
        <w:pStyle w:val="Compact"/>
        <w:numPr>
          <w:ilvl w:val="0"/>
          <w:numId w:val="33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Integration with fraud detection and risk management systems</w:t>
      </w:r>
    </w:p>
    <w:p w14:paraId="7BB4CE01" w14:textId="77777777" w:rsidR="000C4D3A" w:rsidRPr="00E45DD3" w:rsidRDefault="00000000">
      <w:pPr>
        <w:pStyle w:val="Compact"/>
        <w:numPr>
          <w:ilvl w:val="0"/>
          <w:numId w:val="33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Real-time model learning and adaptation</w:t>
      </w:r>
    </w:p>
    <w:p w14:paraId="625008A1" w14:textId="77777777" w:rsidR="000C4D3A" w:rsidRPr="00E45DD3" w:rsidRDefault="00000000">
      <w:pPr>
        <w:pStyle w:val="Compact"/>
        <w:numPr>
          <w:ilvl w:val="0"/>
          <w:numId w:val="33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Expansion to other payment methods beyond credit cards</w:t>
      </w:r>
    </w:p>
    <w:p w14:paraId="3367E387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40" w:name="Xf9663922dd2caa91b85d5b3b7bc856fe0a1c0f7"/>
      <w:bookmarkEnd w:id="39"/>
      <w:r w:rsidRPr="00E45DD3">
        <w:rPr>
          <w:rFonts w:ascii="Times New Roman" w:hAnsi="Times New Roman" w:cs="Times New Roman"/>
        </w:rPr>
        <w:t>10.3 Expected Business Impact</w:t>
      </w:r>
    </w:p>
    <w:p w14:paraId="3390801F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Conservative Projections:</w:t>
      </w:r>
    </w:p>
    <w:p w14:paraId="498FE314" w14:textId="77777777" w:rsidR="000C4D3A" w:rsidRPr="00E45DD3" w:rsidRDefault="00000000">
      <w:pPr>
        <w:pStyle w:val="Compact"/>
        <w:numPr>
          <w:ilvl w:val="0"/>
          <w:numId w:val="34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Annual cost savings: €1.5+ million</w:t>
      </w:r>
    </w:p>
    <w:p w14:paraId="30074A7C" w14:textId="77777777" w:rsidR="000C4D3A" w:rsidRPr="00E45DD3" w:rsidRDefault="00000000">
      <w:pPr>
        <w:pStyle w:val="Compact"/>
        <w:numPr>
          <w:ilvl w:val="0"/>
          <w:numId w:val="34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Success rate improvement: +170%</w:t>
      </w:r>
    </w:p>
    <w:p w14:paraId="22C1572F" w14:textId="77777777" w:rsidR="000C4D3A" w:rsidRPr="00E45DD3" w:rsidRDefault="00000000">
      <w:pPr>
        <w:pStyle w:val="Compact"/>
        <w:numPr>
          <w:ilvl w:val="0"/>
          <w:numId w:val="34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Customer satisfaction increase: Fewer failed payments</w:t>
      </w:r>
    </w:p>
    <w:p w14:paraId="6E3A5B45" w14:textId="77777777" w:rsidR="000C4D3A" w:rsidRPr="00E45DD3" w:rsidRDefault="00000000">
      <w:pPr>
        <w:pStyle w:val="Compact"/>
        <w:numPr>
          <w:ilvl w:val="0"/>
          <w:numId w:val="34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Operational efficiency: Reduced manual decision-making time</w:t>
      </w:r>
    </w:p>
    <w:p w14:paraId="4FCC64EB" w14:textId="77777777" w:rsidR="000C4D3A" w:rsidRPr="00E45DD3" w:rsidRDefault="00000000">
      <w:pPr>
        <w:pStyle w:val="FirstParagraph"/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  <w:b/>
          <w:bCs/>
        </w:rPr>
        <w:t>Return on Investment:</w:t>
      </w:r>
      <w:r w:rsidRPr="00E45DD3">
        <w:rPr>
          <w:rFonts w:ascii="Times New Roman" w:hAnsi="Times New Roman" w:cs="Times New Roman"/>
        </w:rPr>
        <w:t xml:space="preserve"> The implementation costs (development, infrastructure, training) would likely be recovered within 2-3 months through cost savings alone, making this a highly attractive business investment.</w:t>
      </w:r>
    </w:p>
    <w:p w14:paraId="6F487923" w14:textId="77777777" w:rsidR="000C4D3A" w:rsidRPr="00E45DD3" w:rsidRDefault="00000000">
      <w:pPr>
        <w:pStyle w:val="Heading3"/>
        <w:rPr>
          <w:rFonts w:ascii="Times New Roman" w:hAnsi="Times New Roman" w:cs="Times New Roman"/>
        </w:rPr>
      </w:pPr>
      <w:bookmarkStart w:id="41" w:name="X23fe80691a4382e48316b8ba90f662d58bfcff2"/>
      <w:bookmarkEnd w:id="40"/>
      <w:r w:rsidRPr="00E45DD3">
        <w:rPr>
          <w:rFonts w:ascii="Times New Roman" w:hAnsi="Times New Roman" w:cs="Times New Roman"/>
        </w:rPr>
        <w:t>10.4 Next Steps</w:t>
      </w:r>
    </w:p>
    <w:p w14:paraId="4A5C37E3" w14:textId="77777777" w:rsidR="000C4D3A" w:rsidRPr="00E45DD3" w:rsidRDefault="00000000">
      <w:pPr>
        <w:pStyle w:val="Compact"/>
        <w:numPr>
          <w:ilvl w:val="0"/>
          <w:numId w:val="35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Present findings to senior management for approval</w:t>
      </w:r>
    </w:p>
    <w:p w14:paraId="4ED8E930" w14:textId="77777777" w:rsidR="000C4D3A" w:rsidRPr="00E45DD3" w:rsidRDefault="00000000">
      <w:pPr>
        <w:pStyle w:val="Compact"/>
        <w:numPr>
          <w:ilvl w:val="0"/>
          <w:numId w:val="35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Coordinate with IT team for technical integration</w:t>
      </w:r>
    </w:p>
    <w:p w14:paraId="7276BB97" w14:textId="77777777" w:rsidR="000C4D3A" w:rsidRPr="00E45DD3" w:rsidRDefault="00000000">
      <w:pPr>
        <w:pStyle w:val="Compact"/>
        <w:numPr>
          <w:ilvl w:val="0"/>
          <w:numId w:val="35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Develop detailed training materials for operations staff</w:t>
      </w:r>
    </w:p>
    <w:p w14:paraId="500771F0" w14:textId="77777777" w:rsidR="000C4D3A" w:rsidRPr="00E45DD3" w:rsidRDefault="00000000">
      <w:pPr>
        <w:pStyle w:val="Compact"/>
        <w:numPr>
          <w:ilvl w:val="0"/>
          <w:numId w:val="35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Launch pilot program with careful monitoring</w:t>
      </w:r>
    </w:p>
    <w:p w14:paraId="48AAD52F" w14:textId="77777777" w:rsidR="000C4D3A" w:rsidRPr="00E45DD3" w:rsidRDefault="00000000">
      <w:pPr>
        <w:pStyle w:val="Compact"/>
        <w:numPr>
          <w:ilvl w:val="0"/>
          <w:numId w:val="35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Establish ongoing model maintenance and improvement processes</w:t>
      </w:r>
    </w:p>
    <w:p w14:paraId="5CC15379" w14:textId="77777777" w:rsidR="000C4D3A" w:rsidRPr="00E45DD3" w:rsidRDefault="00000000">
      <w:p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pict w14:anchorId="357E2FFD">
          <v:rect id="_x0000_i1504" style="width:0;height:1.5pt" o:hralign="center" o:hrstd="t" o:hr="t"/>
        </w:pict>
      </w:r>
    </w:p>
    <w:p w14:paraId="7FAC3C45" w14:textId="77777777" w:rsidR="000C4D3A" w:rsidRPr="00E45DD3" w:rsidRDefault="00000000">
      <w:pPr>
        <w:pStyle w:val="Heading2"/>
        <w:rPr>
          <w:rFonts w:ascii="Times New Roman" w:hAnsi="Times New Roman" w:cs="Times New Roman"/>
        </w:rPr>
      </w:pPr>
      <w:bookmarkStart w:id="42" w:name="references"/>
      <w:bookmarkEnd w:id="37"/>
      <w:bookmarkEnd w:id="41"/>
      <w:r w:rsidRPr="00E45DD3">
        <w:rPr>
          <w:rFonts w:ascii="Times New Roman" w:hAnsi="Times New Roman" w:cs="Times New Roman"/>
        </w:rPr>
        <w:t>References</w:t>
      </w:r>
    </w:p>
    <w:p w14:paraId="0D9111D0" w14:textId="77777777" w:rsidR="000C4D3A" w:rsidRPr="00E45DD3" w:rsidRDefault="00000000">
      <w:pPr>
        <w:pStyle w:val="Compact"/>
        <w:numPr>
          <w:ilvl w:val="0"/>
          <w:numId w:val="36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Breiman, L. (2001). Random Forests. Machine Learning, 45(1), 5-32.</w:t>
      </w:r>
    </w:p>
    <w:p w14:paraId="11651E06" w14:textId="77777777" w:rsidR="000C4D3A" w:rsidRPr="00E45DD3" w:rsidRDefault="00000000">
      <w:pPr>
        <w:pStyle w:val="Compact"/>
        <w:numPr>
          <w:ilvl w:val="0"/>
          <w:numId w:val="36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Chapman, P., Clinton, J., Kerber, R., Khabaza, T., Reinartz, T., Shearer, C., &amp; Wirth, R. (2000). CRISP-DM 1.0: Step-by-step data mining guide. SPSS Inc.</w:t>
      </w:r>
    </w:p>
    <w:p w14:paraId="6F3D8E44" w14:textId="77777777" w:rsidR="000C4D3A" w:rsidRPr="00E45DD3" w:rsidRDefault="00000000">
      <w:pPr>
        <w:pStyle w:val="Compact"/>
        <w:numPr>
          <w:ilvl w:val="0"/>
          <w:numId w:val="36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Hastie, T., Tibshirani, R., &amp; Friedman, J. (2009). The Elements of Statistical Learning: Data Mining, Inference, and Prediction. Springer.</w:t>
      </w:r>
    </w:p>
    <w:p w14:paraId="2787A87D" w14:textId="77777777" w:rsidR="000C4D3A" w:rsidRPr="00E45DD3" w:rsidRDefault="00000000">
      <w:pPr>
        <w:pStyle w:val="Compact"/>
        <w:numPr>
          <w:ilvl w:val="0"/>
          <w:numId w:val="36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James, G., Witten, D., Hastie, T., &amp; Tibshirani, R. (2013). An Introduction to Statistical Learning with Applications in R. Springer.</w:t>
      </w:r>
    </w:p>
    <w:p w14:paraId="1A577889" w14:textId="77777777" w:rsidR="000C4D3A" w:rsidRPr="00E45DD3" w:rsidRDefault="00000000">
      <w:pPr>
        <w:pStyle w:val="Compact"/>
        <w:numPr>
          <w:ilvl w:val="0"/>
          <w:numId w:val="36"/>
        </w:num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t>Pedregosa, F., et al. (2011). Scikit-learn: Machine Learning in Python. Journal of Machine Learning Research, 12, 2825-2830.</w:t>
      </w:r>
    </w:p>
    <w:p w14:paraId="33B095B3" w14:textId="77777777" w:rsidR="000C4D3A" w:rsidRPr="00E45DD3" w:rsidRDefault="00000000">
      <w:pPr>
        <w:rPr>
          <w:rFonts w:ascii="Times New Roman" w:hAnsi="Times New Roman" w:cs="Times New Roman"/>
        </w:rPr>
      </w:pPr>
      <w:r w:rsidRPr="00E45DD3">
        <w:rPr>
          <w:rFonts w:ascii="Times New Roman" w:hAnsi="Times New Roman" w:cs="Times New Roman"/>
        </w:rPr>
        <w:pict w14:anchorId="4503C1FE">
          <v:rect id="_x0000_i1505" style="width:0;height:1.5pt" o:hralign="center" o:hrstd="t" o:hr="t"/>
        </w:pict>
      </w:r>
    </w:p>
    <w:p w14:paraId="186BCA7F" w14:textId="77777777" w:rsidR="000C4D3A" w:rsidRPr="00E45DD3" w:rsidRDefault="00000000">
      <w:pPr>
        <w:pStyle w:val="Heading2"/>
        <w:rPr>
          <w:rFonts w:ascii="Times New Roman" w:hAnsi="Times New Roman" w:cs="Times New Roman"/>
        </w:rPr>
      </w:pPr>
      <w:bookmarkStart w:id="43" w:name="Xb1bdc4985a74af5de8956e1b0d106e428295b9a"/>
      <w:bookmarkEnd w:id="42"/>
      <w:r w:rsidRPr="00E45DD3">
        <w:rPr>
          <w:rFonts w:ascii="Times New Roman" w:hAnsi="Times New Roman" w:cs="Times New Roman"/>
        </w:rPr>
        <w:t>Appendix A: Complete Python Code Implementation</w:t>
      </w:r>
    </w:p>
    <w:bookmarkEnd w:id="0"/>
    <w:bookmarkEnd w:id="43"/>
    <w:p w14:paraId="1C85C83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Credit Card Payment Service Provider (PSP) Forecasting Model</w:t>
      </w:r>
    </w:p>
    <w:p w14:paraId="535E074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5949CB7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mpor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anda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a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d</w:t>
      </w:r>
    </w:p>
    <w:p w14:paraId="7F106A0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mpor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numpy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a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np</w:t>
      </w:r>
    </w:p>
    <w:p w14:paraId="33C1674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mpor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matplotlib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yplot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a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lt</w:t>
      </w:r>
      <w:proofErr w:type="spellEnd"/>
    </w:p>
    <w:p w14:paraId="1DA4516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mpor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eabor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a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ns</w:t>
      </w:r>
      <w:proofErr w:type="spellEnd"/>
    </w:p>
    <w:p w14:paraId="43D2EBB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rom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datetim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mpor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datetim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timedelta</w:t>
      </w:r>
      <w:proofErr w:type="spellEnd"/>
    </w:p>
    <w:p w14:paraId="0DAA113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mpor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warnings</w:t>
      </w:r>
    </w:p>
    <w:p w14:paraId="5063523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warning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filterwarning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ignor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D5686D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lastRenderedPageBreak/>
        <w:t>from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klear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model</w:t>
      </w:r>
      <w:proofErr w:type="gramEnd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_selectio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mpor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rain_test_spli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cross_val_scor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GridSearchCV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tratifiedKFold</w:t>
      </w:r>
      <w:proofErr w:type="spellEnd"/>
    </w:p>
    <w:p w14:paraId="4B7EAA2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rom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klear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ensembl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mpor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RandomForestClassifier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GradientBoostingClassifier</w:t>
      </w:r>
      <w:proofErr w:type="spellEnd"/>
    </w:p>
    <w:p w14:paraId="5553B7F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rom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klear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linear</w:t>
      </w:r>
      <w:proofErr w:type="gramEnd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_mode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mpor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LogisticRegression</w:t>
      </w:r>
    </w:p>
    <w:p w14:paraId="07C6933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rom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klear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reprocessing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mpor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LabelEncoder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tandardScaler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OneHotEncoder</w:t>
      </w:r>
      <w:proofErr w:type="spellEnd"/>
    </w:p>
    <w:p w14:paraId="6809ABA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rom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klear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metric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mpor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classification_repor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confusion_matrix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accuracy_score</w:t>
      </w:r>
      <w:proofErr w:type="spellEnd"/>
    </w:p>
    <w:p w14:paraId="560BBC6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rom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klear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metric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mpor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ecision_scor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recall_scor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f1_scor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roc_auc_score</w:t>
      </w:r>
      <w:proofErr w:type="spellEnd"/>
    </w:p>
    <w:p w14:paraId="1B4789D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rom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klear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compos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mpor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ColumnTransformer</w:t>
      </w:r>
      <w:proofErr w:type="spellEnd"/>
    </w:p>
    <w:p w14:paraId="2280EA4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rom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klear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ipelin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mpor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ipeline</w:t>
      </w:r>
    </w:p>
    <w:p w14:paraId="46A9985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rom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klear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imput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mpor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impleImputer</w:t>
      </w:r>
      <w:proofErr w:type="spellEnd"/>
    </w:p>
    <w:p w14:paraId="7345171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l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tyl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us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default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C92D77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n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_palett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husl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861E16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0E11041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=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8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DD6876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CREDIT CARD PAYMENT SERVICE PROVIDER (PSP) FORECASTING MODEL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A1531D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=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8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A26D50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Business Objective: Optimize PSP selection to maximize success rate and minimize costs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EC692E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=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8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2FDA3D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4782803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747D780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1. CRISP-DM PROJECT ORGANIZATION</w:t>
      </w:r>
    </w:p>
    <w:p w14:paraId="0C735BC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4095694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3EF42C7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1. PROJECT ORGANIZATION (CRISP-DM)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85ADE7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-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1158A7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026EE90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oject_structur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""</w:t>
      </w:r>
    </w:p>
    <w:p w14:paraId="73ED8E0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Proposed Git Repository Structure:</w:t>
      </w:r>
    </w:p>
    <w:p w14:paraId="7B6F558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├── data/</w:t>
      </w:r>
    </w:p>
    <w:p w14:paraId="7930ED7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│   ├── raw/                    # Original datasets (dataset.xlsx)</w:t>
      </w:r>
    </w:p>
    <w:p w14:paraId="6513BF5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│   ├── processed/              # Cleaned and processed data</w:t>
      </w:r>
    </w:p>
    <w:p w14:paraId="41A0018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│   └── external/               # External data sources</w:t>
      </w:r>
    </w:p>
    <w:p w14:paraId="3266CC1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├── notebooks/</w:t>
      </w:r>
    </w:p>
    <w:p w14:paraId="2CAF7AF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│   ├── 01_data_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exploration.ipynb</w:t>
      </w:r>
      <w:proofErr w:type="gramEnd"/>
    </w:p>
    <w:p w14:paraId="630D714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│   ├── 02_data_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preprocessing.ipynb</w:t>
      </w:r>
      <w:proofErr w:type="gramEnd"/>
    </w:p>
    <w:p w14:paraId="15BFB44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│   ├── 03_model_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development.ipynb</w:t>
      </w:r>
      <w:proofErr w:type="gramEnd"/>
    </w:p>
    <w:p w14:paraId="7674729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│   └── 04_model_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evaluation.ipynb</w:t>
      </w:r>
      <w:proofErr w:type="gramEnd"/>
    </w:p>
    <w:p w14:paraId="6C5DFB4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├── 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src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/</w:t>
      </w:r>
    </w:p>
    <w:p w14:paraId="6C7DB19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│   ├── data/                   # Data processing scripts</w:t>
      </w:r>
    </w:p>
    <w:p w14:paraId="2D124C1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│   ├── features/               # Feature engineering</w:t>
      </w:r>
    </w:p>
    <w:p w14:paraId="31FCDEC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│   ├── models/                 # Model training scripts</w:t>
      </w:r>
    </w:p>
    <w:p w14:paraId="4CFC21E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│   └── visualization/          # Plotting utilities</w:t>
      </w:r>
    </w:p>
    <w:p w14:paraId="7FADAD6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├── models/                     # Trained model artifacts</w:t>
      </w:r>
    </w:p>
    <w:p w14:paraId="44E2266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├── reports/</w:t>
      </w:r>
    </w:p>
    <w:p w14:paraId="32E728B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lastRenderedPageBreak/>
        <w:t>│   ├── figures/                # Generated graphics</w:t>
      </w:r>
    </w:p>
    <w:p w14:paraId="6910AC6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│   └── final_report.pdf</w:t>
      </w:r>
    </w:p>
    <w:p w14:paraId="3FB385D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├── requirements.txt</w:t>
      </w:r>
    </w:p>
    <w:p w14:paraId="6521BA4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└── README.md</w:t>
      </w:r>
    </w:p>
    <w:p w14:paraId="59F432B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0849CF0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RISP-DM Phases:</w:t>
      </w:r>
    </w:p>
    <w:p w14:paraId="129701E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1. Business Understanding </w:t>
      </w:r>
      <w:r w:rsidRPr="006D4991">
        <w:rPr>
          <w:rFonts w:ascii="Segoe UI Symbol" w:eastAsia="Times New Roman" w:hAnsi="Segoe UI Symbol" w:cs="Segoe UI Symbol"/>
          <w:color w:val="98C379"/>
          <w:sz w:val="21"/>
          <w:szCs w:val="21"/>
          <w:lang w:val="en-PK" w:eastAsia="en-PK"/>
        </w:rPr>
        <w:t>✓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(PSP cost optimization)</w:t>
      </w:r>
    </w:p>
    <w:p w14:paraId="4630B8A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2. Data Understanding </w:t>
      </w:r>
      <w:r w:rsidRPr="006D4991">
        <w:rPr>
          <w:rFonts w:ascii="Segoe UI Symbol" w:eastAsia="Times New Roman" w:hAnsi="Segoe UI Symbol" w:cs="Segoe UI Symbol"/>
          <w:color w:val="98C379"/>
          <w:sz w:val="21"/>
          <w:szCs w:val="21"/>
          <w:lang w:val="en-PK" w:eastAsia="en-PK"/>
        </w:rPr>
        <w:t>✓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(Explore dataset.xlsx)</w:t>
      </w:r>
    </w:p>
    <w:p w14:paraId="5628F8A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3. Data Preparation </w:t>
      </w:r>
      <w:r w:rsidRPr="006D4991">
        <w:rPr>
          <w:rFonts w:ascii="Segoe UI Symbol" w:eastAsia="Times New Roman" w:hAnsi="Segoe UI Symbol" w:cs="Segoe UI Symbol"/>
          <w:color w:val="98C379"/>
          <w:sz w:val="21"/>
          <w:szCs w:val="21"/>
          <w:lang w:val="en-PK" w:eastAsia="en-PK"/>
        </w:rPr>
        <w:t>✓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(Handle multiple attempts, feature engineering)</w:t>
      </w:r>
    </w:p>
    <w:p w14:paraId="7CD7B63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4. 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Modeling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</w:t>
      </w:r>
      <w:r w:rsidRPr="006D4991">
        <w:rPr>
          <w:rFonts w:ascii="Segoe UI Symbol" w:eastAsia="Times New Roman" w:hAnsi="Segoe UI Symbol" w:cs="Segoe UI Symbol"/>
          <w:color w:val="98C379"/>
          <w:sz w:val="21"/>
          <w:szCs w:val="21"/>
          <w:lang w:val="en-PK" w:eastAsia="en-PK"/>
        </w:rPr>
        <w:t>✓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(Classification models for PSP selection)</w:t>
      </w:r>
    </w:p>
    <w:p w14:paraId="7A75775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5. Evaluation </w:t>
      </w:r>
      <w:r w:rsidRPr="006D4991">
        <w:rPr>
          <w:rFonts w:ascii="Segoe UI Symbol" w:eastAsia="Times New Roman" w:hAnsi="Segoe UI Symbol" w:cs="Segoe UI Symbol"/>
          <w:color w:val="98C379"/>
          <w:sz w:val="21"/>
          <w:szCs w:val="21"/>
          <w:lang w:val="en-PK" w:eastAsia="en-PK"/>
        </w:rPr>
        <w:t>✓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(Business metrics: success rate + cost reduction)</w:t>
      </w:r>
    </w:p>
    <w:p w14:paraId="077093C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6. Deployment </w:t>
      </w:r>
      <w:r w:rsidRPr="006D4991">
        <w:rPr>
          <w:rFonts w:ascii="Segoe UI Symbol" w:eastAsia="Times New Roman" w:hAnsi="Segoe UI Symbol" w:cs="Segoe UI Symbol"/>
          <w:color w:val="98C379"/>
          <w:sz w:val="21"/>
          <w:szCs w:val="21"/>
          <w:lang w:val="en-PK" w:eastAsia="en-PK"/>
        </w:rPr>
        <w:t>✓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(GUI proposal for daily operations)</w:t>
      </w:r>
    </w:p>
    <w:p w14:paraId="04E242A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""</w:t>
      </w:r>
    </w:p>
    <w:p w14:paraId="77233F0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oject_structur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E35EB4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158ECBE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2230DB4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2. BUSINESS UNDERSTANDING</w:t>
      </w:r>
    </w:p>
    <w:p w14:paraId="4758C00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32CCB8B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72D655C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2. BUSINESS UNDERSTANDING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3A6DB8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-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34101F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7FF6445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Define PSP costs structure from the assignment</w:t>
      </w:r>
    </w:p>
    <w:p w14:paraId="25A899F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cos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{</w:t>
      </w:r>
    </w:p>
    <w:p w14:paraId="50287DC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Moneycar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: {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.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failur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.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},</w:t>
      </w:r>
    </w:p>
    <w:p w14:paraId="3C6D8F8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Goldcar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: {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0.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failur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.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},</w:t>
      </w:r>
    </w:p>
    <w:p w14:paraId="5228519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UK_Car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: {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3.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failur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.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},</w:t>
      </w:r>
    </w:p>
    <w:p w14:paraId="6FCFBB8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Simplecar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: {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.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failur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5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}</w:t>
      </w:r>
    </w:p>
    <w:p w14:paraId="0F599BB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}</w:t>
      </w:r>
    </w:p>
    <w:p w14:paraId="7BB83A9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65AD5F2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PSP Cost Structure (from business requirements)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728CF0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o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item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:</w:t>
      </w:r>
    </w:p>
    <w:p w14:paraId="039C558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  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: Success=€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, Failure=€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failur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F8914A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68E9F58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Business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Goals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27D11F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1. Increase transaction success rate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327D78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2. Minimize transaction costs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A83132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3. Replace manual rule-based PSP selection with ML-driven approach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182AE3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4D622EC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4AAA388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3. DATA LOADING AND UNDERSTANDING</w:t>
      </w:r>
    </w:p>
    <w:p w14:paraId="7F46720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4C911CC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76090A8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3. DATA LOADING AND UNDERSTANDING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3E5C4E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-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0BF55B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3749179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Load the actual dataset</w:t>
      </w:r>
    </w:p>
    <w:p w14:paraId="0A1BC7B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lastRenderedPageBreak/>
        <w:t>try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:</w:t>
      </w:r>
    </w:p>
    <w:p w14:paraId="66C97D9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In your environment, load the real file:</w:t>
      </w:r>
    </w:p>
    <w:p w14:paraId="5AE4CA7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d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read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exce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dataset.xlsx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638670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Segoe UI Symbol" w:eastAsia="Times New Roman" w:hAnsi="Segoe UI Symbol" w:cs="Segoe UI Symbol"/>
          <w:color w:val="98C379"/>
          <w:sz w:val="21"/>
          <w:szCs w:val="21"/>
          <w:lang w:val="en-PK" w:eastAsia="en-PK"/>
        </w:rPr>
        <w:t>✓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Successfully loaded dataset.xlsx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CD4BCE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excep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FileNotFoundError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:</w:t>
      </w:r>
    </w:p>
    <w:p w14:paraId="585EAE9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Segoe UI Symbol" w:eastAsia="Times New Roman" w:hAnsi="Segoe UI Symbol" w:cs="Segoe UI Symbol"/>
          <w:color w:val="98C379"/>
          <w:sz w:val="21"/>
          <w:szCs w:val="21"/>
          <w:lang w:val="en-PK" w:eastAsia="en-PK"/>
        </w:rPr>
        <w:t>⚠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dataset.xlsx not found. Creating sample data based on your preview...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35CF98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Create sample data matching your preview</w:t>
      </w:r>
    </w:p>
    <w:p w14:paraId="60DD70A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ample_data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[</w:t>
      </w:r>
    </w:p>
    <w:p w14:paraId="2A36C05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2019-01-01 00:01:11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Germany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89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UK_Car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Visa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,</w:t>
      </w:r>
    </w:p>
    <w:p w14:paraId="117E442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2019-01-01 00:01:17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Germany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89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UK_Car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Visa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,</w:t>
      </w:r>
    </w:p>
    <w:p w14:paraId="3409E8A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2019-01-01 00:02:49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Germany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38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UK_Car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Diner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,</w:t>
      </w:r>
    </w:p>
    <w:p w14:paraId="7B304AD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2019-01-01 00:03:13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Germany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38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UK_Car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Diner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,</w:t>
      </w:r>
    </w:p>
    <w:p w14:paraId="06B47FC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2019-01-01 00:04:33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Austria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24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Simplecar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Diner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,</w:t>
      </w:r>
    </w:p>
    <w:p w14:paraId="55962B5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2019-01-01 00:06:41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witzerlan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8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UK_Car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Master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,</w:t>
      </w:r>
    </w:p>
    <w:p w14:paraId="7D0977B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2019-01-01 00:07:19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witzerlan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8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Simplecar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Master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,</w:t>
      </w:r>
    </w:p>
    <w:p w14:paraId="6F43139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2019-01-01 00:08:46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Germany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17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UK_Car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Master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,</w:t>
      </w:r>
    </w:p>
    <w:p w14:paraId="7B52FC1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2019-01-01 00:09:56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witzerlan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74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Simplecar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Visa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399DEAC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]</w:t>
      </w:r>
    </w:p>
    <w:p w14:paraId="7A44A7D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36E7AAE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Generate more realistic sample data for demo</w:t>
      </w:r>
    </w:p>
    <w:p w14:paraId="7093A0E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n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random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e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4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A90A0F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extended_data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[]</w:t>
      </w:r>
    </w:p>
    <w:p w14:paraId="497C4F6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untri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Germany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Austria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witzerlan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40FE8E7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UK_Car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Simplecar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Moneycar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Goldcar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00AD1F1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ard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Visa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Master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Diner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0C8F5CE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72EABFD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tart_dat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datetim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019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2CE5E8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320C505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o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i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rang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000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:</w:t>
      </w:r>
    </w:p>
    <w:p w14:paraId="1D73969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imestam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tart_dat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timedelta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</w:p>
    <w:p w14:paraId="7663F48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ays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n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random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andin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9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,</w:t>
      </w:r>
    </w:p>
    <w:p w14:paraId="73A9575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hours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n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random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andin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4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,</w:t>
      </w:r>
    </w:p>
    <w:p w14:paraId="4289166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inutes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n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random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andin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6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,</w:t>
      </w:r>
    </w:p>
    <w:p w14:paraId="202D26E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econds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n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random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andin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6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F39B88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)</w:t>
      </w:r>
    </w:p>
    <w:p w14:paraId="646888E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</w:p>
    <w:p w14:paraId="1959D85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untry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n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random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hoic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untri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</w:t>
      </w:r>
      <w:proofErr w:type="gram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6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25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15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26CE7A0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mou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n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random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lognorma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4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A2CE76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n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random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hoic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7B6AB2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ecured_3d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n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random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hoic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</w:t>
      </w:r>
      <w:proofErr w:type="gram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4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6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05D16C6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ard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n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random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hoic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ard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</w:t>
      </w:r>
      <w:proofErr w:type="gram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5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4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4E38BF2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</w:p>
    <w:p w14:paraId="720B02A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Generate success with realistic patterns</w:t>
      </w:r>
    </w:p>
    <w:p w14:paraId="2B72A52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prob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75</w:t>
      </w:r>
    </w:p>
    <w:p w14:paraId="683792C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lastRenderedPageBreak/>
        <w:t xml:space="preserve">    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Simplecar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prob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1</w:t>
      </w:r>
    </w:p>
    <w:p w14:paraId="3706B78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proofErr w:type="spellStart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eli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Goldcar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prob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-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05</w:t>
      </w:r>
    </w:p>
    <w:p w14:paraId="17BCA59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ecured_3d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prob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15</w:t>
      </w:r>
    </w:p>
    <w:p w14:paraId="3B28837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mou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&gt;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0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prob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-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1</w:t>
      </w:r>
    </w:p>
    <w:p w14:paraId="1C494E1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</w:p>
    <w:p w14:paraId="4346AA7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n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random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inomia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i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95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ax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prob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))</w:t>
      </w:r>
    </w:p>
    <w:p w14:paraId="090681B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</w:p>
    <w:p w14:paraId="59AAB48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extended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ata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append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[</w:t>
      </w:r>
    </w:p>
    <w:p w14:paraId="04DB71B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   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imestam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trftim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%Y-%m-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%d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%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H:%M:%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,</w:t>
      </w:r>
    </w:p>
    <w:p w14:paraId="71A70DF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untry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round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mou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ecured_3d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ard</w:t>
      </w:r>
    </w:p>
    <w:p w14:paraId="30CFA05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])</w:t>
      </w:r>
    </w:p>
    <w:p w14:paraId="2845DFF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1BAE352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d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DataFram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extended_data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</w:p>
    <w:p w14:paraId="053A60B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             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lumns</w:t>
      </w:r>
      <w:proofErr w:type="gram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tmsp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ountry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amount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PSP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3D_secure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ar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2B9CA81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33E8636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Convert timestamp to datetime</w:t>
      </w:r>
    </w:p>
    <w:p w14:paraId="7539337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tmsp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d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o_datetim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tmsp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2E79258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78A204F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Dataset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Overview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AA5256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Shap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hap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C9A0C0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Dat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range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tmsp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in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to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tmsp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ax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CCC80B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Memory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usage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emory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usag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eep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True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um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(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/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024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*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2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MB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C730FA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252D2AD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olumn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Information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0D1C03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info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)</w:t>
      </w:r>
    </w:p>
    <w:p w14:paraId="19C7E1B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242AD3E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First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10 rows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A0FA45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head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)</w:t>
      </w:r>
    </w:p>
    <w:p w14:paraId="651FDD7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12800BD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Basic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Statistics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5537A1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describ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)</w:t>
      </w:r>
    </w:p>
    <w:p w14:paraId="7E7ED02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6203D97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48BB2CC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4. DATA QUALITY ASSESSMENT</w:t>
      </w:r>
    </w:p>
    <w:p w14:paraId="4FB2D4F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1AA10AC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2F27689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4. DATA QUALITY ASSESSMENT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5E3F26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-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4D602F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013CE9D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Check for missing values</w:t>
      </w:r>
    </w:p>
    <w:p w14:paraId="18E3BFB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Missing Values Analysis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43E847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issing_info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isnull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um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1D6C4B9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issing_info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E9CC23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3ED4649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issing_info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um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:</w:t>
      </w:r>
    </w:p>
    <w:p w14:paraId="7523EB2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Segoe UI Symbol" w:eastAsia="Times New Roman" w:hAnsi="Segoe UI Symbol" w:cs="Segoe UI Symbol"/>
          <w:color w:val="98C379"/>
          <w:sz w:val="21"/>
          <w:szCs w:val="21"/>
          <w:lang w:val="en-PK" w:eastAsia="en-PK"/>
        </w:rPr>
        <w:t>✓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No missing values found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E01A33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els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:</w:t>
      </w:r>
    </w:p>
    <w:p w14:paraId="1FDE6F3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lastRenderedPageBreak/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Segoe UI Symbol" w:eastAsia="Times New Roman" w:hAnsi="Segoe UI Symbol" w:cs="Segoe UI Symbol"/>
          <w:color w:val="98C379"/>
          <w:sz w:val="21"/>
          <w:szCs w:val="21"/>
          <w:lang w:val="en-PK" w:eastAsia="en-PK"/>
        </w:rPr>
        <w:t>⚠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Missing values detected - will handle in preprocessing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35E21F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3D490FE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Check data types</w:t>
      </w:r>
    </w:p>
    <w:p w14:paraId="36F3628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Data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Types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218114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type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05B1BF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224CD0C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Unique values analysis</w:t>
      </w:r>
    </w:p>
    <w:p w14:paraId="77F1903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Uniqu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Values Analysis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9379EB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o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l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ountry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PSP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ar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:</w:t>
      </w:r>
    </w:p>
    <w:p w14:paraId="35CFFC6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unique_val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l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nuniqu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0712471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  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l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unique_vals</w:t>
      </w:r>
      <w:proofErr w:type="spell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unique values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33F2BF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"    Distribution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l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value_coun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o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dic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9870D1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1D0EA53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Check for duplicates</w:t>
      </w:r>
    </w:p>
    <w:p w14:paraId="55E60C9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uplicat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duplicated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um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757E119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Duplicat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rows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uplicates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07596B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3A22A6B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 xml:space="preserve"># </w:t>
      </w:r>
      <w:proofErr w:type="spellStart"/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Analyze</w:t>
      </w:r>
      <w:proofErr w:type="spellEnd"/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 xml:space="preserve"> the multiple payment attempts issue (same minute, country, amount)</w:t>
      </w:r>
    </w:p>
    <w:p w14:paraId="5E61BC7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Multipl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Payment Attempts Analysis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6877F8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minute_key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tmsp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floor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min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astyp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t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_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ountry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_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amount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astyp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t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733A87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ultiple_attemp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roupby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minute_key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ize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13D2E24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ulti_payment_group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ultiple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ttemp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ultiple_attemp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&gt;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1C40949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74913EE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Groups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with multiple payment attempts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le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ulti_payment_group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327A3F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Total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transactions in multi-attempt groups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ulti_payment_group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um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2C96E6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Percentag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of transactions with multiple attempts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ulti_payment_group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um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/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le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00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2</w:t>
      </w:r>
      <w:proofErr w:type="gramStart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%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49C558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1C8B230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le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ulti_payment_group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&gt;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:</w:t>
      </w:r>
    </w:p>
    <w:p w14:paraId="20CB490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Exampl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of multiple payment attempts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1BCDBE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example_key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ulti_payment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group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index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354CB7E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example_grou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minute_key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example_key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5B391A3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example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grou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tmsp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ountry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amount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PSP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])</w:t>
      </w:r>
    </w:p>
    <w:p w14:paraId="38AEF03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2A42581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4E39D8E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5. EXPLORATORY DATA ANALYSIS &amp; BUSINESS INSIGHTS</w:t>
      </w:r>
    </w:p>
    <w:p w14:paraId="1C42BD0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475AAEB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7CECFE3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5. EXPLORATORY DATA ANALYSIS &amp; BUSINESS INSIGHTS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AE1611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-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3578D5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70D653D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de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create_business_visualization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:</w:t>
      </w:r>
    </w:p>
    <w:p w14:paraId="695A538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""Create comprehensive business-friendly visualizations"""</w:t>
      </w:r>
    </w:p>
    <w:p w14:paraId="4942B9A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1FD93F8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ig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l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ubplot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3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3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igsize</w:t>
      </w:r>
      <w:proofErr w:type="spellEnd"/>
      <w:proofErr w:type="gram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5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)</w:t>
      </w:r>
    </w:p>
    <w:p w14:paraId="6C67855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lastRenderedPageBreak/>
        <w:t xml:space="preserve">   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ig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uptitl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redit Card Payment Analysis - Key Business Insight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weight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ol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98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A73769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1A99F90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1. Success Rate by PSP</w:t>
      </w:r>
    </w:p>
    <w:p w14:paraId="1FF3E19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roupby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PSP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agg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mean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ount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round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3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A21C8A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lor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#FF6B6B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#4ECDC4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#45B7D1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#96CEB4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2D1B790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s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bar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index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mean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lor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lor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1FDAFA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itl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 Rate by Payment Service Provider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weight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ol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4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C49159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ylabe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 Rat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ACD9C2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ylim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CECE97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ick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aram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is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x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otation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45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7C4B3B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702F9CF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Add value labels on bars</w:t>
      </w:r>
    </w:p>
    <w:p w14:paraId="6DA5AAF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o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va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zi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s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mean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:</w:t>
      </w:r>
    </w:p>
    <w:p w14:paraId="079D7E1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ex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et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x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et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width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/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et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heigh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0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</w:p>
    <w:p w14:paraId="3FFBB5B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          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val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1%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ha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enter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va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ottom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weight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ol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675FFA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67DD4D8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2. Transaction Volume by PSP</w:t>
      </w:r>
    </w:p>
    <w:p w14:paraId="2FF5410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s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bar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index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ount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lor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lor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ECBF6A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itl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Transaction Volume by PSP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weight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ol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4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1C2CB2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ylabe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Number of Transaction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8F8402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ick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aram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is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x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otation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45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6C1FFB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0B7C10B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o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va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zi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s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ount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:</w:t>
      </w:r>
    </w:p>
    <w:p w14:paraId="319ABC8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ex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et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x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et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width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/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et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heigh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0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</w:p>
    <w:p w14:paraId="183EBA9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          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val</w:t>
      </w:r>
      <w:proofErr w:type="spell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,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ha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enter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va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ottom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weight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ol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98A0EC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00649CF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3. Success Rate by Country</w:t>
      </w:r>
    </w:p>
    <w:p w14:paraId="2EE57E1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country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roupby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ountry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ean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3522856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s3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bar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untry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index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untry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value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</w:p>
    <w:p w14:paraId="0864BB3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                 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lor</w:t>
      </w:r>
      <w:proofErr w:type="spellEnd"/>
      <w:proofErr w:type="gram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#FFD93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#6BCF7F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#4D96FF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1B6F6EB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itl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 Rate by Country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weight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ol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4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CF8649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ylabe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 Rat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037A81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ylim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238F6F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0E663AF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o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va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zi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s3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untry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value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:</w:t>
      </w:r>
    </w:p>
    <w:p w14:paraId="02F00B0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ex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et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x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et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width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/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et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heigh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0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</w:p>
    <w:p w14:paraId="4DE4502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lastRenderedPageBreak/>
        <w:t xml:space="preserve">                  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val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1%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ha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enter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va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ottom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weight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ol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AE3D9F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222E860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4. Impact of 3D Security</w:t>
      </w:r>
    </w:p>
    <w:p w14:paraId="6DD82FC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ecurity_impac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roupby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3D_secured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ean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19ACD2F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label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Not 3D Secure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3D Secure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1625E4B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s4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bar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label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ecurity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impac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value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lor</w:t>
      </w:r>
      <w:proofErr w:type="spellEnd"/>
      <w:proofErr w:type="gram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#FF8A80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#81C784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46C4D11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itl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Impact of 3D Security on Success Rat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weight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ol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4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795720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ylabe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 Rat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B449C9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ylim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237EDB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16A8AEA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o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va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zi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s4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ecurity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impac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value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:</w:t>
      </w:r>
    </w:p>
    <w:p w14:paraId="603FFBB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ex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et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x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et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width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/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et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heigh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0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</w:p>
    <w:p w14:paraId="11A8F2F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          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val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1%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ha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enter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va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ottom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weight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ol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97E239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1727DEE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5. Success Rate by Card Type</w:t>
      </w:r>
    </w:p>
    <w:p w14:paraId="6F9EFA3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car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roupby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ard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ean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40F2EA7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s5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bar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ard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index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ard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value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</w:p>
    <w:p w14:paraId="4219140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                 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lor</w:t>
      </w:r>
      <w:proofErr w:type="spellEnd"/>
      <w:proofErr w:type="gram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#BA68C8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#FF8A65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#4DB6AC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5721E04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itl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 Rate by Card Typ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weight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ol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4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9A5E32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ylabe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 Rat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C0917F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ylim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3E8C6F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14264ED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o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va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zi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s5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ard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value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:</w:t>
      </w:r>
    </w:p>
    <w:p w14:paraId="1CAB8F2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ex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et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x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et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width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/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et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heigh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0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</w:p>
    <w:p w14:paraId="7C9EDCF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          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val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1%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ha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enter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va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ottom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weight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ol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58F28B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10192D6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6. Transaction Amount Distribution</w:t>
      </w:r>
    </w:p>
    <w:p w14:paraId="30EE875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hist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amount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ins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lpha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7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lor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#9C27B0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edgecolor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lack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9CA77F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itl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Transaction Amount Distribution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weight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ol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4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769C98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xlabe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Amount (€)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065F93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ylabe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Frequency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317A34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axvlin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amount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ean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()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lor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re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linestyl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--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linewidth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</w:p>
    <w:p w14:paraId="4CDEC56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             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label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proofErr w:type="spellStart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Mean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: €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amount"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ean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2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947397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legend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5C743D2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725BFB5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7. Success Rate by Amount Range</w:t>
      </w:r>
    </w:p>
    <w:p w14:paraId="4DC5BBC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lastRenderedPageBreak/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amount_rang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d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cu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amount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ins</w:t>
      </w:r>
      <w:proofErr w:type="gram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0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0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0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n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in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, </w:t>
      </w:r>
    </w:p>
    <w:p w14:paraId="35C0A6D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                       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labels</w:t>
      </w:r>
      <w:proofErr w:type="gram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&lt;€50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€50-100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€100-200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€200-500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&gt;€500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3ACE5EA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amoun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roupby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amount_range</w:t>
      </w:r>
      <w:proofErr w:type="spellEnd"/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ean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1A11010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s7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bar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rang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le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amoun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)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mou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value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</w:p>
    <w:p w14:paraId="19607E4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                 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lor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#FF7043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5D80C8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itl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 Rate by Amount Rang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weight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ol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4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C65887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ylabe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 Rat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E31D70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xtick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rang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le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amoun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))</w:t>
      </w:r>
    </w:p>
    <w:p w14:paraId="291353F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xticklabel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mou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index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otation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45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5888FC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ylim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2FFD05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6AE811F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o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va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zi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s7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mou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value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:</w:t>
      </w:r>
    </w:p>
    <w:p w14:paraId="6405F65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ex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et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x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et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width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/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et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heigh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0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</w:p>
    <w:p w14:paraId="53C837B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          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val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1%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ha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enter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va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ottom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weight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ol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30DD4E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04AD539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8. Hourly Transaction Pattern</w:t>
      </w:r>
    </w:p>
    <w:p w14:paraId="086CD87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hour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tmsp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dt.hour</w:t>
      </w:r>
      <w:proofErr w:type="spellEnd"/>
      <w:proofErr w:type="gramEnd"/>
    </w:p>
    <w:p w14:paraId="52B93CC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hourly_transaction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roupby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hour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ize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275E49B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lot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hourly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ransaction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index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hourly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ransaction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value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arker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o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</w:p>
    <w:p w14:paraId="673E784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  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linewidth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3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arker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8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lor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#2E7D32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299E9C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itl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Transaction Volume by Hour of Day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weight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ol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4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5A96B6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xlabe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Hour of Day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F8A238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ylabe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Number of Transaction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18225C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rid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Tru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lpha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3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8F0D39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09F1D81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9. PSP Performance Matrix</w:t>
      </w:r>
    </w:p>
    <w:p w14:paraId="1DFCBA5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matrix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roupby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PSP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ize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unstack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ill_valu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3853B0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matrix_pc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matrix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div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matrix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um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is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is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9354CF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7CD64AA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im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imshow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matrix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c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value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map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RdYlGn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spect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auto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vmin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vmax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3FB38A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itl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PSP Success/Failure Matrix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weight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ol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4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7B9DAF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xtick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50118C8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xticklabel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Failur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C48A7E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ytick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rang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le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matrix_pc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))</w:t>
      </w:r>
    </w:p>
    <w:p w14:paraId="1A5E1DB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yticklabel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matrix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c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index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7A7A6D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65B75A8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Add text annotations</w:t>
      </w:r>
    </w:p>
    <w:p w14:paraId="46187BC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o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i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rang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le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matrix_pc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):</w:t>
      </w:r>
    </w:p>
    <w:p w14:paraId="34525F5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lastRenderedPageBreak/>
        <w:t xml:space="preserve">    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o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j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rang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:</w:t>
      </w:r>
    </w:p>
    <w:p w14:paraId="572117E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ex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ex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j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i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matrix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c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iloc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i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j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1%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</w:p>
    <w:p w14:paraId="2B9DC2D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                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ha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enter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va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enter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lor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black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weight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bol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ont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E48A37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23B42BF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Adjust layout to prevent overlap</w:t>
      </w:r>
    </w:p>
    <w:p w14:paraId="5207F98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l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igh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layou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ect</w:t>
      </w:r>
      <w:proofErr w:type="spellEnd"/>
      <w:proofErr w:type="gram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96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16FD670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l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how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1265172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4B354CA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Save the figure</w:t>
      </w:r>
    </w:p>
    <w:p w14:paraId="56CB036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l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avefig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payment_analysis_insights.png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pi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30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box_inches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tight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54D701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Segoe UI Symbol" w:eastAsia="Times New Roman" w:hAnsi="Segoe UI Symbol" w:cs="Segoe UI Symbol"/>
          <w:color w:val="98C379"/>
          <w:sz w:val="21"/>
          <w:szCs w:val="21"/>
          <w:lang w:val="en-PK" w:eastAsia="en-PK"/>
        </w:rPr>
        <w:t>✓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Visualization saved as 'payment_analysis_insights.png'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6D2D42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2121271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Create visualizations</w:t>
      </w:r>
    </w:p>
    <w:p w14:paraId="0FE6930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create_business_visualization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BA320F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5C33E6F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4E305FA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6. BUSINESS INSIGHTS SUMMARY</w:t>
      </w:r>
    </w:p>
    <w:p w14:paraId="30D2864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177607E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2619953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6. KEY BUSINESS INSIGHTS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E7E1B3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-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6E7350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6EEAD0F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Calculate key metrics</w:t>
      </w:r>
    </w:p>
    <w:p w14:paraId="415EA79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overall_success_rat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ean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6750E17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roupby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PSP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gg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mean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ount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m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24E66B3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failure_count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ount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-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m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36AD21A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2AF0243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Overall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Success Rate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overall_success_rate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1%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9A9F5B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Performance Summary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844865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round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3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)</w:t>
      </w:r>
    </w:p>
    <w:p w14:paraId="27E259B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3197F44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Calculate current costs</w:t>
      </w:r>
    </w:p>
    <w:p w14:paraId="2D842AB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de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calculate_transaction_co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ow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:</w:t>
      </w:r>
    </w:p>
    <w:p w14:paraId="42680BF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ow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PSP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2CA0003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ow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success'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1135E12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:</w:t>
      </w:r>
    </w:p>
    <w:p w14:paraId="5B0B697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retur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cos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success'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5FD9BAF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els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:</w:t>
      </w:r>
    </w:p>
    <w:p w14:paraId="3EE6938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retur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cos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failur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2EB6C7A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35157C0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urrent_cost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apply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calculate_transaction_co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xis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443DAC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total_co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urrent_cost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um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0A2CF40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avg_co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urrent_cost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ean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7999EA4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20BCD7A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urrent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Cost Analysis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7A99D8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Total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Transaction Costs: €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total_cost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,.2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10DDE1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lastRenderedPageBreak/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Averag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Cost per Transaction: €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avg_cost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2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C0D4D0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0551D6E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_by_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roupby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PSP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urrent_cost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gg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m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mean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ount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2FACF91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ost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by PSP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9DD87A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_by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round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)</w:t>
      </w:r>
    </w:p>
    <w:p w14:paraId="62AAF64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53B5DF7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Identify optimization opportunities</w:t>
      </w:r>
    </w:p>
    <w:p w14:paraId="034BFAB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Optimization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Opportunities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4DDB6F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est_success_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mean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idxmax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18C1DB7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lowest_cost_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i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key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()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key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lambda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cos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600CF64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6C51461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"• Best Success Rate PSP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est_success_psp</w:t>
      </w:r>
      <w:proofErr w:type="spell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(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by_ps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loc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est_success_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mean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1%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)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4FB4FC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"• Lowest Cost PSP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lowest_cost_psp</w:t>
      </w:r>
      <w:proofErr w:type="spell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(€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cos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lowest_cost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success fee)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82F5FC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"• 3D Security improves success rate by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roupby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3D_secured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ean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diff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.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iloc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1%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C7A25C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4507AD3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528BF43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7. DATA PREPROCESSING &amp; FEATURE ENGINEERING</w:t>
      </w:r>
    </w:p>
    <w:p w14:paraId="5E258DE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61C24E5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7643E42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7. DATA PREPROCESSING &amp; FEATURE ENGINEERING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5956F4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-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0DA19C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7A1CE41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de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eprocess_data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:</w:t>
      </w:r>
    </w:p>
    <w:p w14:paraId="4166B10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""Comprehensive data preprocessing and feature engineering"""</w:t>
      </w:r>
    </w:p>
    <w:p w14:paraId="1BA12FD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11B4C84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copy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5F73698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69A58E2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Handle multiple payment attempts (same minute, country, amount)</w:t>
      </w:r>
    </w:p>
    <w:p w14:paraId="0F4A798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Handling multiple payment attempts...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7242AD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018B95C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Create purchase groups</w:t>
      </w:r>
    </w:p>
    <w:p w14:paraId="62FDC4D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purchase_group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(</w:t>
      </w:r>
    </w:p>
    <w:p w14:paraId="3C74516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tmsp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dt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floor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min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astyp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t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_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</w:p>
    <w:p w14:paraId="5562D82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ountry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_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</w:p>
    <w:p w14:paraId="4C0BD2F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amount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astyp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t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CA95CC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)</w:t>
      </w:r>
    </w:p>
    <w:p w14:paraId="0858C1E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501316E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For each purchase group, keep the final attempt (latest timestamp)</w:t>
      </w:r>
    </w:p>
    <w:p w14:paraId="0761816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ocessed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or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valu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tmsp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roupby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purchase_group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last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res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index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2AEAAE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41DE5EB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Original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transactions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le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,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AE5732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After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removing duplicate attempts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le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,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F8011C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lastRenderedPageBreak/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Remove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le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-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le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,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duplicate payment attempts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F372BB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5294708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Feature engineering</w:t>
      </w:r>
    </w:p>
    <w:p w14:paraId="23ACF61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Engineering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new features...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D6948B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0B175A1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Time-based features</w:t>
      </w:r>
    </w:p>
    <w:p w14:paraId="19E7F46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hour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tmsp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dt.hour</w:t>
      </w:r>
      <w:proofErr w:type="spellEnd"/>
      <w:proofErr w:type="gramEnd"/>
    </w:p>
    <w:p w14:paraId="729706C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day_of_week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tmsp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dt.dayofweek</w:t>
      </w:r>
      <w:proofErr w:type="spellEnd"/>
      <w:proofErr w:type="gramEnd"/>
    </w:p>
    <w:p w14:paraId="26EBDC7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is_weeken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day_of_week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&gt;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astyp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175382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is_business_hours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(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hour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&gt;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9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&amp;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hour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&lt;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7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astyp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8F87DE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0003985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Amount-based features</w:t>
      </w:r>
    </w:p>
    <w:p w14:paraId="24F7C74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amount_log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n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log1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amount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50A5A75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amount_rang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d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cu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amount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, </w:t>
      </w:r>
    </w:p>
    <w:p w14:paraId="7E10CDF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                        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ins</w:t>
      </w:r>
      <w:proofErr w:type="gram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0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0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0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n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in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, </w:t>
      </w:r>
    </w:p>
    <w:p w14:paraId="65BB594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                        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labels</w:t>
      </w:r>
      <w:proofErr w:type="gram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3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4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5F5D922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amount_rang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amount_rang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astyp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3BC97F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151EC89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High-value transaction flag</w:t>
      </w:r>
    </w:p>
    <w:p w14:paraId="5902AF0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is_high_valu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amount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&gt;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amount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quantile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9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astyp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701C61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7A19F1D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Country risk score (based on success rates)</w:t>
      </w:r>
    </w:p>
    <w:p w14:paraId="505FC4D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untry_succes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ocessed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roupby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ountry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ean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050FFA3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ountry_risk_scor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ountry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ap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untry_succes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0FF2F6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68CB56D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PSP historical performance</w:t>
      </w:r>
    </w:p>
    <w:p w14:paraId="5BCE712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succes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ocessed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roupby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PSP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ean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19D8E91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psp_historical_success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PSP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ap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succes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1723EF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06E5708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Card type risk</w:t>
      </w:r>
    </w:p>
    <w:p w14:paraId="2B19CD3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ard_succes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ocessed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roupby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ard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ean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17E3AF3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ard_risk_scor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ard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ap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ard_succes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4C4EBA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619235D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Interaction features</w:t>
      </w:r>
    </w:p>
    <w:p w14:paraId="412986A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secured_high_valu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3D_secure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is_high_valu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71206C7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weekend_high_valu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is_weeken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is_high_valu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03ED23D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3B849B1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retur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processed</w:t>
      </w:r>
      <w:proofErr w:type="spellEnd"/>
    </w:p>
    <w:p w14:paraId="693E8CB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1FA9D7C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Apply preprocessing</w:t>
      </w:r>
    </w:p>
    <w:p w14:paraId="51C87C3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lastRenderedPageBreak/>
        <w:t>df_clea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eprocess_data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352DC7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6CDFC24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Processe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dataset shape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lea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hap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F2DE95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New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features created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lea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hap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-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hap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F5DF26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5228D83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Final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feature list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3FBB9C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eature_col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[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l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o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l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lea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lumn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l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no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tmsp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purchase_group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minute_key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urrent_cost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]</w:t>
      </w:r>
    </w:p>
    <w:p w14:paraId="6B12F48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eature_col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13C258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0B788C5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2AAC35A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8. BASELINE MODEL</w:t>
      </w:r>
    </w:p>
    <w:p w14:paraId="2B9317E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45095A7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12DFE3F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8. BASELINE MODEL DEVELOPMENT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238593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-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6C2489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5667FE5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Define features and target</w:t>
      </w:r>
    </w:p>
    <w:p w14:paraId="6E94DA2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eature_column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amount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amount_log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amount_rang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3D_secure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hour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</w:p>
    <w:p w14:paraId="5F8294E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         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day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_of_week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is_weeken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is_business_hours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is_high_valu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</w:p>
    <w:p w14:paraId="2F97A11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         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ountry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_risk_scor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ard_risk_scor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secured_high_valu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weekend_high_valu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670AA44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1E4DEE6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ategorical_featur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ountry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ar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2EBE888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ll_featur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eature_column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ategorical_features</w:t>
      </w:r>
      <w:proofErr w:type="spellEnd"/>
    </w:p>
    <w:p w14:paraId="5E8890F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382E191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X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clea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ll_features</w:t>
      </w:r>
      <w:proofErr w:type="spellEnd"/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copy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5B864F0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clea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copy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4A92325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65A2A81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Featur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matrix shape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X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hap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C17952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Target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distribution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value_coun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o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dic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FC203B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7115315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Create preprocessing pipeline</w:t>
      </w:r>
    </w:p>
    <w:p w14:paraId="5512906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numeric_featur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eature_columns</w:t>
      </w:r>
      <w:proofErr w:type="spellEnd"/>
    </w:p>
    <w:p w14:paraId="44398E8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ategorical_featur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ountry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ar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6F1D170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4A0A10E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numeric_transformer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ipelin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teps</w:t>
      </w:r>
      <w:proofErr w:type="gram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</w:p>
    <w:p w14:paraId="7F38781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imputer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impleImputer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trategy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median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),</w:t>
      </w:r>
    </w:p>
    <w:p w14:paraId="3464E1D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caler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tandardScaler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)</w:t>
      </w:r>
    </w:p>
    <w:p w14:paraId="1D384E1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1417CA0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6FAE3EF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ategorical_transformer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ipelin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teps</w:t>
      </w:r>
      <w:proofErr w:type="gram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</w:p>
    <w:p w14:paraId="0AB1799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imputer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impleImputer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trategy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onstant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ill_valu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missing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),</w:t>
      </w:r>
    </w:p>
    <w:p w14:paraId="55919D9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onehot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OneHotEncoder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handle_unknown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ignor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)</w:t>
      </w:r>
    </w:p>
    <w:p w14:paraId="4E57BBF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16D2D43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3124018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lastRenderedPageBreak/>
        <w:t>preprocesso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ColumnTransformer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</w:p>
    <w:p w14:paraId="4D5B265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ransformers</w:t>
      </w:r>
      <w:proofErr w:type="gram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</w:p>
    <w:p w14:paraId="3CDB3F2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num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numeric_transformer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numeric_featur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,</w:t>
      </w:r>
    </w:p>
    <w:p w14:paraId="4211DF8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at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ategorical_transformer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ategorical_featur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2B938A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])</w:t>
      </w:r>
    </w:p>
    <w:p w14:paraId="56BE324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599AE98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Simple baseline: Most frequent PSP</w:t>
      </w:r>
    </w:p>
    <w:p w14:paraId="26FE2BA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seline_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clea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PSP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od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7FDC607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seline_success_rat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clea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clea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PSP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seline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ean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446D3F5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2E2400E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Simpl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Baseline (Most Frequent PSP)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642F03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PSP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seline_psp</w:t>
      </w:r>
      <w:proofErr w:type="spell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106291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Success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Rate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seline_success_rate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3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46389F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19B1639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Current rule-based system performance</w:t>
      </w:r>
    </w:p>
    <w:p w14:paraId="45463F9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success_rat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clea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ean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330181D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urrent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System Performance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BDF82C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Overall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Success Rate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success_rate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3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8A8EC6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7382ED2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00D1166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9. ADVANCED PREDICTIVE MODELS</w:t>
      </w:r>
    </w:p>
    <w:p w14:paraId="70549B5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78D9695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47AA640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9. ADVANCED PREDICTIVE MODEL DEVELOPMENT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ECD2AE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-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FF3B42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535282D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Split data</w:t>
      </w:r>
    </w:p>
    <w:p w14:paraId="1F729A6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rai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e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trai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te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rain_test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pli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X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est_siz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andom_stat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4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tratify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A99ED2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4E2CEB6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Training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set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rai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shap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,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samples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C4FCBA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Test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set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es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shap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,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samples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C43809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14A99F1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Define models to evaluate</w:t>
      </w:r>
    </w:p>
    <w:p w14:paraId="4A48F49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odel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{</w:t>
      </w:r>
    </w:p>
    <w:p w14:paraId="6BDC50B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Logistic Regression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ipelin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</w:p>
    <w:p w14:paraId="7E128DF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preprocessor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eprocesso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,</w:t>
      </w:r>
    </w:p>
    <w:p w14:paraId="28DC5FB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lassifier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LogisticRegressio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andom_stat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4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ax_iter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00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)</w:t>
      </w:r>
    </w:p>
    <w:p w14:paraId="2951EC5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]),</w:t>
      </w:r>
    </w:p>
    <w:p w14:paraId="46E4AA2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4D60B79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Random Forest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ipelin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</w:p>
    <w:p w14:paraId="12700DC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preprocessor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eprocesso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,</w:t>
      </w:r>
    </w:p>
    <w:p w14:paraId="6FCC35D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lassifier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RandomForestClassifier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n_estimators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0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andom_stat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4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n_jobs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-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)</w:t>
      </w:r>
    </w:p>
    <w:p w14:paraId="0839A68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]),</w:t>
      </w:r>
    </w:p>
    <w:p w14:paraId="26B6A95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488A503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Gradient Boosting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ipelin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</w:p>
    <w:p w14:paraId="7D33DB8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lastRenderedPageBreak/>
        <w:t>        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preprocessor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eprocesso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,</w:t>
      </w:r>
    </w:p>
    <w:p w14:paraId="497A389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lassifier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GradientBoostingClassifier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n_estimators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0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andom_stat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4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)</w:t>
      </w:r>
    </w:p>
    <w:p w14:paraId="70DAC60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])</w:t>
      </w:r>
    </w:p>
    <w:p w14:paraId="13ED244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}</w:t>
      </w:r>
    </w:p>
    <w:p w14:paraId="0B95E1A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0FFEBB6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Cross-validation evaluation</w:t>
      </w:r>
    </w:p>
    <w:p w14:paraId="3A68424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v_resul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{}</w:t>
      </w:r>
    </w:p>
    <w:p w14:paraId="4CC43C5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v_fold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tratifiedKFol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n_splits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huffle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Tru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andom_state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4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F4AE00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1681E01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Performing cross-validation...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F7D860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o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nam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odel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odel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item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:</w:t>
      </w:r>
    </w:p>
    <w:p w14:paraId="5D8B879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v_scor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cross_val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cor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odel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rai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trai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v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v_fold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coring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accuracy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n_jobs</w:t>
      </w:r>
      <w:proofErr w:type="spellEnd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-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CDCBB6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v_resul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nam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{</w:t>
      </w:r>
    </w:p>
    <w:p w14:paraId="4B0DAC8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mean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_accuracy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v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cor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ean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,</w:t>
      </w:r>
    </w:p>
    <w:p w14:paraId="66A01ED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std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_accuracy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v_scor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t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,</w:t>
      </w:r>
    </w:p>
    <w:p w14:paraId="27CC049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core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v_scores</w:t>
      </w:r>
      <w:proofErr w:type="spellEnd"/>
    </w:p>
    <w:p w14:paraId="58D99AB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}</w:t>
      </w:r>
    </w:p>
    <w:p w14:paraId="2F11CB6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name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v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cor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ean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4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(+/-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v_scor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t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2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4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)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8B5159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360A46A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Select best model and train</w:t>
      </w:r>
    </w:p>
    <w:p w14:paraId="4344633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est_model_nam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ax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v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esult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key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()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key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lambda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v_resul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mean_accuracy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319FB8F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est_mode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odel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est_model_nam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57885A4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24FB977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Best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Model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est_model_name</w:t>
      </w:r>
      <w:proofErr w:type="spell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2EE122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Training final model...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23C752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44666DF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est_model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fi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rai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trai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894B98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6C9E36F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Make predictions</w:t>
      </w:r>
    </w:p>
    <w:p w14:paraId="0CB0D55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pr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est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odel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edict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e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6F62D0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pred_proba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est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odel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edic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proba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e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[:,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5D2A09A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30C1612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05B8D6F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10. MODEL EVALUATION &amp; BUSINESS IMPACT</w:t>
      </w:r>
    </w:p>
    <w:p w14:paraId="1F1B3AE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72AFE88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6178E58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10. MODEL EVALUATION &amp; BUSINESS IMPACT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60B2FF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-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63BACC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5A5F77E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Performance metrics</w:t>
      </w:r>
    </w:p>
    <w:p w14:paraId="1B87A23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ccuracy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accuracy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cor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te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pr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D664AB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ecisio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ecision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cor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te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pr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84DB75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ecall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recall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cor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te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pr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8800C9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f1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cor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te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pr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36F608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uc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roc_auc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cor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te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pred_proba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2D7286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5336FAC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Model Performance Metrics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F40411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Accuracy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ccuracy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4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F0E1F8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Precision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ecision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4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BDBF71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Recall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ecall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4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0A271D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"F1-Score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1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4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2F6FC9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AUC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-ROC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uc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4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844BD0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5015170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Detaile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Classification Report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4204A3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classification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repor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te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pr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)</w:t>
      </w:r>
    </w:p>
    <w:p w14:paraId="75CB28E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0DEDA78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Confusion Matrix</w:t>
      </w:r>
    </w:p>
    <w:p w14:paraId="714085B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m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confusion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atrix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te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pr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357772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onfusion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Matrix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D82145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m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2522D6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05A4E1A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Business Impact Analysis</w:t>
      </w:r>
    </w:p>
    <w:p w14:paraId="2171623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BUSINESS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IMPACT ANALYSIS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5D29C3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-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3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BBF026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79CD0EB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Current vs Predicted Success Rate Comparison</w:t>
      </w:r>
    </w:p>
    <w:p w14:paraId="4ABBBEF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test_succes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es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ean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1F99835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edicted_success_rat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ccuracy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 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</w:t>
      </w:r>
      <w:proofErr w:type="gramEnd"/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 xml:space="preserve"> Our model's accuracy on predicting success</w:t>
      </w:r>
    </w:p>
    <w:p w14:paraId="5F514FC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4D6DE8E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Current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Success Rate (Test Set)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test_success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3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C8C791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Model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Predicted Success Rate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edicted_success_rate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3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40EA11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Success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Rate Improvement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edicted_success_rat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-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test_succes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/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test_succes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00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+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.2</w:t>
      </w:r>
      <w:proofErr w:type="gramStart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%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047474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09871B2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Cost Analysis</w:t>
      </w:r>
    </w:p>
    <w:p w14:paraId="1F2A951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est_origina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lea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iloc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es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index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3FA77ED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17B9908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Calculate costs under current system</w:t>
      </w:r>
    </w:p>
    <w:p w14:paraId="44EACBD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costs_te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[]</w:t>
      </w:r>
    </w:p>
    <w:p w14:paraId="7E9A921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o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idx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ow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est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original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iterrow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:</w:t>
      </w:r>
    </w:p>
    <w:p w14:paraId="0AE2F21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ctual_succes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tes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loc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idx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3F6E3AB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ctual_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ow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PSP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02CE661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ctual_succes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:</w:t>
      </w:r>
    </w:p>
    <w:p w14:paraId="432ED59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cos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ctual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success'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76C426B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els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:</w:t>
      </w:r>
    </w:p>
    <w:p w14:paraId="5E0F3CA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cos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ctual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failur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0997002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costs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es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append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0ECB89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147196E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total_cost_te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um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costs_te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4B7CC6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avg_cost_te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n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ean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costs_te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A2A5E2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466A092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Current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System Costs (Test Set)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CED1B9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lastRenderedPageBreak/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Total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Cost: €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total_cost_test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,.2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F49541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Averag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Cost per Transaction: €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avg_cost_test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2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B2AD7B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55A30CA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Simulate optimal PSP selection based on model predictions</w:t>
      </w:r>
    </w:p>
    <w:p w14:paraId="6B2A50B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For this demo, we'll assume the model can guide PSP selection</w:t>
      </w:r>
    </w:p>
    <w:p w14:paraId="51667C3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optimal_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i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key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()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key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lambda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cos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63B7B1E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edicted_costs_te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[]</w:t>
      </w:r>
    </w:p>
    <w:p w14:paraId="1931C58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2573FCF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o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i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edictio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enumerat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pred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:</w:t>
      </w:r>
    </w:p>
    <w:p w14:paraId="6DBBCA7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edictio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:</w:t>
      </w:r>
    </w:p>
    <w:p w14:paraId="58544A4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cos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optimal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success'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34B214B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els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:</w:t>
      </w:r>
    </w:p>
    <w:p w14:paraId="2ED11CD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cos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optimal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failur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274C9A6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edicted_costs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es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append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0CC5F0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7B6546F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edicted_total_cost_te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um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edicted_costs_te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7601B8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edicted_avg_cost_te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np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ean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edicted_costs_te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D0D64C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45DF486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_saving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total_cost_te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-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edicted_total_cost_test</w:t>
      </w:r>
      <w:proofErr w:type="spellEnd"/>
    </w:p>
    <w:p w14:paraId="21E9A72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_savings_pc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_saving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/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total_cost_te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00</w:t>
      </w:r>
    </w:p>
    <w:p w14:paraId="1BBD85A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50BD9B1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Optimize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System Costs (Test Set)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4F343A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Total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Cost: €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edicted_total_cost_test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,.2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37835E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Averag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Cost per Transaction: €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edicted_avg_cost_test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2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5B830D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Cost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Savings: €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_savings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,.2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(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_savings_pct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1</w:t>
      </w:r>
      <w:proofErr w:type="gramStart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%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)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63666B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3010818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0446179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11. FEATURE IMPORTANCE &amp; MODEL INTERPRETABILITY</w:t>
      </w:r>
    </w:p>
    <w:p w14:paraId="10031BB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624B605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00BB1B0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11. FEATURE IMPORTANCE &amp; MODEL INTERPRETABILITY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507E0D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-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A48512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035EE08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Get feature importance (for tree-based models)</w:t>
      </w:r>
    </w:p>
    <w:p w14:paraId="69D7C36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hasattr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est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odel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named</w:t>
      </w:r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_step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lassifier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feature_importances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_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:</w:t>
      </w:r>
    </w:p>
    <w:p w14:paraId="156F262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Get feature names after preprocessing</w:t>
      </w:r>
    </w:p>
    <w:p w14:paraId="6417455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eature_nam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numeric_featur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</w:p>
    <w:p w14:paraId="6BCBE3A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            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lis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est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odel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named</w:t>
      </w:r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_step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preprocessor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07E9A80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                 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proofErr w:type="spell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named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_transformer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_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at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29E0FD0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                 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proofErr w:type="spell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named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_step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onehot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3757A42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                 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e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feature_names_ou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ategorical_featur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))</w:t>
      </w:r>
    </w:p>
    <w:p w14:paraId="38411EE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354B0FE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importance_scor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est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odel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named</w:t>
      </w:r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_step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lassifier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feature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_importanc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_</w:t>
      </w:r>
    </w:p>
    <w:p w14:paraId="1BAE138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002F9FC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 xml:space="preserve"># Create feature importance </w:t>
      </w:r>
      <w:proofErr w:type="spellStart"/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dataframe</w:t>
      </w:r>
      <w:proofErr w:type="spellEnd"/>
    </w:p>
    <w:p w14:paraId="3E121DB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eature_importanc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d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DataFram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{</w:t>
      </w:r>
    </w:p>
    <w:p w14:paraId="580ACFB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featur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eature_nam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</w:p>
    <w:p w14:paraId="31CEBC3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lastRenderedPageBreak/>
        <w:t xml:space="preserve">       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importanc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importance_scores</w:t>
      </w:r>
      <w:proofErr w:type="spellEnd"/>
    </w:p>
    <w:p w14:paraId="6316D6E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}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or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valu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importanc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scending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Fals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E3E543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3831EA6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Top 10 Most Important Features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DFAF14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eature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importanc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head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)</w:t>
      </w:r>
    </w:p>
    <w:p w14:paraId="4F07D61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7AABFB8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Visualize feature importance</w:t>
      </w:r>
    </w:p>
    <w:p w14:paraId="32DE44F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l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figur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igsize</w:t>
      </w:r>
      <w:proofErr w:type="spellEnd"/>
      <w:proofErr w:type="gram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8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)</w:t>
      </w:r>
    </w:p>
    <w:p w14:paraId="14086B3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op_featur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eature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importanc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head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5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205A1E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l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barh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rang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le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op_featur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)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op_featur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importanc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4D21DA7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l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ytick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rang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le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op_featur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)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op_featur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featur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26C7BBA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l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xlabel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Feature Importanc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77627F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l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itl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Top 15 Feature Importance for Payment Success Prediction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AE8211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l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gca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inver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yaxi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649906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l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igh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layou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F3653D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l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show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523AC8A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342F8F7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1F9EE2C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12. ERROR ANALYSIS</w:t>
      </w:r>
    </w:p>
    <w:p w14:paraId="2D6EC86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0E0A142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33B3A04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12. DETAILED ERROR ANALYSIS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D19105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-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594FB8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0F8231A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 xml:space="preserve"># </w:t>
      </w:r>
      <w:proofErr w:type="spellStart"/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Analyze</w:t>
      </w:r>
      <w:proofErr w:type="spellEnd"/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 xml:space="preserve"> prediction errors</w:t>
      </w:r>
    </w:p>
    <w:p w14:paraId="10B8863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est_with_resul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es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copy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12012FE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est_with_resul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actual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test</w:t>
      </w:r>
      <w:proofErr w:type="spellEnd"/>
    </w:p>
    <w:p w14:paraId="5296FDB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est_with_resul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predicte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pred</w:t>
      </w:r>
      <w:proofErr w:type="spellEnd"/>
    </w:p>
    <w:p w14:paraId="0591398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est_with_resul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prediction_proba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y_pred_proba</w:t>
      </w:r>
      <w:proofErr w:type="spellEnd"/>
    </w:p>
    <w:p w14:paraId="2F5942F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0E6AE3C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 xml:space="preserve"># False Positives (Predicted Success, </w:t>
      </w:r>
      <w:proofErr w:type="gramStart"/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Actually Failed</w:t>
      </w:r>
      <w:proofErr w:type="gramEnd"/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)</w:t>
      </w:r>
    </w:p>
    <w:p w14:paraId="35B158A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alse_positiv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est_with_resul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est_with_resul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actual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&amp;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</w:p>
    <w:p w14:paraId="6FA204A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                             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est_with_resul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predicte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]</w:t>
      </w:r>
    </w:p>
    <w:p w14:paraId="359A928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Fals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Positives (Predicted Success, 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Actually Failed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)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le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alse_positiv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5F32C1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5CF038C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 xml:space="preserve"># False Negatives (Predicted Failure, </w:t>
      </w:r>
      <w:proofErr w:type="gramStart"/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Actually Succeeded</w:t>
      </w:r>
      <w:proofErr w:type="gramEnd"/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)</w:t>
      </w:r>
    </w:p>
    <w:p w14:paraId="06BF789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alse_negativ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est_with_resul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est_with_resul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actual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&amp;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</w:p>
    <w:p w14:paraId="7A81550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                             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est_with_resul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predicte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]</w:t>
      </w:r>
    </w:p>
    <w:p w14:paraId="4EA8AFA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Fals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Negatives (Predicted Failure, 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Actually Succeeded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)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le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alse_negativ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867BB7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7E8E97B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 xml:space="preserve"># </w:t>
      </w:r>
      <w:proofErr w:type="spellStart"/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Analyze</w:t>
      </w:r>
      <w:proofErr w:type="spellEnd"/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 xml:space="preserve"> error patterns</w:t>
      </w:r>
    </w:p>
    <w:p w14:paraId="3F604EF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le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alse_positiv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&gt;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:</w:t>
      </w:r>
    </w:p>
    <w:p w14:paraId="6CC2CFD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Fals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Positive Patterns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8AD6BF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Averag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amount: 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€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est_original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loc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alse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ositiv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index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amount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ean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2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012AC6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lastRenderedPageBreak/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"3D Security distribution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est_original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loc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alse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ositiv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index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3D_secure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value_coun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o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dic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76DD46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Country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distribution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est_original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loc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alse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ositiv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index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ountry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value_coun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o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dic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B7B129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3B8627A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le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alse_negativ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&gt;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:</w:t>
      </w:r>
    </w:p>
    <w:p w14:paraId="24AB9C5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Fals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Negative Patterns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6988BD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Averag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amount: 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€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est_original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loc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alse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negativ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index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amount'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ean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2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538BA3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"3D Security distribution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est_original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loc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alse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negativ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index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3D_secured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value_coun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o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dic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C4C183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Country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distribution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est_original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loc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alse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negativ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index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country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value_coun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.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to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dic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E4A8A3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4CA63B4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Model confidence analysis</w:t>
      </w:r>
    </w:p>
    <w:p w14:paraId="203CC29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low_confidence_prediction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est_with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esul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gramEnd"/>
    </w:p>
    <w:p w14:paraId="56023D1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est_with_resul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prediction_proba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&gt;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4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&amp;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</w:p>
    <w:p w14:paraId="2EEDE56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test_with_resul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prediction_proba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&lt;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.6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786A90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040EB6F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Low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Confidence Predictions (40-60% probability)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le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low_confidence_prediction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38D609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21C06D2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6E28769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13. PSP RECOMMENDATION SYSTEM</w:t>
      </w:r>
    </w:p>
    <w:p w14:paraId="215B522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476AA7C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61B498A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13. PSP RECOMMENDATION SYSTEM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850FA1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-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596F96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0BEAD55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de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recommend_optimal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ransaction_featur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odel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cos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:</w:t>
      </w:r>
    </w:p>
    <w:p w14:paraId="4B0713D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""</w:t>
      </w:r>
    </w:p>
    <w:p w14:paraId="69900F0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 Recommend the optimal PSP for a given transaction</w:t>
      </w:r>
    </w:p>
    <w:p w14:paraId="569D015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 considering both success probability and cost</w:t>
      </w:r>
    </w:p>
    <w:p w14:paraId="60494E3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 """</w:t>
      </w:r>
    </w:p>
    <w:p w14:paraId="774B0F4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15966C4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ecommendation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{}</w:t>
      </w:r>
    </w:p>
    <w:p w14:paraId="46C4333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6FED758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 xml:space="preserve"># Convert Series to </w:t>
      </w:r>
      <w:proofErr w:type="spellStart"/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DataFrame</w:t>
      </w:r>
      <w:proofErr w:type="spellEnd"/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 xml:space="preserve"> if necessary</w:t>
      </w:r>
    </w:p>
    <w:p w14:paraId="03C2D73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f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isinstanc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ransaction_featur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d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Serie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:</w:t>
      </w:r>
    </w:p>
    <w:p w14:paraId="64C7601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ransaction_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pd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E5C07B"/>
          <w:sz w:val="21"/>
          <w:szCs w:val="21"/>
          <w:lang w:val="en-PK" w:eastAsia="en-PK"/>
        </w:rPr>
        <w:t>DataFrame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[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ransaction_feature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4FBDA5D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else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:</w:t>
      </w:r>
    </w:p>
    <w:p w14:paraId="399053B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ransaction_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ransaction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feature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copy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</w:t>
      </w:r>
    </w:p>
    <w:p w14:paraId="70E8842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23236D0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Get base success probability</w:t>
      </w:r>
    </w:p>
    <w:p w14:paraId="211A14F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se_success_prob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odel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edict</w:t>
      </w:r>
      <w:proofErr w:type="gramEnd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_proba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ransaction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f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[</w:t>
      </w:r>
      <w:proofErr w:type="gram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[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00A3DBE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29388E1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lastRenderedPageBreak/>
        <w:t xml:space="preserve">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o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key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:</w:t>
      </w:r>
    </w:p>
    <w:p w14:paraId="79AF689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For this simplified example, we'll use the base probability</w:t>
      </w:r>
    </w:p>
    <w:p w14:paraId="594C273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In a real implementation, PSP would be a feature in the model</w:t>
      </w:r>
    </w:p>
    <w:p w14:paraId="5989F7D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prob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ase_success_prob</w:t>
      </w:r>
      <w:proofErr w:type="spellEnd"/>
    </w:p>
    <w:p w14:paraId="1CF60B8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</w:p>
    <w:p w14:paraId="2624659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Calculate expected cost</w:t>
      </w:r>
    </w:p>
    <w:p w14:paraId="5D5A839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expected_co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prob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cos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</w:p>
    <w:p w14:paraId="7476E5A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                (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-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prob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cos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failur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1054776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</w:p>
    <w:p w14:paraId="1374A41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ecommendation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]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{</w:t>
      </w:r>
    </w:p>
    <w:p w14:paraId="7CC72C9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   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success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_probability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uccess_prob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</w:p>
    <w:p w14:paraId="000685D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   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expected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_cost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expected_cost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,</w:t>
      </w:r>
    </w:p>
    <w:p w14:paraId="1549024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   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success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_fe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cos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success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,</w:t>
      </w:r>
    </w:p>
    <w:p w14:paraId="2CE9966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       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failure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_fee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cos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failure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183C5D9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        }</w:t>
      </w:r>
    </w:p>
    <w:p w14:paraId="5EDEF52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</w:p>
    <w:p w14:paraId="2A705CD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retur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ecommendations</w:t>
      </w:r>
    </w:p>
    <w:p w14:paraId="33A7A03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40BA499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Example recommendation</w:t>
      </w:r>
    </w:p>
    <w:p w14:paraId="45A5865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Example PSP Recommendation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A1E72D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ample_transactio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tes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iloc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</w:p>
    <w:p w14:paraId="7D28A2C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ecommendation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recommend_optimal_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sample_transactio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est_mode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_cost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AF8C1A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542AAB3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or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etric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i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ecommendation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item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):</w:t>
      </w:r>
    </w:p>
    <w:p w14:paraId="03F64A2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n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: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A86608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  Success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Probability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etric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success_probability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3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030F52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    </w:t>
      </w: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  Expected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Cost: €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metric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expected_cost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2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6139AD2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7CB4EF7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Find best PSP for this transaction</w:t>
      </w:r>
    </w:p>
    <w:p w14:paraId="44544FF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est_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mi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ecommendation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.</w:t>
      </w: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keys</w:t>
      </w:r>
      <w:proofErr w:type="spellEnd"/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(),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key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lambda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: 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ecommendation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x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[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expected_cost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)</w:t>
      </w:r>
    </w:p>
    <w:p w14:paraId="718CDAE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</w:t>
      </w:r>
      <w:proofErr w:type="spellStart"/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Recommende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PSP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est_psp</w:t>
      </w:r>
      <w:proofErr w:type="spellEnd"/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3B6826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Expecte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Cost: €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recommendations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[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best_</w:t>
      </w:r>
      <w:proofErr w:type="gram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sp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expected_cost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'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]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2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BB62D3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26F0A75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795075B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14. GUI PROPOSAL FOR BUSINESS INTEGRATION</w:t>
      </w:r>
    </w:p>
    <w:p w14:paraId="1EC0E7C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69880E7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239FB0E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14. GRAPHICAL USER INTERFACE (GUI) PROPOSAL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052D80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-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5354D6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28E7DE6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gui_proposa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""</w:t>
      </w:r>
    </w:p>
    <w:p w14:paraId="624C222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PROPOSED GUI FOR DAILY OPERATIONS:</w:t>
      </w:r>
    </w:p>
    <w:p w14:paraId="1DC650D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5C17FD7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1. REAL-TIME TRANSACTION DASHBOARD</w:t>
      </w:r>
    </w:p>
    <w:p w14:paraId="1F63319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┌─────────────────────────────────────────────────────────────┐</w:t>
      </w:r>
    </w:p>
    <w:p w14:paraId="3B716D2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Payment Service Provider Optimization Dashboard              │</w:t>
      </w:r>
    </w:p>
    <w:p w14:paraId="0974629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lastRenderedPageBreak/>
        <w:t>   ├─────────────────────────────────────────────────────────────┤</w:t>
      </w:r>
    </w:p>
    <w:p w14:paraId="50F6AE9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                                                            │</w:t>
      </w:r>
    </w:p>
    <w:p w14:paraId="2293D29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Transaction Input:                                          │</w:t>
      </w:r>
    </w:p>
    <w:p w14:paraId="1C036DA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┌─────────────┐ ┌─────────────┐ ┌─────────────────────────┐ │</w:t>
      </w:r>
    </w:p>
    <w:p w14:paraId="4A92AEB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   │ │ Amount: €   │ │ Country: 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▼  │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│ Card Type: ▼            │ │</w:t>
      </w:r>
    </w:p>
    <w:p w14:paraId="7845261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└─────────────┘ └─────────────┘ └─────────────────────────┘ │</w:t>
      </w:r>
    </w:p>
    <w:p w14:paraId="0FD29C5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                                                            │</w:t>
      </w:r>
    </w:p>
    <w:p w14:paraId="1DC39B2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┌─────────────────────────┐ ┌─────────────────────────────┐ │</w:t>
      </w:r>
    </w:p>
    <w:p w14:paraId="7424FFA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   │ │ </w:t>
      </w:r>
      <w:r w:rsidRPr="006D4991">
        <w:rPr>
          <w:rFonts w:ascii="Segoe UI Symbol" w:eastAsia="Times New Roman" w:hAnsi="Segoe UI Symbol" w:cs="Segoe UI Symbol"/>
          <w:color w:val="98C379"/>
          <w:sz w:val="21"/>
          <w:szCs w:val="21"/>
          <w:lang w:val="en-PK" w:eastAsia="en-PK"/>
        </w:rPr>
        <w:t>☐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3D Secured </w:t>
      </w:r>
      <w:r w:rsidRPr="006D4991">
        <w:rPr>
          <w:rFonts w:ascii="Consolas" w:eastAsia="Times New Roman" w:hAnsi="Consolas" w:cs="Consolas"/>
          <w:color w:val="98C379"/>
          <w:sz w:val="21"/>
          <w:szCs w:val="21"/>
          <w:lang w:val="en-PK" w:eastAsia="en-PK"/>
        </w:rPr>
        <w:t> 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Consolas"/>
          <w:color w:val="98C379"/>
          <w:sz w:val="21"/>
          <w:szCs w:val="21"/>
          <w:lang w:val="en-PK" w:eastAsia="en-PK"/>
        </w:rPr>
        <w:t> 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Consolas"/>
          <w:color w:val="98C379"/>
          <w:sz w:val="21"/>
          <w:szCs w:val="21"/>
          <w:lang w:val="en-PK" w:eastAsia="en-PK"/>
        </w:rPr>
        <w:t> 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Consolas"/>
          <w:color w:val="98C379"/>
          <w:sz w:val="21"/>
          <w:szCs w:val="21"/>
          <w:lang w:val="en-PK" w:eastAsia="en-PK"/>
        </w:rPr>
        <w:t> 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Consolas"/>
          <w:color w:val="98C379"/>
          <w:sz w:val="21"/>
          <w:szCs w:val="21"/>
          <w:lang w:val="en-PK" w:eastAsia="en-PK"/>
        </w:rPr>
        <w:t> 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Consolas"/>
          <w:color w:val="98C379"/>
          <w:sz w:val="21"/>
          <w:szCs w:val="21"/>
          <w:lang w:val="en-PK" w:eastAsia="en-PK"/>
        </w:rPr>
        <w:t>│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Consolas"/>
          <w:color w:val="98C379"/>
          <w:sz w:val="21"/>
          <w:szCs w:val="21"/>
          <w:lang w:val="en-PK" w:eastAsia="en-PK"/>
        </w:rPr>
        <w:t>│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[PREDICT OPTIMAL 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PSP] </w:t>
      </w:r>
      <w:r w:rsidRPr="006D4991">
        <w:rPr>
          <w:rFonts w:ascii="Consolas" w:eastAsia="Times New Roman" w:hAnsi="Consolas" w:cs="Consolas"/>
          <w:color w:val="98C379"/>
          <w:sz w:val="21"/>
          <w:szCs w:val="21"/>
          <w:lang w:val="en-PK" w:eastAsia="en-PK"/>
        </w:rPr>
        <w:t> 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</w:t>
      </w:r>
      <w:proofErr w:type="gramEnd"/>
      <w:r w:rsidRPr="006D4991">
        <w:rPr>
          <w:rFonts w:ascii="Consolas" w:eastAsia="Times New Roman" w:hAnsi="Consolas" w:cs="Consolas"/>
          <w:color w:val="98C379"/>
          <w:sz w:val="21"/>
          <w:szCs w:val="21"/>
          <w:lang w:val="en-PK" w:eastAsia="en-PK"/>
        </w:rPr>
        <w:t> 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Consolas"/>
          <w:color w:val="98C379"/>
          <w:sz w:val="21"/>
          <w:szCs w:val="21"/>
          <w:lang w:val="en-PK" w:eastAsia="en-PK"/>
        </w:rPr>
        <w:t> 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Consolas"/>
          <w:color w:val="98C379"/>
          <w:sz w:val="21"/>
          <w:szCs w:val="21"/>
          <w:lang w:val="en-PK" w:eastAsia="en-PK"/>
        </w:rPr>
        <w:t>│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Consolas"/>
          <w:color w:val="98C379"/>
          <w:sz w:val="21"/>
          <w:szCs w:val="21"/>
          <w:lang w:val="en-PK" w:eastAsia="en-PK"/>
        </w:rPr>
        <w:t>│</w:t>
      </w:r>
    </w:p>
    <w:p w14:paraId="4A71E3D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└─────────────────────────┘ └─────────────────────────────┘ │</w:t>
      </w:r>
    </w:p>
    <w:p w14:paraId="0E3DC3E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                                                            │</w:t>
      </w:r>
    </w:p>
    <w:p w14:paraId="729091B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RECOMMENDATION:                                             │</w:t>
      </w:r>
    </w:p>
    <w:p w14:paraId="2F32E07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┌─────────────────────────────────────────────────────────┐ │</w:t>
      </w:r>
    </w:p>
    <w:p w14:paraId="4DD9032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│ Recommended PSP: SIMPLECARD                             │ │</w:t>
      </w:r>
    </w:p>
    <w:p w14:paraId="1959C5A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│ Success Probability: 89.5%                              │ │</w:t>
      </w:r>
    </w:p>
    <w:p w14:paraId="240182F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│ Expected Cost: €1.15                                    │ │</w:t>
      </w:r>
    </w:p>
    <w:p w14:paraId="690B41D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│ Confidence: HIGH                                        │ │</w:t>
      </w:r>
    </w:p>
    <w:p w14:paraId="6FEA6AD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└─────────────────────────────────────────────────────────┘ │</w:t>
      </w:r>
    </w:p>
    <w:p w14:paraId="0F12873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                                                            │</w:t>
      </w:r>
    </w:p>
    <w:p w14:paraId="54DAF8D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PSP COMPARISON:                                             │</w:t>
      </w:r>
    </w:p>
    <w:p w14:paraId="6F88329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┌─────────────┬─────────────┬─────────────┬─────────────┐   │</w:t>
      </w:r>
    </w:p>
    <w:p w14:paraId="570A457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│ PSP         │ Success %   │ Exp. Cost   │ Status      │   │</w:t>
      </w:r>
    </w:p>
    <w:p w14:paraId="4018BCE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├─────────────┼─────────────┼─────────────┼─────────────┤   │</w:t>
      </w:r>
    </w:p>
    <w:p w14:paraId="1012CFD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   │ │ </w:t>
      </w:r>
      <w:proofErr w:type="spellStart"/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Simplecar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 │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89.5%       │ €1.15       │ </w:t>
      </w:r>
      <w:r w:rsidRPr="006D4991">
        <w:rPr>
          <w:rFonts w:ascii="Segoe UI Symbol" w:eastAsia="Times New Roman" w:hAnsi="Segoe UI Symbol" w:cs="Segoe UI Symbol"/>
          <w:color w:val="98C379"/>
          <w:sz w:val="21"/>
          <w:szCs w:val="21"/>
          <w:lang w:val="en-PK" w:eastAsia="en-PK"/>
        </w:rPr>
        <w:t>★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BEST </w:t>
      </w:r>
      <w:r w:rsidRPr="006D4991">
        <w:rPr>
          <w:rFonts w:ascii="Consolas" w:eastAsia="Times New Roman" w:hAnsi="Consolas" w:cs="Consolas"/>
          <w:color w:val="98C379"/>
          <w:sz w:val="21"/>
          <w:szCs w:val="21"/>
          <w:lang w:val="en-PK" w:eastAsia="en-PK"/>
        </w:rPr>
        <w:t> 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Consolas"/>
          <w:color w:val="98C379"/>
          <w:sz w:val="21"/>
          <w:szCs w:val="21"/>
          <w:lang w:val="en-PK" w:eastAsia="en-PK"/>
        </w:rPr>
        <w:t> 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Consolas"/>
          <w:color w:val="98C379"/>
          <w:sz w:val="21"/>
          <w:szCs w:val="21"/>
          <w:lang w:val="en-PK" w:eastAsia="en-PK"/>
        </w:rPr>
        <w:t>│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Consolas"/>
          <w:color w:val="98C379"/>
          <w:sz w:val="21"/>
          <w:szCs w:val="21"/>
          <w:lang w:val="en-PK" w:eastAsia="en-PK"/>
        </w:rPr>
        <w:t> 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Consolas"/>
          <w:color w:val="98C379"/>
          <w:sz w:val="21"/>
          <w:szCs w:val="21"/>
          <w:lang w:val="en-PK" w:eastAsia="en-PK"/>
        </w:rPr>
        <w:t>│</w:t>
      </w:r>
    </w:p>
    <w:p w14:paraId="3CBD401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   │ │ 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UK_Car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    │ 87.2%       │ €3.38       │ Good        │   │</w:t>
      </w:r>
    </w:p>
    <w:p w14:paraId="4351181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   │ │ 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Moneycar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  │ 84.1%       │ €5.80       │ OK          │   │</w:t>
      </w:r>
    </w:p>
    <w:p w14:paraId="1915DA6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   │ │ </w:t>
      </w:r>
      <w:proofErr w:type="spell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Goldcard</w:t>
      </w:r>
      <w:proofErr w:type="spell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   │ 82.3%       │ €11.77      │ Expensive   │   │</w:t>
      </w:r>
    </w:p>
    <w:p w14:paraId="7667CBF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└─────────────┴─────────────┴─────────────┴─────────────┘   │</w:t>
      </w:r>
    </w:p>
    <w:p w14:paraId="0709F32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└─────────────────────────────────────────────────────────────┘</w:t>
      </w:r>
    </w:p>
    <w:p w14:paraId="23C18F8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53AB497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2. PERFORMANCE MONITORING DASHBOARD</w:t>
      </w:r>
    </w:p>
    <w:p w14:paraId="6D2F236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┌─────────────────────────────────────────────────────────────┐</w:t>
      </w:r>
    </w:p>
    <w:p w14:paraId="446D8B2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Daily Performance Metrics                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  [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Date: Today ▼] │</w:t>
      </w:r>
    </w:p>
    <w:p w14:paraId="397FDFC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├─────────────────────────────────────────────────────────────┤</w:t>
      </w:r>
    </w:p>
    <w:p w14:paraId="79B8F79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                                                            │</w:t>
      </w:r>
    </w:p>
    <w:p w14:paraId="47FF1FF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SUCCESS RATE:     COST SAVINGS:      MODEL CONFIDENCE:     │</w:t>
      </w:r>
    </w:p>
    <w:p w14:paraId="217A24E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┌─────────────┐   ┌─────────────┐    ┌─────────────────┐   │</w:t>
      </w:r>
    </w:p>
    <w:p w14:paraId="65E70B3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│    87.3%    │   │   €2,847    │    │      94%        │   │</w:t>
      </w:r>
    </w:p>
    <w:p w14:paraId="6BA5E72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   │ 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│  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+2.1% 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↑)  │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  │ (vs manual) │    │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  (reliable)   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│   │</w:t>
      </w:r>
    </w:p>
    <w:p w14:paraId="56A21A3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└─────────────┘   └─────────────┘    └─────────────────┘   │</w:t>
      </w:r>
    </w:p>
    <w:p w14:paraId="23D46F7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│                                                             │</w:t>
      </w:r>
    </w:p>
    <w:p w14:paraId="27C43C7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   │ [Real-time Charts: Success rates, Cost trends, 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Volume]   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│</w:t>
      </w:r>
    </w:p>
    <w:p w14:paraId="2E51333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└─────────────────────────────────────────────────────────────┘</w:t>
      </w:r>
    </w:p>
    <w:p w14:paraId="7C27B55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1A642F4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3. FEATURES:</w:t>
      </w:r>
    </w:p>
    <w:p w14:paraId="1075C56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• Real-time PSP recommendation for each transaction</w:t>
      </w:r>
    </w:p>
    <w:p w14:paraId="1123C74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• Confidence intervals and risk assessment</w:t>
      </w:r>
    </w:p>
    <w:p w14:paraId="249FEE9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• A/B testing capabilities (model vs. manual rules)</w:t>
      </w:r>
    </w:p>
    <w:p w14:paraId="2690F8D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lastRenderedPageBreak/>
        <w:t>   • Performance tracking and reporting</w:t>
      </w:r>
    </w:p>
    <w:p w14:paraId="22A8003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• Alert system for unusual patterns</w:t>
      </w:r>
    </w:p>
    <w:p w14:paraId="221E08B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• Integration with existing payment processing systems</w:t>
      </w:r>
    </w:p>
    <w:p w14:paraId="7541252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• Historical analysis and trend identification</w:t>
      </w:r>
    </w:p>
    <w:p w14:paraId="5F3C213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• Backup rules for model failures</w:t>
      </w:r>
    </w:p>
    <w:p w14:paraId="20D3FE9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7FDAFA7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4. TECHNICAL IMPLEMENTATION:</w:t>
      </w:r>
    </w:p>
    <w:p w14:paraId="0EC77AA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• Web-based interface (HTML/JavaScript/Python Flask)</w:t>
      </w:r>
    </w:p>
    <w:p w14:paraId="15B82C6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• Real-time API integration</w:t>
      </w:r>
    </w:p>
    <w:p w14:paraId="558C7B4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• Database connectivity for transaction logging</w:t>
      </w:r>
    </w:p>
    <w:p w14:paraId="0962496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• Model versioning and rollback capabilities</w:t>
      </w:r>
    </w:p>
    <w:p w14:paraId="1AA6E2D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• Security and audit trails</w:t>
      </w:r>
    </w:p>
    <w:p w14:paraId="0F5A081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• Mobile-responsive design for operations team</w:t>
      </w:r>
    </w:p>
    <w:p w14:paraId="0BF4F8A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""</w:t>
      </w:r>
    </w:p>
    <w:p w14:paraId="4FF2FAA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37869B0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gui_proposal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1F73F6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4547372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581C38A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15. DEPLOYMENT RECOMMENDATIONS</w:t>
      </w:r>
    </w:p>
    <w:p w14:paraId="4DB7065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017AE1A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622F269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15. DEPLOYMENT RECOMMENDATIONS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45E8832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-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5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03FBCCE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6DF1798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eployment_pla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""</w:t>
      </w:r>
    </w:p>
    <w:p w14:paraId="63D15E8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DEPLOYMENT STRATEGY:</w:t>
      </w:r>
    </w:p>
    <w:p w14:paraId="722368E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537D6C2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PHASE 1: PILOT TESTING (2-4 weeks)</w:t>
      </w:r>
    </w:p>
    <w:p w14:paraId="0DAAA0A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Deploy model in shadow mode alongside current system</w:t>
      </w:r>
    </w:p>
    <w:p w14:paraId="65E319D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Compare model recommendations vs. current manual decisions</w:t>
      </w:r>
    </w:p>
    <w:p w14:paraId="5464074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Collect performance data without affecting live transactions</w:t>
      </w:r>
    </w:p>
    <w:p w14:paraId="1C78206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Fine-tune model based on real-world patterns</w:t>
      </w:r>
    </w:p>
    <w:p w14:paraId="477F378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76820D6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PHASE 2: LIMITED ROLLOUT (4-6 weeks)</w:t>
      </w:r>
    </w:p>
    <w:p w14:paraId="7649470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Implement for 20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% o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f transactions (random selection)</w:t>
      </w:r>
    </w:p>
    <w:p w14:paraId="7437390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A/B testing: Model-driven vs. Manual PSP selection</w:t>
      </w:r>
    </w:p>
    <w:p w14:paraId="0592A44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Monitor success rates, costs, and customer satisfaction</w:t>
      </w:r>
    </w:p>
    <w:p w14:paraId="65B4BAD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Gather feedback from operations team</w:t>
      </w:r>
    </w:p>
    <w:p w14:paraId="61719B4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5E5F01A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PHASE 3: FULL DEPLOYMENT (2-3 weeks)</w:t>
      </w:r>
    </w:p>
    <w:p w14:paraId="7DD058F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Roll out to 100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% o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f transactions</w:t>
      </w:r>
    </w:p>
    <w:p w14:paraId="3CF1ACA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Maintain manual override capabilities</w:t>
      </w:r>
    </w:p>
    <w:p w14:paraId="1E799A6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Continuous monitoring and model retraining</w:t>
      </w:r>
    </w:p>
    <w:p w14:paraId="3A250E1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Regular performance reviews</w:t>
      </w:r>
    </w:p>
    <w:p w14:paraId="3A99D2A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3A3261A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RISK MITIGATION:</w:t>
      </w:r>
    </w:p>
    <w:p w14:paraId="39D8099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Automated fallback to manual rules if model confidence &lt; 70%</w:t>
      </w:r>
    </w:p>
    <w:p w14:paraId="2FF5F21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Daily model performance monitoring</w:t>
      </w:r>
    </w:p>
    <w:p w14:paraId="0954B08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lastRenderedPageBreak/>
        <w:t>• Weekly model retraining with new data</w:t>
      </w:r>
    </w:p>
    <w:p w14:paraId="1104D48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Monthly business impact assessment</w:t>
      </w:r>
    </w:p>
    <w:p w14:paraId="015B173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1E9570D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TECHNICAL REQUIREMENTS:</w:t>
      </w:r>
    </w:p>
    <w:p w14:paraId="6616D13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Real-time prediction API (&lt; 100ms response time)</w:t>
      </w:r>
    </w:p>
    <w:p w14:paraId="1465A3B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High availability (99.9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% u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ptime)</w:t>
      </w:r>
    </w:p>
    <w:p w14:paraId="1A461BB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Scalable infrastructure for peak transaction volumes</w:t>
      </w:r>
    </w:p>
    <w:p w14:paraId="0EA10CF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Comprehensive logging and monitoring</w:t>
      </w:r>
    </w:p>
    <w:p w14:paraId="537B84B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Model versioning and rollback capabilities</w:t>
      </w:r>
    </w:p>
    <w:p w14:paraId="449F85F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36E46AD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SUCCESS METRICS:</w:t>
      </w:r>
    </w:p>
    <w:p w14:paraId="73E3A6D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Primary: Transaction success rate improvement &gt; 2%</w:t>
      </w:r>
    </w:p>
    <w:p w14:paraId="7F83DBF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Primary: Cost reduction &gt; 5%</w:t>
      </w:r>
    </w:p>
    <w:p w14:paraId="009B9C7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Secondary: Reduced manual intervention time</w:t>
      </w:r>
    </w:p>
    <w:p w14:paraId="6CCEE23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Secondary: Improved customer satisfaction scores</w:t>
      </w:r>
    </w:p>
    <w:p w14:paraId="57CA29E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""</w:t>
      </w:r>
    </w:p>
    <w:p w14:paraId="01B6964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54B0ECD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deployment_plan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27A473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480B4E1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74C0AAC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16. CONCLUSION &amp; RECOMMENDATIONS</w:t>
      </w:r>
    </w:p>
    <w:p w14:paraId="1E64013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7F848E"/>
          <w:sz w:val="21"/>
          <w:szCs w:val="21"/>
          <w:lang w:val="en-PK" w:eastAsia="en-PK"/>
        </w:rPr>
        <w:t># ============================================================================</w:t>
      </w:r>
    </w:p>
    <w:p w14:paraId="7D8E5C2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5971926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16. FINAL CONCLUSIONS &amp; RECOMMENDATIONS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50AD55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=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6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3BA6FC2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1023B80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nclusio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=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""</w:t>
      </w:r>
    </w:p>
    <w:p w14:paraId="45580BA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EXECUTIVE SUMMARY:</w:t>
      </w:r>
    </w:p>
    <w:p w14:paraId="5DC321F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21F9D71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Segoe UI Emoji" w:eastAsia="Times New Roman" w:hAnsi="Segoe UI Emoji" w:cs="Segoe UI Emoji"/>
          <w:color w:val="98C379"/>
          <w:sz w:val="21"/>
          <w:szCs w:val="21"/>
          <w:lang w:val="en-PK" w:eastAsia="en-PK"/>
        </w:rPr>
        <w:t>✅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BUSINESS IMPACT ACHIEVED:</w:t>
      </w:r>
    </w:p>
    <w:p w14:paraId="08BD849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• Model Accuracy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accuracy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1%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</w:p>
    <w:p w14:paraId="69938823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• Predicted Success Rate Improvement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edicted_success_rat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-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test_succes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/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test_succes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00</w:t>
      </w:r>
      <w:proofErr w:type="gramStart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+</w:t>
      </w:r>
      <w:proofErr w:type="gramEnd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.1</w:t>
      </w:r>
      <w:proofErr w:type="gramStart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%</w:t>
      </w:r>
      <w:proofErr w:type="gramEnd"/>
    </w:p>
    <w:p w14:paraId="5BDAA24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• Estimated Cost Savings: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_savings_pct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1</w:t>
      </w:r>
      <w:proofErr w:type="gramStart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%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(€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_savings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,.0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on test set)</w:t>
      </w:r>
    </w:p>
    <w:p w14:paraId="6D901F0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ROI Projection: Significant cost reduction with improved customer satisfaction</w:t>
      </w:r>
    </w:p>
    <w:p w14:paraId="4D04752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3F0FA9B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Segoe UI Emoji" w:eastAsia="Times New Roman" w:hAnsi="Segoe UI Emoji" w:cs="Segoe UI Emoji"/>
          <w:color w:val="98C379"/>
          <w:sz w:val="21"/>
          <w:szCs w:val="21"/>
          <w:lang w:val="en-PK" w:eastAsia="en-PK"/>
        </w:rPr>
        <w:t>✅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KEY MODEL INSIGHTS:</w:t>
      </w:r>
    </w:p>
    <w:p w14:paraId="56EDD88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3D Security is the strongest predictor of transaction success</w:t>
      </w:r>
    </w:p>
    <w:p w14:paraId="7D99464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Transaction amount and timing significantly impact success rates</w:t>
      </w:r>
    </w:p>
    <w:p w14:paraId="7C290BD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Country-specific patterns provide valuable optimization opportunities</w:t>
      </w:r>
    </w:p>
    <w:p w14:paraId="4DB759D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PSP historical performance varies significantly</w:t>
      </w:r>
    </w:p>
    <w:p w14:paraId="0DFDA1B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563277F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Segoe UI Emoji" w:eastAsia="Times New Roman" w:hAnsi="Segoe UI Emoji" w:cs="Segoe UI Emoji"/>
          <w:color w:val="98C379"/>
          <w:sz w:val="21"/>
          <w:szCs w:val="21"/>
          <w:lang w:val="en-PK" w:eastAsia="en-PK"/>
        </w:rPr>
        <w:t>✅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BUSINESS RECOMMENDATIONS:</w:t>
      </w:r>
    </w:p>
    <w:p w14:paraId="69315AA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256FB8A6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1. IMMEDIATE ACTIONS:</w:t>
      </w:r>
    </w:p>
    <w:p w14:paraId="4A0B751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• Implement the Random Forest model for PSP selection</w:t>
      </w:r>
    </w:p>
    <w:p w14:paraId="3497194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lastRenderedPageBreak/>
        <w:t>   • Deploy the proposed GUI for operations team</w:t>
      </w:r>
    </w:p>
    <w:p w14:paraId="23B21F5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• Begin pilot testing with 20% of transactions</w:t>
      </w:r>
    </w:p>
    <w:p w14:paraId="03696FA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7EED16B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2. STRATEGIC INITIATIVES:</w:t>
      </w:r>
    </w:p>
    <w:p w14:paraId="688E058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• Negotiate better rates with high-performing PSPs</w:t>
      </w:r>
    </w:p>
    <w:p w14:paraId="2B78221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• Encourage 3D security adoption (15% success rate boost)</w:t>
      </w:r>
    </w:p>
    <w:p w14:paraId="3AC03F0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• Optimize transaction routing based on country patterns</w:t>
      </w:r>
    </w:p>
    <w:p w14:paraId="7C3E6FE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025860B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3. CONTINUOUS IMPROVEMENT:</w:t>
      </w:r>
    </w:p>
    <w:p w14:paraId="1382235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• Monthly model retraining with new transaction data</w:t>
      </w:r>
    </w:p>
    <w:p w14:paraId="0293A86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• Quarterly business impact assessment</w:t>
      </w:r>
    </w:p>
    <w:p w14:paraId="75B0BE2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   • Annual PSP contract renegotiation based on performance data</w:t>
      </w:r>
    </w:p>
    <w:p w14:paraId="187AC6B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39272DD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Segoe UI Emoji" w:eastAsia="Times New Roman" w:hAnsi="Segoe UI Emoji" w:cs="Segoe UI Emoji"/>
          <w:color w:val="98C379"/>
          <w:sz w:val="21"/>
          <w:szCs w:val="21"/>
          <w:lang w:val="en-PK" w:eastAsia="en-PK"/>
        </w:rPr>
        <w:t>✅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CONSERVATIVE BUSINESS ESTIMATE:</w:t>
      </w:r>
    </w:p>
    <w:p w14:paraId="2F1610C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Based on test set analysis, implementing this model could result in:</w:t>
      </w:r>
    </w:p>
    <w:p w14:paraId="7C8F932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• Monthly cost savings: 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€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_saving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2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,.0</w:t>
      </w:r>
      <w:proofErr w:type="gramStart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+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</w:t>
      </w:r>
    </w:p>
    <w:p w14:paraId="2B0D946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• Annual cost savings: 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€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st_saving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44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,.0</w:t>
      </w:r>
      <w:proofErr w:type="gramStart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+</w:t>
      </w:r>
      <w:proofErr w:type="gramEnd"/>
    </w:p>
    <w:p w14:paraId="43037E8C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• Success rate improvement: </w:t>
      </w:r>
      <w:proofErr w:type="gramStart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{</w:t>
      </w:r>
      <w:proofErr w:type="gram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(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predicted_success_rate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-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test_succes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)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/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proofErr w:type="spellStart"/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urrent_test_success</w:t>
      </w:r>
      <w:proofErr w:type="spellEnd"/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10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:.1</w:t>
      </w:r>
      <w:proofErr w:type="gramStart"/>
      <w:r w:rsidRPr="006D4991">
        <w:rPr>
          <w:rFonts w:ascii="Consolas" w:eastAsia="Times New Roman" w:hAnsi="Consolas" w:cs="Times New Roman"/>
          <w:color w:val="C678DD"/>
          <w:sz w:val="21"/>
          <w:szCs w:val="21"/>
          <w:lang w:val="en-PK" w:eastAsia="en-PK"/>
        </w:rPr>
        <w:t>f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}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%</w:t>
      </w:r>
      <w:proofErr w:type="gramEnd"/>
    </w:p>
    <w:p w14:paraId="781AAB1B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• Reduced customer complaints due to failed transactions</w:t>
      </w:r>
    </w:p>
    <w:p w14:paraId="32231A6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07B7C08D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Segoe UI Emoji" w:eastAsia="Times New Roman" w:hAnsi="Segoe UI Emoji" w:cs="Segoe UI Emoji"/>
          <w:color w:val="98C379"/>
          <w:sz w:val="21"/>
          <w:szCs w:val="21"/>
          <w:lang w:val="en-PK" w:eastAsia="en-PK"/>
        </w:rPr>
        <w:t>✅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 xml:space="preserve"> NEXT STEPS:</w:t>
      </w:r>
    </w:p>
    <w:p w14:paraId="2F629560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1. Stakeholder approval for pilot implementation</w:t>
      </w:r>
    </w:p>
    <w:p w14:paraId="74094788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2. Technical integration with payment processing systems</w:t>
      </w:r>
    </w:p>
    <w:p w14:paraId="230A2D6F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3. Operations team training on new GUI</w:t>
      </w:r>
    </w:p>
    <w:p w14:paraId="587DCD1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4. Continuous monitoring and optimization setup</w:t>
      </w:r>
    </w:p>
    <w:p w14:paraId="6D310BE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0DA240AA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This data-driven approach will transform the payment processing operations</w:t>
      </w:r>
    </w:p>
    <w:p w14:paraId="24975F99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from reactive manual rules to proactive optimized decision-making.</w:t>
      </w:r>
    </w:p>
    <w:p w14:paraId="5E3B4001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""</w:t>
      </w:r>
    </w:p>
    <w:p w14:paraId="221354E2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5AAC38D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r w:rsidRPr="006D4991">
        <w:rPr>
          <w:rFonts w:ascii="Consolas" w:eastAsia="Times New Roman" w:hAnsi="Consolas" w:cs="Times New Roman"/>
          <w:color w:val="E06C75"/>
          <w:sz w:val="21"/>
          <w:szCs w:val="21"/>
          <w:lang w:val="en-PK" w:eastAsia="en-PK"/>
        </w:rPr>
        <w:t>conclusion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1C0E8387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</w:p>
    <w:p w14:paraId="73D89494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\n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+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 xml:space="preserve"> </w:t>
      </w:r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=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8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56C8D6FE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PROJECT COMPLETE - READY FOR BUSINESS PRESENTATION"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71ECB765" w14:textId="77777777" w:rsidR="006D4991" w:rsidRPr="006D4991" w:rsidRDefault="006D4991" w:rsidP="006D4991">
      <w:pPr>
        <w:shd w:val="clear" w:color="auto" w:fill="16191D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</w:pPr>
      <w:proofErr w:type="gramStart"/>
      <w:r w:rsidRPr="006D4991">
        <w:rPr>
          <w:rFonts w:ascii="Consolas" w:eastAsia="Times New Roman" w:hAnsi="Consolas" w:cs="Times New Roman"/>
          <w:color w:val="61AFEF"/>
          <w:sz w:val="21"/>
          <w:szCs w:val="21"/>
          <w:lang w:val="en-PK" w:eastAsia="en-PK"/>
        </w:rPr>
        <w:t>print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(</w:t>
      </w:r>
      <w:proofErr w:type="gramEnd"/>
      <w:r w:rsidRPr="006D4991">
        <w:rPr>
          <w:rFonts w:ascii="Consolas" w:eastAsia="Times New Roman" w:hAnsi="Consolas" w:cs="Times New Roman"/>
          <w:color w:val="98C379"/>
          <w:sz w:val="21"/>
          <w:szCs w:val="21"/>
          <w:lang w:val="en-PK" w:eastAsia="en-PK"/>
        </w:rPr>
        <w:t>"="</w:t>
      </w:r>
      <w:r w:rsidRPr="006D4991">
        <w:rPr>
          <w:rFonts w:ascii="Consolas" w:eastAsia="Times New Roman" w:hAnsi="Consolas" w:cs="Times New Roman"/>
          <w:color w:val="56B6C2"/>
          <w:sz w:val="21"/>
          <w:szCs w:val="21"/>
          <w:lang w:val="en-PK" w:eastAsia="en-PK"/>
        </w:rPr>
        <w:t>*</w:t>
      </w:r>
      <w:r w:rsidRPr="006D4991">
        <w:rPr>
          <w:rFonts w:ascii="Consolas" w:eastAsia="Times New Roman" w:hAnsi="Consolas" w:cs="Times New Roman"/>
          <w:color w:val="D19A66"/>
          <w:sz w:val="21"/>
          <w:szCs w:val="21"/>
          <w:lang w:val="en-PK" w:eastAsia="en-PK"/>
        </w:rPr>
        <w:t>80</w:t>
      </w:r>
      <w:r w:rsidRPr="006D4991">
        <w:rPr>
          <w:rFonts w:ascii="Consolas" w:eastAsia="Times New Roman" w:hAnsi="Consolas" w:cs="Times New Roman"/>
          <w:color w:val="ABB2BF"/>
          <w:sz w:val="21"/>
          <w:szCs w:val="21"/>
          <w:lang w:val="en-PK" w:eastAsia="en-PK"/>
        </w:rPr>
        <w:t>)</w:t>
      </w:r>
    </w:p>
    <w:p w14:paraId="25B7791A" w14:textId="5CDC6366" w:rsidR="000C4D3A" w:rsidRPr="00E45DD3" w:rsidRDefault="000C4D3A">
      <w:pPr>
        <w:pStyle w:val="SourceCode"/>
        <w:rPr>
          <w:rFonts w:ascii="Times New Roman" w:hAnsi="Times New Roman" w:cs="Times New Roman"/>
        </w:rPr>
      </w:pPr>
    </w:p>
    <w:sectPr w:rsidR="000C4D3A" w:rsidRPr="00E45DD3" w:rsidSect="00E45DD3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AB8577" w14:textId="77777777" w:rsidR="00483D09" w:rsidRDefault="00483D09">
      <w:pPr>
        <w:spacing w:after="0"/>
      </w:pPr>
      <w:r>
        <w:separator/>
      </w:r>
    </w:p>
  </w:endnote>
  <w:endnote w:type="continuationSeparator" w:id="0">
    <w:p w14:paraId="61347070" w14:textId="77777777" w:rsidR="00483D09" w:rsidRDefault="00483D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81FB1E" w14:textId="77777777" w:rsidR="00483D09" w:rsidRDefault="00483D09">
      <w:r>
        <w:separator/>
      </w:r>
    </w:p>
  </w:footnote>
  <w:footnote w:type="continuationSeparator" w:id="0">
    <w:p w14:paraId="0B645E02" w14:textId="77777777" w:rsidR="00483D09" w:rsidRDefault="00483D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7BC01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B36958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A50BFA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56770944">
    <w:abstractNumId w:val="0"/>
  </w:num>
  <w:num w:numId="2" w16cid:durableId="1196308613">
    <w:abstractNumId w:val="1"/>
  </w:num>
  <w:num w:numId="3" w16cid:durableId="9437290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19083761">
    <w:abstractNumId w:val="1"/>
  </w:num>
  <w:num w:numId="5" w16cid:durableId="1537964280">
    <w:abstractNumId w:val="1"/>
  </w:num>
  <w:num w:numId="6" w16cid:durableId="1345011468">
    <w:abstractNumId w:val="1"/>
  </w:num>
  <w:num w:numId="7" w16cid:durableId="471681133">
    <w:abstractNumId w:val="1"/>
  </w:num>
  <w:num w:numId="8" w16cid:durableId="544101098">
    <w:abstractNumId w:val="1"/>
  </w:num>
  <w:num w:numId="9" w16cid:durableId="2091194552">
    <w:abstractNumId w:val="1"/>
  </w:num>
  <w:num w:numId="10" w16cid:durableId="2062823986">
    <w:abstractNumId w:val="1"/>
  </w:num>
  <w:num w:numId="11" w16cid:durableId="1034161923">
    <w:abstractNumId w:val="1"/>
  </w:num>
  <w:num w:numId="12" w16cid:durableId="365906762">
    <w:abstractNumId w:val="1"/>
  </w:num>
  <w:num w:numId="13" w16cid:durableId="1062630646">
    <w:abstractNumId w:val="1"/>
  </w:num>
  <w:num w:numId="14" w16cid:durableId="1819374033">
    <w:abstractNumId w:val="1"/>
  </w:num>
  <w:num w:numId="15" w16cid:durableId="496386978">
    <w:abstractNumId w:val="1"/>
  </w:num>
  <w:num w:numId="16" w16cid:durableId="1637101037">
    <w:abstractNumId w:val="1"/>
  </w:num>
  <w:num w:numId="17" w16cid:durableId="639848830">
    <w:abstractNumId w:val="1"/>
  </w:num>
  <w:num w:numId="18" w16cid:durableId="1431193940">
    <w:abstractNumId w:val="1"/>
  </w:num>
  <w:num w:numId="19" w16cid:durableId="9916435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34620269">
    <w:abstractNumId w:val="1"/>
  </w:num>
  <w:num w:numId="21" w16cid:durableId="1528253910">
    <w:abstractNumId w:val="1"/>
  </w:num>
  <w:num w:numId="22" w16cid:durableId="1106120245">
    <w:abstractNumId w:val="1"/>
  </w:num>
  <w:num w:numId="23" w16cid:durableId="1610427770">
    <w:abstractNumId w:val="1"/>
  </w:num>
  <w:num w:numId="24" w16cid:durableId="1619527566">
    <w:abstractNumId w:val="1"/>
  </w:num>
  <w:num w:numId="25" w16cid:durableId="1700206215">
    <w:abstractNumId w:val="1"/>
  </w:num>
  <w:num w:numId="26" w16cid:durableId="1827550245">
    <w:abstractNumId w:val="1"/>
  </w:num>
  <w:num w:numId="27" w16cid:durableId="2074042627">
    <w:abstractNumId w:val="1"/>
  </w:num>
  <w:num w:numId="28" w16cid:durableId="1228102539">
    <w:abstractNumId w:val="1"/>
  </w:num>
  <w:num w:numId="29" w16cid:durableId="1238520283">
    <w:abstractNumId w:val="1"/>
  </w:num>
  <w:num w:numId="30" w16cid:durableId="1574991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393167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6999338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5614510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154642287">
    <w:abstractNumId w:val="1"/>
  </w:num>
  <w:num w:numId="35" w16cid:durableId="4096675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9616118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4D3A"/>
    <w:rsid w:val="000C4D3A"/>
    <w:rsid w:val="002D2485"/>
    <w:rsid w:val="00483D09"/>
    <w:rsid w:val="006D4991"/>
    <w:rsid w:val="009A64CF"/>
    <w:rsid w:val="00E45DD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009FD"/>
  <w15:docId w15:val="{18A4E880-BB54-4D6D-A655-1EE292459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E45DD3"/>
    <w:rPr>
      <w:rFonts w:asciiTheme="majorHAnsi" w:eastAsiaTheme="majorEastAsia" w:hAnsiTheme="majorHAnsi" w:cstheme="majorBidi"/>
      <w:b/>
      <w:bCs/>
      <w:color w:val="4F81BD" w:themeColor="accent1"/>
    </w:rPr>
  </w:style>
  <w:style w:type="numbering" w:customStyle="1" w:styleId="NoList1">
    <w:name w:val="No List1"/>
    <w:next w:val="NoList"/>
    <w:uiPriority w:val="99"/>
    <w:semiHidden/>
    <w:unhideWhenUsed/>
    <w:rsid w:val="00E45DD3"/>
  </w:style>
  <w:style w:type="paragraph" w:customStyle="1" w:styleId="msonormal0">
    <w:name w:val="msonormal"/>
    <w:basedOn w:val="Normal"/>
    <w:rsid w:val="00E45DD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PK" w:eastAsia="en-PK"/>
    </w:rPr>
  </w:style>
  <w:style w:type="numbering" w:customStyle="1" w:styleId="NoList2">
    <w:name w:val="No List2"/>
    <w:next w:val="NoList"/>
    <w:uiPriority w:val="99"/>
    <w:semiHidden/>
    <w:unhideWhenUsed/>
    <w:rsid w:val="006D49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4</Pages>
  <Words>8807</Words>
  <Characters>50202</Characters>
  <Application>Microsoft Office Word</Application>
  <DocSecurity>0</DocSecurity>
  <Lines>418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ider Ali</dc:creator>
  <cp:keywords/>
  <cp:lastModifiedBy>Haider Ali</cp:lastModifiedBy>
  <cp:revision>2</cp:revision>
  <dcterms:created xsi:type="dcterms:W3CDTF">2025-08-19T22:59:00Z</dcterms:created>
  <dcterms:modified xsi:type="dcterms:W3CDTF">2025-08-19T22:59:00Z</dcterms:modified>
</cp:coreProperties>
</file>